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A556D1" w14:textId="7D3A9DB2" w:rsidR="00332F4E" w:rsidRDefault="00332F4E" w:rsidP="00252B9B">
      <w:pPr>
        <w:pStyle w:val="Heading1"/>
      </w:pPr>
      <w:r>
        <w:t>Literature Review</w:t>
      </w:r>
    </w:p>
    <w:p w14:paraId="5163DF05" w14:textId="46EDA850" w:rsidR="00C76367" w:rsidRPr="00332F4E" w:rsidRDefault="00EA155D" w:rsidP="00332F4E">
      <w:r>
        <w:t xml:space="preserve">This section will </w:t>
      </w:r>
      <w:r w:rsidR="00C76367">
        <w:t xml:space="preserve">introduce the wireless technologies used, the Python programming language, </w:t>
      </w:r>
      <w:r w:rsidR="00022F9E">
        <w:t xml:space="preserve">its </w:t>
      </w:r>
      <w:r w:rsidR="00C76367">
        <w:t>libraries used</w:t>
      </w:r>
      <w:r w:rsidR="007617DF">
        <w:t>,</w:t>
      </w:r>
      <w:r w:rsidR="00C76367">
        <w:t xml:space="preserve"> as well as the protocols and frameworks used to send, store, and host the data recorded.</w:t>
      </w:r>
    </w:p>
    <w:p w14:paraId="3B4ED618" w14:textId="7AEEA93B" w:rsidR="00921043" w:rsidRDefault="00473E87" w:rsidP="00473E87">
      <w:pPr>
        <w:pStyle w:val="Heading2"/>
      </w:pPr>
      <w:r>
        <w:t>Python</w:t>
      </w:r>
    </w:p>
    <w:p w14:paraId="6EE3A33C" w14:textId="5E974BE3" w:rsidR="00A424CE" w:rsidRDefault="00A57679" w:rsidP="00473E87">
      <w:r>
        <w:t xml:space="preserve">Due to the speed at which programs can develop, its availability across almost all platforms, the range of libraries, and how convenient modules are to import/export, Python is the obvious choice for this project. </w:t>
      </w:r>
    </w:p>
    <w:p w14:paraId="3ED7D297" w14:textId="1462EC55" w:rsidR="00A424CE" w:rsidRDefault="00A424CE" w:rsidP="00473E87">
      <w:r>
        <w:t>Reasons to choose Python:</w:t>
      </w:r>
    </w:p>
    <w:p w14:paraId="321142AF" w14:textId="7B1D6735" w:rsidR="00A424CE" w:rsidRDefault="00A424CE" w:rsidP="00A424CE">
      <w:pPr>
        <w:pStyle w:val="ListParagraph"/>
        <w:numPr>
          <w:ilvl w:val="0"/>
          <w:numId w:val="10"/>
        </w:numPr>
      </w:pPr>
      <w:r>
        <w:t>High-level – allows for 20 lines of code to be written in five</w:t>
      </w:r>
    </w:p>
    <w:p w14:paraId="501F04DE" w14:textId="5D613DD1" w:rsidR="00A424CE" w:rsidRDefault="00A424CE" w:rsidP="00A424CE">
      <w:pPr>
        <w:pStyle w:val="ListParagraph"/>
        <w:numPr>
          <w:ilvl w:val="0"/>
          <w:numId w:val="10"/>
        </w:numPr>
      </w:pPr>
      <w:r>
        <w:t xml:space="preserve">Flexible – </w:t>
      </w:r>
      <w:r w:rsidR="00E24E41">
        <w:t>can be r</w:t>
      </w:r>
      <w:r w:rsidR="00C40248">
        <w:t>u</w:t>
      </w:r>
      <w:r w:rsidR="00E24E41">
        <w:t>n on almost any platform</w:t>
      </w:r>
    </w:p>
    <w:p w14:paraId="684AC4DE" w14:textId="768D55F6" w:rsidR="00A424CE" w:rsidRDefault="00A424CE" w:rsidP="00A424CE">
      <w:pPr>
        <w:pStyle w:val="ListParagraph"/>
        <w:numPr>
          <w:ilvl w:val="0"/>
          <w:numId w:val="10"/>
        </w:numPr>
      </w:pPr>
      <w:r>
        <w:t xml:space="preserve">Modules – </w:t>
      </w:r>
      <w:r w:rsidR="00E24E41">
        <w:t>script</w:t>
      </w:r>
      <w:r w:rsidR="00C40248">
        <w:t>s</w:t>
      </w:r>
      <w:r w:rsidR="00E24E41">
        <w:t xml:space="preserve"> can be written and </w:t>
      </w:r>
      <w:r w:rsidR="000949BB">
        <w:t xml:space="preserve">easily </w:t>
      </w:r>
      <w:r w:rsidR="00E24E41">
        <w:t xml:space="preserve">included in another </w:t>
      </w:r>
    </w:p>
    <w:p w14:paraId="629587ED" w14:textId="3BE43652" w:rsidR="00E24E41" w:rsidRDefault="00D24AC8" w:rsidP="00A424CE">
      <w:pPr>
        <w:pStyle w:val="ListParagraph"/>
        <w:numPr>
          <w:ilvl w:val="0"/>
          <w:numId w:val="10"/>
        </w:numPr>
      </w:pPr>
      <w:r>
        <w:t>Libraries – there are</w:t>
      </w:r>
      <w:r w:rsidR="009E40EA">
        <w:t xml:space="preserve"> </w:t>
      </w:r>
      <w:r>
        <w:t>quite a few</w:t>
      </w:r>
    </w:p>
    <w:p w14:paraId="30DF42DB" w14:textId="3DC351C3" w:rsidR="00473E87" w:rsidRDefault="006B229B" w:rsidP="00473E87">
      <w:r>
        <w:t>[1]</w:t>
      </w:r>
      <w:r w:rsidR="00EF5D1C">
        <w:t xml:space="preserve"> </w:t>
      </w:r>
    </w:p>
    <w:p w14:paraId="1F5FEBF8" w14:textId="72BBE388" w:rsidR="00EF5D1C" w:rsidRDefault="00EF5D1C" w:rsidP="00473E87">
      <w:r>
        <w:t xml:space="preserve">Many different libraries will be used to fulfil the needs of this project </w:t>
      </w:r>
      <w:r w:rsidR="00636484">
        <w:t xml:space="preserve">and will be installed using the Python package installer (pip), which </w:t>
      </w:r>
      <w:r w:rsidR="00971CBF">
        <w:t>installs the libraries easily, handles different library versions, and is available on Mac, Windows and Linux.  An example from the Pip website is shown below:</w:t>
      </w:r>
    </w:p>
    <w:p w14:paraId="5A3D2D18" w14:textId="77777777" w:rsidR="009746A7" w:rsidRPr="009746A7" w:rsidRDefault="009746A7" w:rsidP="004739AB">
      <w:pPr>
        <w:pStyle w:val="Heading4"/>
        <w:rPr>
          <w:rFonts w:eastAsia="Times New Roman"/>
          <w:lang w:val="en-GB" w:eastAsia="en-GB"/>
        </w:rPr>
      </w:pPr>
      <w:r w:rsidRPr="009746A7">
        <w:rPr>
          <w:rFonts w:eastAsia="Times New Roman"/>
          <w:lang w:val="en-GB" w:eastAsia="en-GB"/>
        </w:rPr>
        <w:t xml:space="preserve">pip install </w:t>
      </w:r>
      <w:proofErr w:type="spellStart"/>
      <w:r w:rsidRPr="009746A7">
        <w:rPr>
          <w:rFonts w:eastAsia="Times New Roman"/>
          <w:lang w:val="en-GB" w:eastAsia="en-GB"/>
        </w:rPr>
        <w:t>SomePackage</w:t>
      </w:r>
      <w:proofErr w:type="spellEnd"/>
      <w:r w:rsidRPr="009746A7">
        <w:rPr>
          <w:rFonts w:eastAsia="Times New Roman"/>
          <w:lang w:val="en-GB" w:eastAsia="en-GB"/>
        </w:rPr>
        <w:t xml:space="preserve">            </w:t>
      </w:r>
      <w:r w:rsidRPr="009746A7">
        <w:rPr>
          <w:rFonts w:eastAsia="Times New Roman"/>
          <w:color w:val="008000"/>
          <w:lang w:val="en-GB" w:eastAsia="en-GB"/>
        </w:rPr>
        <w:t># latest version</w:t>
      </w:r>
    </w:p>
    <w:p w14:paraId="77F7E315" w14:textId="77777777" w:rsidR="009746A7" w:rsidRPr="009746A7" w:rsidRDefault="009746A7" w:rsidP="004739AB">
      <w:pPr>
        <w:pStyle w:val="Heading4"/>
        <w:rPr>
          <w:rFonts w:eastAsia="Times New Roman"/>
          <w:lang w:val="en-GB" w:eastAsia="en-GB"/>
        </w:rPr>
      </w:pPr>
      <w:r w:rsidRPr="009746A7">
        <w:rPr>
          <w:rFonts w:eastAsia="Times New Roman"/>
          <w:lang w:val="en-GB" w:eastAsia="en-GB"/>
        </w:rPr>
        <w:t xml:space="preserve">pip install </w:t>
      </w:r>
      <w:proofErr w:type="spellStart"/>
      <w:r w:rsidRPr="009746A7">
        <w:rPr>
          <w:rFonts w:eastAsia="Times New Roman"/>
          <w:lang w:val="en-GB" w:eastAsia="en-GB"/>
        </w:rPr>
        <w:t>SomePackage</w:t>
      </w:r>
      <w:proofErr w:type="spellEnd"/>
      <w:r w:rsidRPr="009746A7">
        <w:rPr>
          <w:rFonts w:eastAsia="Times New Roman"/>
          <w:lang w:val="en-GB" w:eastAsia="en-GB"/>
        </w:rPr>
        <w:t xml:space="preserve">==1.0.4     </w:t>
      </w:r>
      <w:r w:rsidRPr="009746A7">
        <w:rPr>
          <w:rFonts w:eastAsia="Times New Roman"/>
          <w:color w:val="008000"/>
          <w:lang w:val="en-GB" w:eastAsia="en-GB"/>
        </w:rPr>
        <w:t># specific version</w:t>
      </w:r>
    </w:p>
    <w:p w14:paraId="7BCF9602" w14:textId="77777777" w:rsidR="009746A7" w:rsidRPr="009746A7" w:rsidRDefault="009746A7" w:rsidP="004739AB">
      <w:pPr>
        <w:pStyle w:val="Heading4"/>
        <w:rPr>
          <w:rFonts w:eastAsia="Times New Roman"/>
          <w:lang w:val="en-GB" w:eastAsia="en-GB"/>
        </w:rPr>
      </w:pPr>
      <w:r w:rsidRPr="009746A7">
        <w:rPr>
          <w:rFonts w:eastAsia="Times New Roman"/>
          <w:lang w:val="en-GB" w:eastAsia="en-GB"/>
        </w:rPr>
        <w:t xml:space="preserve">pip install </w:t>
      </w:r>
      <w:r w:rsidRPr="009746A7">
        <w:rPr>
          <w:rFonts w:eastAsia="Times New Roman"/>
          <w:color w:val="A31515"/>
          <w:lang w:val="en-GB" w:eastAsia="en-GB"/>
        </w:rPr>
        <w:t>'</w:t>
      </w:r>
      <w:proofErr w:type="spellStart"/>
      <w:r w:rsidRPr="009746A7">
        <w:rPr>
          <w:rFonts w:eastAsia="Times New Roman"/>
          <w:color w:val="A31515"/>
          <w:lang w:val="en-GB" w:eastAsia="en-GB"/>
        </w:rPr>
        <w:t>SomePackage</w:t>
      </w:r>
      <w:proofErr w:type="spellEnd"/>
      <w:r w:rsidRPr="009746A7">
        <w:rPr>
          <w:rFonts w:eastAsia="Times New Roman"/>
          <w:color w:val="A31515"/>
          <w:lang w:val="en-GB" w:eastAsia="en-GB"/>
        </w:rPr>
        <w:t>&gt;=1.0.4'</w:t>
      </w:r>
      <w:r w:rsidRPr="009746A7">
        <w:rPr>
          <w:rFonts w:eastAsia="Times New Roman"/>
          <w:lang w:val="en-GB" w:eastAsia="en-GB"/>
        </w:rPr>
        <w:t xml:space="preserve">     </w:t>
      </w:r>
      <w:r w:rsidRPr="009746A7">
        <w:rPr>
          <w:rFonts w:eastAsia="Times New Roman"/>
          <w:color w:val="008000"/>
          <w:lang w:val="en-GB" w:eastAsia="en-GB"/>
        </w:rPr>
        <w:t># minimum version</w:t>
      </w:r>
    </w:p>
    <w:p w14:paraId="65BAD4D1" w14:textId="77777777" w:rsidR="009746A7" w:rsidRPr="009746A7" w:rsidRDefault="009746A7" w:rsidP="009746A7">
      <w:pPr>
        <w:shd w:val="clear" w:color="auto" w:fill="FFFFFF"/>
        <w:spacing w:after="0" w:line="285" w:lineRule="atLeast"/>
        <w:jc w:val="left"/>
        <w:rPr>
          <w:rFonts w:ascii="Consolas" w:eastAsia="Times New Roman" w:hAnsi="Consolas" w:cs="Times New Roman"/>
          <w:color w:val="000000"/>
          <w:sz w:val="21"/>
          <w:szCs w:val="21"/>
          <w:lang w:val="en-GB" w:eastAsia="en-GB"/>
        </w:rPr>
      </w:pPr>
    </w:p>
    <w:p w14:paraId="1E066531" w14:textId="24815FE3" w:rsidR="00BE72DF" w:rsidRDefault="00971CBF" w:rsidP="009746A7">
      <w:r>
        <w:t xml:space="preserve">When </w:t>
      </w:r>
      <w:r w:rsidR="00CC2DAD">
        <w:t>developing</w:t>
      </w:r>
      <w:r>
        <w:t xml:space="preserve"> on Python</w:t>
      </w:r>
      <w:r w:rsidR="00CC2DAD">
        <w:t>,</w:t>
      </w:r>
      <w:r>
        <w:t xml:space="preserve"> much of the problems are to do with incompatible librar</w:t>
      </w:r>
      <w:r w:rsidR="00EC2CDE">
        <w:t>y dependencies</w:t>
      </w:r>
      <w:r w:rsidR="009746A7">
        <w:t>, the shell commands above install the default package followed by a specific version and minimum version option too.</w:t>
      </w:r>
    </w:p>
    <w:p w14:paraId="0B1FB1BE" w14:textId="74BF1F8C" w:rsidR="007161AA" w:rsidRDefault="007161AA" w:rsidP="007161AA">
      <w:pPr>
        <w:pStyle w:val="Heading3"/>
        <w:rPr>
          <w:lang w:val="en-GB" w:eastAsia="en-GB"/>
        </w:rPr>
      </w:pPr>
      <w:r>
        <w:rPr>
          <w:lang w:val="en-GB" w:eastAsia="en-GB"/>
        </w:rPr>
        <w:t>Dispatcher</w:t>
      </w:r>
    </w:p>
    <w:p w14:paraId="632A3A50" w14:textId="34B77EA7" w:rsidR="007161AA" w:rsidRDefault="007161AA" w:rsidP="004463BE">
      <w:pPr>
        <w:rPr>
          <w:shd w:val="clear" w:color="auto" w:fill="FFFFFF"/>
        </w:rPr>
      </w:pPr>
      <w:r>
        <w:rPr>
          <w:shd w:val="clear" w:color="auto" w:fill="FFFFFF"/>
        </w:rPr>
        <w:t xml:space="preserve">This Python library is used as a centralised service for delivering messages to objects.  It </w:t>
      </w:r>
      <w:r w:rsidR="00147594">
        <w:rPr>
          <w:shd w:val="clear" w:color="auto" w:fill="FFFFFF"/>
        </w:rPr>
        <w:t>enables</w:t>
      </w:r>
      <w:r>
        <w:rPr>
          <w:shd w:val="clear" w:color="auto" w:fill="FFFFFF"/>
        </w:rPr>
        <w:t xml:space="preserve"> the configuration of functions to enable the receipt of signals from senders; this is very important for this application as updates made across the Z-wave network must </w:t>
      </w:r>
      <w:r>
        <w:rPr>
          <w:shd w:val="clear" w:color="auto" w:fill="FFFFFF"/>
        </w:rPr>
        <w:lastRenderedPageBreak/>
        <w:t xml:space="preserve">be handled, the dispatcher can use any Python object as </w:t>
      </w:r>
      <w:r w:rsidR="004E41D1">
        <w:rPr>
          <w:shd w:val="clear" w:color="auto" w:fill="FFFFFF"/>
        </w:rPr>
        <w:t xml:space="preserve">the </w:t>
      </w:r>
      <w:r>
        <w:rPr>
          <w:shd w:val="clear" w:color="auto" w:fill="FFFFFF"/>
        </w:rPr>
        <w:t>sender, saving the need for typecasting.</w:t>
      </w:r>
      <w:r w:rsidR="00483162">
        <w:rPr>
          <w:shd w:val="clear" w:color="auto" w:fill="FFFFFF"/>
        </w:rPr>
        <w:t xml:space="preserve">  </w:t>
      </w:r>
    </w:p>
    <w:p w14:paraId="7E36E0AB" w14:textId="53A7B789" w:rsidR="00483162" w:rsidRDefault="00F9750D" w:rsidP="00483162">
      <w:pPr>
        <w:pStyle w:val="Heading3"/>
        <w:rPr>
          <w:lang w:val="en-GB" w:eastAsia="en-GB"/>
        </w:rPr>
      </w:pPr>
      <w:r>
        <w:rPr>
          <w:lang w:val="en-GB" w:eastAsia="en-GB"/>
        </w:rPr>
        <w:t>NumPy</w:t>
      </w:r>
    </w:p>
    <w:p w14:paraId="7B45496E" w14:textId="588E9350" w:rsidR="00661218" w:rsidRPr="00661218" w:rsidRDefault="00483162" w:rsidP="00661218">
      <w:r>
        <w:rPr>
          <w:lang w:val="en-GB" w:eastAsia="en-GB"/>
        </w:rPr>
        <w:t xml:space="preserve">This library gives the programmer use of </w:t>
      </w:r>
      <w:r w:rsidR="00DA57E3">
        <w:rPr>
          <w:lang w:val="en-GB" w:eastAsia="en-GB"/>
        </w:rPr>
        <w:t xml:space="preserve">powerful </w:t>
      </w:r>
      <w:r>
        <w:rPr>
          <w:lang w:val="en-GB" w:eastAsia="en-GB"/>
        </w:rPr>
        <w:t xml:space="preserve">multi-dimensional </w:t>
      </w:r>
      <w:r w:rsidR="00DA57E3">
        <w:rPr>
          <w:lang w:val="en-GB" w:eastAsia="en-GB"/>
        </w:rPr>
        <w:t xml:space="preserve">array objects, mathematics tools, and many more capabilities that act as a substitute for the more familiar MATLAB.  It </w:t>
      </w:r>
      <w:r w:rsidR="00F9750D">
        <w:rPr>
          <w:lang w:val="en-GB" w:eastAsia="en-GB"/>
        </w:rPr>
        <w:t xml:space="preserve">also </w:t>
      </w:r>
      <w:r w:rsidR="00DA57E3">
        <w:rPr>
          <w:lang w:val="en-GB" w:eastAsia="en-GB"/>
        </w:rPr>
        <w:t xml:space="preserve">supplies </w:t>
      </w:r>
      <w:r w:rsidR="00F9750D">
        <w:rPr>
          <w:lang w:val="en-GB" w:eastAsia="en-GB"/>
        </w:rPr>
        <w:t>much of the dependencies that other librar</w:t>
      </w:r>
      <w:r w:rsidR="004E41D1">
        <w:rPr>
          <w:lang w:val="en-GB" w:eastAsia="en-GB"/>
        </w:rPr>
        <w:t>ies</w:t>
      </w:r>
      <w:r w:rsidR="00F9750D">
        <w:rPr>
          <w:lang w:val="en-GB" w:eastAsia="en-GB"/>
        </w:rPr>
        <w:t xml:space="preserve"> in this report require, including PeakUtils, which is passed a NumPy ndarray and uses it</w:t>
      </w:r>
      <w:r w:rsidR="004E41D1">
        <w:rPr>
          <w:lang w:val="en-GB" w:eastAsia="en-GB"/>
        </w:rPr>
        <w:t>s</w:t>
      </w:r>
      <w:r w:rsidR="00F9750D">
        <w:rPr>
          <w:lang w:val="en-GB" w:eastAsia="en-GB"/>
        </w:rPr>
        <w:t xml:space="preserve"> differentiation </w:t>
      </w:r>
      <w:r w:rsidR="00484900">
        <w:rPr>
          <w:lang w:val="en-GB" w:eastAsia="en-GB"/>
        </w:rPr>
        <w:t>functions to</w:t>
      </w:r>
      <w:r w:rsidR="00D04306">
        <w:rPr>
          <w:lang w:val="en-GB" w:eastAsia="en-GB"/>
        </w:rPr>
        <w:t xml:space="preserve"> obtain peaks.</w:t>
      </w:r>
      <w:r w:rsidR="00661218">
        <w:rPr>
          <w:lang w:val="en-GB" w:eastAsia="en-GB"/>
        </w:rPr>
        <w:t xml:space="preserve"> </w:t>
      </w:r>
      <w:r w:rsidR="00661218">
        <w:t>[</w:t>
      </w:r>
      <w:hyperlink r:id="rId8" w:history="1">
        <w:r w:rsidR="00661218">
          <w:rPr>
            <w:rStyle w:val="Hyperlink"/>
          </w:rPr>
          <w:t>https://www.numpy.org/</w:t>
        </w:r>
      </w:hyperlink>
      <w:r w:rsidR="00661218">
        <w:t>]</w:t>
      </w:r>
    </w:p>
    <w:p w14:paraId="3A18BCC9" w14:textId="057D3080" w:rsidR="00484900" w:rsidRDefault="00484900" w:rsidP="00484900">
      <w:pPr>
        <w:pStyle w:val="Heading3"/>
        <w:rPr>
          <w:lang w:val="en-GB" w:eastAsia="en-GB"/>
        </w:rPr>
      </w:pPr>
      <w:r>
        <w:rPr>
          <w:lang w:val="en-GB" w:eastAsia="en-GB"/>
        </w:rPr>
        <w:t>Matplotlib</w:t>
      </w:r>
    </w:p>
    <w:p w14:paraId="2EBA5E44" w14:textId="60918A18" w:rsidR="00484900" w:rsidRPr="00484900" w:rsidRDefault="00B61885" w:rsidP="00484900">
      <w:pPr>
        <w:rPr>
          <w:lang w:val="en-GB" w:eastAsia="en-GB"/>
        </w:rPr>
      </w:pPr>
      <w:r>
        <w:rPr>
          <w:lang w:val="en-GB" w:eastAsia="en-GB"/>
        </w:rPr>
        <w:t xml:space="preserve">Further likening Python to MATLAB, this 2D plotting library </w:t>
      </w:r>
      <w:r w:rsidR="00AB488C">
        <w:rPr>
          <w:lang w:val="en-GB" w:eastAsia="en-GB"/>
        </w:rPr>
        <w:t xml:space="preserve">produces highly customisable, graphs which can are very useful for the gathering of data. </w:t>
      </w:r>
      <w:r w:rsidR="000D711E">
        <w:rPr>
          <w:lang w:val="en-GB" w:eastAsia="en-GB"/>
        </w:rPr>
        <w:t xml:space="preserve"> Multiple data series may be plotted alongside each other, making comparisons between each is far more convenient </w:t>
      </w:r>
      <w:r w:rsidR="007553DB">
        <w:rPr>
          <w:lang w:val="en-GB" w:eastAsia="en-GB"/>
        </w:rPr>
        <w:t xml:space="preserve">when testing </w:t>
      </w:r>
      <w:r w:rsidR="00A56F19">
        <w:rPr>
          <w:lang w:val="en-GB" w:eastAsia="en-GB"/>
        </w:rPr>
        <w:t>raw</w:t>
      </w:r>
      <w:r w:rsidR="007553DB">
        <w:rPr>
          <w:lang w:val="en-GB" w:eastAsia="en-GB"/>
        </w:rPr>
        <w:t xml:space="preserve"> data.</w:t>
      </w:r>
      <w:r w:rsidR="00243621">
        <w:rPr>
          <w:lang w:val="en-GB" w:eastAsia="en-GB"/>
        </w:rPr>
        <w:t xml:space="preserve"> [docs]</w:t>
      </w:r>
    </w:p>
    <w:p w14:paraId="6FA902E8" w14:textId="767178BD" w:rsidR="00004641" w:rsidRDefault="001869CC" w:rsidP="001869CC">
      <w:pPr>
        <w:pStyle w:val="Heading3"/>
      </w:pPr>
      <w:r>
        <w:t>PeakUtils</w:t>
      </w:r>
    </w:p>
    <w:p w14:paraId="7A31D0A2" w14:textId="70B657D3" w:rsidR="00534804" w:rsidRDefault="003F4572" w:rsidP="00534804">
      <w:r>
        <w:t xml:space="preserve">This library presents </w:t>
      </w:r>
      <w:r w:rsidR="00753FD2">
        <w:t>several</w:t>
      </w:r>
      <w:r>
        <w:t xml:space="preserve"> functions to detect peaks on 1D data.  Using </w:t>
      </w:r>
      <w:proofErr w:type="spellStart"/>
      <w:r>
        <w:t>numpy</w:t>
      </w:r>
      <w:proofErr w:type="spellEnd"/>
      <w:r>
        <w:t xml:space="preserve"> functions, the indexes, baseline and </w:t>
      </w:r>
      <w:r w:rsidR="003577E4">
        <w:t>Gaussian fitting curve can be applied to an array, the resolution can also be increased.</w:t>
      </w:r>
      <w:r w:rsidR="007E3295">
        <w:t xml:space="preserve">  The indexes function gives great flexibility, giving the programmer control over the amplitude threshold, </w:t>
      </w:r>
      <w:r w:rsidR="004E41D1">
        <w:t xml:space="preserve">the </w:t>
      </w:r>
      <w:r w:rsidR="007E3295">
        <w:t xml:space="preserve">minimum time between peaks, and options for threshold interpretation. </w:t>
      </w:r>
      <w:r w:rsidR="00262FFB">
        <w:t>[docs]</w:t>
      </w:r>
    </w:p>
    <w:p w14:paraId="2494DC06" w14:textId="551D7E77" w:rsidR="0098651B" w:rsidRDefault="0098651B" w:rsidP="0098651B">
      <w:pPr>
        <w:pStyle w:val="Heading3"/>
      </w:pPr>
      <w:r>
        <w:t>Pandas</w:t>
      </w:r>
    </w:p>
    <w:p w14:paraId="2DE72E08" w14:textId="4B7D5F3E" w:rsidR="001869CC" w:rsidRDefault="00C66E3B" w:rsidP="001869CC">
      <w:r>
        <w:t>Pandas (</w:t>
      </w:r>
      <w:r w:rsidRPr="00C66E3B">
        <w:rPr>
          <w:b/>
        </w:rPr>
        <w:t>P</w:t>
      </w:r>
      <w:r>
        <w:t xml:space="preserve">ython </w:t>
      </w:r>
      <w:r w:rsidRPr="00C66E3B">
        <w:rPr>
          <w:b/>
        </w:rPr>
        <w:t>Da</w:t>
      </w:r>
      <w:r>
        <w:t xml:space="preserve">ta </w:t>
      </w:r>
      <w:r w:rsidRPr="00C66E3B">
        <w:rPr>
          <w:b/>
        </w:rPr>
        <w:t>An</w:t>
      </w:r>
      <w:r>
        <w:t xml:space="preserve">alysis) is an open-source library available on GitHub and aims to deliver high-performance, accessible data structures, and data analysis tools.  It </w:t>
      </w:r>
      <w:r w:rsidR="00F5532D">
        <w:t xml:space="preserve">offers two main data structures: </w:t>
      </w:r>
      <w:proofErr w:type="spellStart"/>
      <w:r w:rsidR="00F5532D">
        <w:t>DataFrame</w:t>
      </w:r>
      <w:proofErr w:type="spellEnd"/>
      <w:r w:rsidR="00F5532D">
        <w:t xml:space="preserve"> (</w:t>
      </w:r>
      <w:r w:rsidR="00277E7F">
        <w:t>df</w:t>
      </w:r>
      <w:r w:rsidR="00F5532D">
        <w:t>) and Series (</w:t>
      </w:r>
      <w:proofErr w:type="spellStart"/>
      <w:r w:rsidR="00277E7F">
        <w:t>ps</w:t>
      </w:r>
      <w:proofErr w:type="spellEnd"/>
      <w:r w:rsidR="00F5532D">
        <w:t>).</w:t>
      </w:r>
      <w:r w:rsidR="00277E7F">
        <w:t xml:space="preserve">  The df is </w:t>
      </w:r>
      <w:r w:rsidR="009C528C">
        <w:t>a two-dimensional array</w:t>
      </w:r>
      <w:r w:rsidR="004F10C6">
        <w:t>,</w:t>
      </w:r>
      <w:r w:rsidR="009C528C">
        <w:t xml:space="preserve"> </w:t>
      </w:r>
      <w:r w:rsidR="004F10C6">
        <w:t>like a</w:t>
      </w:r>
      <w:r w:rsidR="009C528C">
        <w:t xml:space="preserve"> sp</w:t>
      </w:r>
      <w:r w:rsidR="004F10C6">
        <w:t>readsheet, this is very useful for database querying and is included in the InfluxDB pip library for this reason</w:t>
      </w:r>
      <w:r w:rsidR="008504A0">
        <w:t xml:space="preserve">.  It offers powerful data cleaning tools when exporting resource into a script, specifying missing values and column name, saving time </w:t>
      </w:r>
      <w:r w:rsidR="00A83DA9">
        <w:t>and increasing program efficiency.</w:t>
      </w:r>
    </w:p>
    <w:p w14:paraId="5B62036E" w14:textId="1CB866B9" w:rsidR="003B53E7" w:rsidRPr="001869CC" w:rsidRDefault="003B53E7" w:rsidP="001869CC">
      <w:r>
        <w:t>[</w:t>
      </w:r>
      <w:hyperlink r:id="rId9" w:history="1">
        <w:r>
          <w:rPr>
            <w:rStyle w:val="Hyperlink"/>
          </w:rPr>
          <w:t>https://www.tutorialspoint.com/python_pandas/python_pandas_introduction_to_data_structures.htm</w:t>
        </w:r>
      </w:hyperlink>
      <w:r>
        <w:t>]</w:t>
      </w:r>
    </w:p>
    <w:p w14:paraId="195F255E" w14:textId="661BEC44" w:rsidR="00004641" w:rsidRDefault="00004641" w:rsidP="00004641">
      <w:pPr>
        <w:pStyle w:val="Heading2"/>
      </w:pPr>
      <w:r>
        <w:lastRenderedPageBreak/>
        <w:t>Z-Wave</w:t>
      </w:r>
    </w:p>
    <w:p w14:paraId="6C13B43C" w14:textId="1E22D06B" w:rsidR="00004641" w:rsidRDefault="00754B3A" w:rsidP="00004641">
      <w:r>
        <w:t xml:space="preserve">Z-wave is used as a home automation technology and offers far more benefits than traditional Wi-Fi networks.  </w:t>
      </w:r>
      <w:r w:rsidR="006D74A9">
        <w:t xml:space="preserve">Operating at </w:t>
      </w:r>
      <w:r w:rsidR="00781006">
        <w:t>ISM</w:t>
      </w:r>
      <w:r w:rsidR="006D74A9">
        <w:t xml:space="preserve"> frequenc</w:t>
      </w:r>
      <w:r w:rsidR="00781006">
        <w:t>ies</w:t>
      </w:r>
      <w:r w:rsidR="006D74A9">
        <w:t xml:space="preserve">, </w:t>
      </w:r>
      <w:r w:rsidR="00FA53D9">
        <w:t>this prevents interference from other IoT technologies</w:t>
      </w:r>
      <w:r w:rsidR="00D21FE9">
        <w:t xml:space="preserve"> like Wi-Fi,</w:t>
      </w:r>
      <w:r w:rsidR="00FA53D9">
        <w:t xml:space="preserve"> that </w:t>
      </w:r>
      <w:r w:rsidR="00D21FE9">
        <w:t xml:space="preserve">typically </w:t>
      </w:r>
      <w:r w:rsidR="00FA53D9">
        <w:t xml:space="preserve">operate at ~2.4GHz. </w:t>
      </w:r>
      <w:r w:rsidR="006D74A9">
        <w:t xml:space="preserve"> </w:t>
      </w:r>
      <w:r w:rsidR="00FA53D9">
        <w:t>It also</w:t>
      </w:r>
      <w:r w:rsidR="006D74A9">
        <w:t xml:space="preserve"> </w:t>
      </w:r>
      <w:r w:rsidR="00004641">
        <w:t>operates on a mesh network offer</w:t>
      </w:r>
      <w:r w:rsidR="009612A6">
        <w:t>ing</w:t>
      </w:r>
      <w:r w:rsidR="00004641">
        <w:t xml:space="preserve"> a maximum of 232 nodes</w:t>
      </w:r>
      <w:r w:rsidR="003C0392">
        <w:t xml:space="preserve"> (slaves)</w:t>
      </w:r>
      <w:r w:rsidR="00004641">
        <w:t xml:space="preserve"> on a network, which would rule it out for larger projects, but multiple master devices may operate with a network bridge. </w:t>
      </w:r>
      <w:r w:rsidR="00EA1088">
        <w:t xml:space="preserve"> </w:t>
      </w:r>
      <w:r w:rsidR="00004641">
        <w:t xml:space="preserve">Its new 700 series </w:t>
      </w:r>
      <w:proofErr w:type="gramStart"/>
      <w:r w:rsidR="00004641">
        <w:t>has</w:t>
      </w:r>
      <w:proofErr w:type="gramEnd"/>
      <w:r w:rsidR="00004641">
        <w:t xml:space="preserve"> a maximum range of 100m and operates at such low-power it claims coin cell devices last for up to ten years. </w:t>
      </w:r>
      <w:r w:rsidR="00843D40">
        <w:t xml:space="preserve"> </w:t>
      </w:r>
      <w:r w:rsidR="00004641">
        <w:t xml:space="preserve">Its interoperability is also highly desirable in an ever-changing system where new sensors could be added every week, in addition to its backward compatibility, preventing issues with out-of-date devices. </w:t>
      </w:r>
      <w:r w:rsidR="00470D4B">
        <w:t xml:space="preserve"> </w:t>
      </w:r>
      <w:r w:rsidR="00004641">
        <w:t>Z-</w:t>
      </w:r>
      <w:r w:rsidR="004E41D1">
        <w:t>Wave'</w:t>
      </w:r>
      <w:r w:rsidR="00004641">
        <w:t xml:space="preserve">s automatic address assignment </w:t>
      </w:r>
      <w:r w:rsidR="00A0232A">
        <w:t>adds</w:t>
      </w:r>
      <w:r w:rsidR="00004641">
        <w:t xml:space="preserve"> these new devices without additional configuration; after installing a system for a user no additional maintenance is required in this respect, much of the smart plugs which are used to monitor appliance energy usage, are Z-wave compatible too. [13]</w:t>
      </w:r>
    </w:p>
    <w:p w14:paraId="7F841F68" w14:textId="77777777" w:rsidR="007F27D1" w:rsidRDefault="007F27D1" w:rsidP="001C3CFE"/>
    <w:p w14:paraId="7CF6116E" w14:textId="56AA485E" w:rsidR="007F27D1" w:rsidRDefault="007F27D1" w:rsidP="007F27D1">
      <w:pPr>
        <w:pStyle w:val="Heading3"/>
      </w:pPr>
      <w:r>
        <w:t>Protocol Stack</w:t>
      </w:r>
    </w:p>
    <w:p w14:paraId="73DC3F4C" w14:textId="45C7DEF6" w:rsidR="0015166B" w:rsidRDefault="00D32058" w:rsidP="001C3CFE">
      <w:r>
        <w:rPr>
          <w:noProof/>
        </w:rPr>
        <w:drawing>
          <wp:anchor distT="0" distB="0" distL="114300" distR="114300" simplePos="0" relativeHeight="251660288" behindDoc="1" locked="0" layoutInCell="1" allowOverlap="1" wp14:anchorId="1121D433" wp14:editId="4AA27154">
            <wp:simplePos x="0" y="0"/>
            <wp:positionH relativeFrom="column">
              <wp:posOffset>635</wp:posOffset>
            </wp:positionH>
            <wp:positionV relativeFrom="paragraph">
              <wp:posOffset>-635</wp:posOffset>
            </wp:positionV>
            <wp:extent cx="3232785" cy="132207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2267"/>
                    <a:stretch/>
                  </pic:blipFill>
                  <pic:spPr bwMode="auto">
                    <a:xfrm>
                      <a:off x="0" y="0"/>
                      <a:ext cx="3232785" cy="1322070"/>
                    </a:xfrm>
                    <a:prstGeom prst="rect">
                      <a:avLst/>
                    </a:prstGeom>
                    <a:noFill/>
                    <a:ln>
                      <a:noFill/>
                    </a:ln>
                    <a:extLst>
                      <a:ext uri="{53640926-AAD7-44D8-BBD7-CCE9431645EC}">
                        <a14:shadowObscured xmlns:a14="http://schemas.microsoft.com/office/drawing/2010/main"/>
                      </a:ext>
                    </a:extLst>
                  </pic:spPr>
                </pic:pic>
              </a:graphicData>
            </a:graphic>
          </wp:anchor>
        </w:drawing>
      </w:r>
      <w:r w:rsidR="001C3CFE">
        <w:t>A Z-wave network is divided into domains, the number of domains is limited by the 32-bit Home ID and each domain has its own Home ID.  These domains have a set of nodes all connected to a controller (master), a maximum of 232 is possible and are identified by their 8-bit Node</w:t>
      </w:r>
      <w:r w:rsidR="004E41D1">
        <w:t>-</w:t>
      </w:r>
      <w:r w:rsidR="001C3CFE">
        <w:t xml:space="preserve">ID which is unique to that domain; nodes </w:t>
      </w:r>
      <w:r w:rsidR="00B16546">
        <w:t xml:space="preserve">also </w:t>
      </w:r>
      <w:r w:rsidR="001C3CFE">
        <w:t>may intercommunicate on the same domain</w:t>
      </w:r>
      <w:r w:rsidR="004C27E9">
        <w:t xml:space="preserve"> to extend the range of the devices. </w:t>
      </w:r>
      <w:r w:rsidR="00A04B79">
        <w:t xml:space="preserve"> </w:t>
      </w:r>
      <w:r w:rsidR="005B0760">
        <w:t xml:space="preserve">It uses four levels of the OSI model as shown in Figure </w:t>
      </w:r>
      <w:proofErr w:type="spellStart"/>
      <w:r w:rsidR="005B0760">
        <w:t>njsvsdkj</w:t>
      </w:r>
      <w:proofErr w:type="spellEnd"/>
      <w:r w:rsidR="005B0760">
        <w:t>.</w:t>
      </w:r>
    </w:p>
    <w:p w14:paraId="5CAF3F55" w14:textId="77777777" w:rsidR="000545FA" w:rsidRDefault="002E0824" w:rsidP="001C3CFE">
      <w:pPr>
        <w:pStyle w:val="ListParagraph"/>
        <w:numPr>
          <w:ilvl w:val="0"/>
          <w:numId w:val="8"/>
        </w:numPr>
      </w:pPr>
      <w:r>
        <w:t xml:space="preserve">The application layer handles the </w:t>
      </w:r>
      <w:r w:rsidR="000545FA">
        <w:t>receipt</w:t>
      </w:r>
      <w:r>
        <w:t xml:space="preserve"> and </w:t>
      </w:r>
      <w:r w:rsidR="000545FA">
        <w:t>implementation of commands, its f</w:t>
      </w:r>
      <w:r w:rsidR="00A76CA4">
        <w:t>rame format</w:t>
      </w:r>
      <w:r w:rsidR="000545FA">
        <w:t xml:space="preserve"> </w:t>
      </w:r>
      <w:r w:rsidR="00A76CA4">
        <w:t xml:space="preserve">consists of </w:t>
      </w:r>
      <w:r>
        <w:t>the header, which indicates the MAC address of the source/destination, the command class, the command itself, and its parameters.</w:t>
      </w:r>
    </w:p>
    <w:p w14:paraId="3E9EB4EA" w14:textId="2DEAD381" w:rsidR="002E0824" w:rsidRDefault="002E0824" w:rsidP="001C3CFE">
      <w:pPr>
        <w:pStyle w:val="ListParagraph"/>
        <w:numPr>
          <w:ilvl w:val="0"/>
          <w:numId w:val="8"/>
        </w:numPr>
      </w:pPr>
      <w:r>
        <w:t xml:space="preserve">The network layer </w:t>
      </w:r>
      <w:r w:rsidR="000545FA">
        <w:t>handles</w:t>
      </w:r>
      <w:r>
        <w:t xml:space="preserve"> the frame </w:t>
      </w:r>
      <w:r w:rsidR="000545FA">
        <w:t xml:space="preserve">routing node-to-node as well as between controllers. There are two types of </w:t>
      </w:r>
      <w:r w:rsidR="00A82A3C">
        <w:t>packets</w:t>
      </w:r>
      <w:r w:rsidR="000545FA">
        <w:t xml:space="preserve"> available:</w:t>
      </w:r>
    </w:p>
    <w:p w14:paraId="2DDF054B" w14:textId="323515F1" w:rsidR="000545FA" w:rsidRDefault="000545FA" w:rsidP="000545FA">
      <w:pPr>
        <w:pStyle w:val="ListParagraph"/>
        <w:numPr>
          <w:ilvl w:val="1"/>
          <w:numId w:val="8"/>
        </w:numPr>
      </w:pPr>
      <w:r>
        <w:lastRenderedPageBreak/>
        <w:t xml:space="preserve">Routed </w:t>
      </w:r>
      <w:proofErr w:type="spellStart"/>
      <w:r>
        <w:t>Singlecast</w:t>
      </w:r>
      <w:proofErr w:type="spellEnd"/>
      <w:r w:rsidR="005359E0">
        <w:t xml:space="preserve"> – </w:t>
      </w:r>
      <w:r>
        <w:t xml:space="preserve">which </w:t>
      </w:r>
      <w:r w:rsidR="006D1297">
        <w:t>permits</w:t>
      </w:r>
      <w:r>
        <w:t xml:space="preserve"> internode hopping until it reaches its destination</w:t>
      </w:r>
    </w:p>
    <w:p w14:paraId="6483588D" w14:textId="5649F28B" w:rsidR="00F36E28" w:rsidRDefault="005359E0" w:rsidP="00F36E28">
      <w:pPr>
        <w:pStyle w:val="ListParagraph"/>
        <w:numPr>
          <w:ilvl w:val="1"/>
          <w:numId w:val="8"/>
        </w:numPr>
      </w:pPr>
      <w:r>
        <w:t xml:space="preserve">Routed Acknowledgment – simply informs </w:t>
      </w:r>
      <w:r w:rsidR="00F36E28">
        <w:t>the controller it has reached its destination</w:t>
      </w:r>
    </w:p>
    <w:p w14:paraId="2D13BFF7" w14:textId="42FB63E1" w:rsidR="00F36E28" w:rsidRDefault="00F36E28" w:rsidP="00F36E28">
      <w:pPr>
        <w:pStyle w:val="ListParagraph"/>
        <w:numPr>
          <w:ilvl w:val="0"/>
          <w:numId w:val="8"/>
        </w:numPr>
      </w:pPr>
      <w:r>
        <w:t>The transport la</w:t>
      </w:r>
      <w:r w:rsidR="005D5F82">
        <w:t xml:space="preserve">yer’s responsibility is to </w:t>
      </w:r>
      <w:r w:rsidR="006537B6">
        <w:t xml:space="preserve">acknowledge </w:t>
      </w:r>
      <w:r w:rsidR="00211B5A">
        <w:t>segments</w:t>
      </w:r>
      <w:r w:rsidR="006537B6">
        <w:t xml:space="preserve">, retransmit lost ones, wake up devices, and to authenticate </w:t>
      </w:r>
      <w:r w:rsidR="00610F9D">
        <w:t>segment</w:t>
      </w:r>
      <w:r w:rsidR="006537B6">
        <w:t xml:space="preserve"> sources. </w:t>
      </w:r>
    </w:p>
    <w:p w14:paraId="2031EDEF" w14:textId="1FC1557E" w:rsidR="00982186" w:rsidRDefault="00982186" w:rsidP="00F36E28">
      <w:pPr>
        <w:pStyle w:val="ListParagraph"/>
        <w:numPr>
          <w:ilvl w:val="0"/>
          <w:numId w:val="8"/>
        </w:numPr>
      </w:pPr>
      <w:r>
        <w:t>The MAC layer includes a collision avoidance algorithm to prevent nodes</w:t>
      </w:r>
      <w:r w:rsidR="004E41D1">
        <w:t xml:space="preserve"> from</w:t>
      </w:r>
      <w:r>
        <w:t xml:space="preserve"> transmitting simultaneously.  This is achieved by notifying other nodes in the domain that they are </w:t>
      </w:r>
      <w:r w:rsidR="002208F3">
        <w:t>transmitting;</w:t>
      </w:r>
      <w:r w:rsidR="00FA3BF1">
        <w:t xml:space="preserve"> those nodes then delay their transmission to accommodate. </w:t>
      </w:r>
    </w:p>
    <w:p w14:paraId="50D44A5A" w14:textId="208C5FF8" w:rsidR="001449B0" w:rsidRDefault="00307AFE" w:rsidP="00690FCA">
      <w:pPr>
        <w:pStyle w:val="ListParagraph"/>
        <w:numPr>
          <w:ilvl w:val="0"/>
          <w:numId w:val="8"/>
        </w:numPr>
      </w:pPr>
      <w:r>
        <w:t xml:space="preserve">Onto the physical layer, </w:t>
      </w:r>
      <w:r w:rsidR="00690FCA" w:rsidRPr="00832AE6">
        <w:t xml:space="preserve">Z-wave operates at 868.3MHz </w:t>
      </w:r>
      <w:r>
        <w:t xml:space="preserve">(EU) </w:t>
      </w:r>
      <w:r w:rsidR="00690FCA" w:rsidRPr="00832AE6">
        <w:t xml:space="preserve">with data rates being 9.6-100kbps.  Z-Wave uses Gaussian frequency-shift keying (GFSK) modulation rather than the typical BPSK, this affects the recoverability with higher SNR. </w:t>
      </w:r>
      <w:r w:rsidR="00FB6964">
        <w:t xml:space="preserve"> </w:t>
      </w:r>
      <w:r w:rsidR="00690FCA" w:rsidRPr="00832AE6">
        <w:t xml:space="preserve">The Gaussian approach </w:t>
      </w:r>
      <w:r w:rsidR="00275FE9">
        <w:t xml:space="preserve">supports </w:t>
      </w:r>
      <w:r w:rsidR="00690FCA" w:rsidRPr="00832AE6">
        <w:t xml:space="preserve">the higher 100kbps bit rate while still using the same 27ppm crystal; GFSK achieves this by passing the baseband pulse </w:t>
      </w:r>
      <w:r w:rsidR="00690FCA">
        <w:t xml:space="preserve">through a filter which smooths it and limits the modulated spectral width or put simply less of the unwanted frequencies are excluded.  The block diagram in Figure </w:t>
      </w:r>
      <w:proofErr w:type="spellStart"/>
      <w:r w:rsidR="00690FCA">
        <w:t>nlkvknl</w:t>
      </w:r>
      <w:proofErr w:type="spellEnd"/>
      <w:r w:rsidR="00690FCA">
        <w:t xml:space="preserve">, shows the modulation and encoding to Manchester, for 9.6kbps and NRZ for the two others.  </w:t>
      </w:r>
    </w:p>
    <w:p w14:paraId="46BD8F4D" w14:textId="712F48B9" w:rsidR="001449B0" w:rsidRDefault="001449B0" w:rsidP="001449B0">
      <w:pPr>
        <w:pStyle w:val="ListParagraph"/>
      </w:pPr>
      <w:r>
        <w:rPr>
          <w:noProof/>
        </w:rPr>
        <w:drawing>
          <wp:inline distT="0" distB="0" distL="0" distR="0" wp14:anchorId="3E05D38C" wp14:editId="009182E5">
            <wp:extent cx="5400040" cy="871200"/>
            <wp:effectExtent l="0" t="0" r="0" b="5715"/>
            <wp:docPr id="3" name="Picture 3" descr="z-wave physical layer,zwave 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wave physical layer,zwave PHY"/>
                    <pic:cNvPicPr>
                      <a:picLocks noChangeAspect="1" noChangeArrowheads="1"/>
                    </pic:cNvPicPr>
                  </pic:nvPicPr>
                  <pic:blipFill rotWithShape="1">
                    <a:blip r:embed="rId11">
                      <a:extLst>
                        <a:ext uri="{28A0092B-C50C-407E-A947-70E740481C1C}">
                          <a14:useLocalDpi xmlns:a14="http://schemas.microsoft.com/office/drawing/2010/main" val="0"/>
                        </a:ext>
                      </a:extLst>
                    </a:blip>
                    <a:srcRect b="24865"/>
                    <a:stretch/>
                  </pic:blipFill>
                  <pic:spPr bwMode="auto">
                    <a:xfrm>
                      <a:off x="0" y="0"/>
                      <a:ext cx="5400040" cy="871200"/>
                    </a:xfrm>
                    <a:prstGeom prst="rect">
                      <a:avLst/>
                    </a:prstGeom>
                    <a:noFill/>
                    <a:ln>
                      <a:noFill/>
                    </a:ln>
                    <a:extLst>
                      <a:ext uri="{53640926-AAD7-44D8-BBD7-CCE9431645EC}">
                        <a14:shadowObscured xmlns:a14="http://schemas.microsoft.com/office/drawing/2010/main"/>
                      </a:ext>
                    </a:extLst>
                  </pic:spPr>
                </pic:pic>
              </a:graphicData>
            </a:graphic>
          </wp:inline>
        </w:drawing>
      </w:r>
      <w:r w:rsidRPr="00C54620">
        <w:rPr>
          <w:rFonts w:ascii="Calibri" w:hAnsi="Calibri" w:cs="Calibri"/>
          <w:color w:val="000000"/>
        </w:rPr>
        <w:t>[</w:t>
      </w:r>
      <w:r w:rsidRPr="00FE6D72">
        <w:t xml:space="preserve"> </w:t>
      </w:r>
      <w:hyperlink r:id="rId12" w:history="1">
        <w:r>
          <w:rPr>
            <w:rStyle w:val="Hyperlink"/>
          </w:rPr>
          <w:t>http://www.rfwireless-world.com/Tutorials/z-wave-physical-layer.html</w:t>
        </w:r>
      </w:hyperlink>
      <w:r>
        <w:t>]</w:t>
      </w:r>
    </w:p>
    <w:p w14:paraId="2E6C523A" w14:textId="3BAD41C0" w:rsidR="00690FCA" w:rsidRDefault="00690FCA" w:rsidP="00563B28">
      <w:pPr>
        <w:pStyle w:val="ListParagraph"/>
      </w:pPr>
      <w:r>
        <w:t xml:space="preserve">To obtain symbol synchronisation, this encoded signal must have a preamble bit sequence added, </w:t>
      </w:r>
      <w:r w:rsidR="006C1BC0">
        <w:t>now</w:t>
      </w:r>
      <w:r>
        <w:t xml:space="preserve"> the receiver </w:t>
      </w:r>
      <w:r w:rsidR="006C1BC0">
        <w:t>may</w:t>
      </w:r>
      <w:r>
        <w:t xml:space="preserve"> scan all available channels.  This is then followed by a start of frame field, the data itself, and the end of </w:t>
      </w:r>
      <w:r w:rsidR="004E41D1">
        <w:t xml:space="preserve">the </w:t>
      </w:r>
      <w:r>
        <w:t>frame.</w:t>
      </w:r>
    </w:p>
    <w:p w14:paraId="485DC0DA" w14:textId="341A7443" w:rsidR="00FE6D72" w:rsidRPr="006B286E" w:rsidRDefault="00A82A3C" w:rsidP="00C54620">
      <w:pPr>
        <w:ind w:left="360"/>
      </w:pPr>
      <w:r w:rsidRPr="00C54620">
        <w:rPr>
          <w:rFonts w:ascii="Calibri" w:hAnsi="Calibri" w:cs="Calibri"/>
          <w:color w:val="000000"/>
        </w:rPr>
        <w:t>[13]</w:t>
      </w:r>
    </w:p>
    <w:p w14:paraId="10EDF37B" w14:textId="7D583378" w:rsidR="00A303EE" w:rsidRPr="00563B28" w:rsidRDefault="00563B28" w:rsidP="006B286E">
      <w:r>
        <w:t>[G.9959]</w:t>
      </w:r>
    </w:p>
    <w:p w14:paraId="3F53AC8E" w14:textId="56F9793F" w:rsidR="0015166B" w:rsidRDefault="00563B28" w:rsidP="001C3CFE">
      <w:r>
        <w:t>The frame format for some of the mentioned layers is show</w:t>
      </w:r>
      <w:r w:rsidR="004E41D1">
        <w:t>n</w:t>
      </w:r>
      <w:r>
        <w:t xml:space="preserve"> in Figure </w:t>
      </w:r>
      <w:proofErr w:type="spellStart"/>
      <w:r>
        <w:t>ksdv</w:t>
      </w:r>
      <w:proofErr w:type="spellEnd"/>
      <w:r>
        <w:t>.</w:t>
      </w:r>
    </w:p>
    <w:p w14:paraId="2D66455C" w14:textId="4DEE2CC0" w:rsidR="00E20698" w:rsidRDefault="00E20698" w:rsidP="001C3CFE">
      <w:bookmarkStart w:id="0" w:name="_GoBack"/>
      <w:r>
        <w:rPr>
          <w:noProof/>
        </w:rPr>
        <w:lastRenderedPageBreak/>
        <w:drawing>
          <wp:inline distT="0" distB="0" distL="0" distR="0" wp14:anchorId="584CEEB8" wp14:editId="23B16BEA">
            <wp:extent cx="2400300" cy="1799661"/>
            <wp:effectExtent l="0" t="0" r="0" b="0"/>
            <wp:docPr id="1" name="Picture 1" descr="GetÂ readyÂ forÂ keyÂ establishment&#10;Ready&#10;NonceÂ request&#10;NonceÂ valueÂ &#10;EncryptedÂ networkÂ keyÂ â Kn&#10;NonceÂ request&#10;NonceÂ valueÂ &#10;E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tÂ readyÂ forÂ keyÂ establishment&#10;Ready&#10;NonceÂ request&#10;NonceÂ valueÂ &#10;EncryptedÂ networkÂ keyÂ â Kn&#10;NonceÂ request&#10;NonceÂ valueÂ &#10;Enc..."/>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4755" cy="1825494"/>
                    </a:xfrm>
                    <a:prstGeom prst="rect">
                      <a:avLst/>
                    </a:prstGeom>
                    <a:noFill/>
                    <a:ln>
                      <a:noFill/>
                    </a:ln>
                  </pic:spPr>
                </pic:pic>
              </a:graphicData>
            </a:graphic>
          </wp:inline>
        </w:drawing>
      </w:r>
      <w:bookmarkEnd w:id="0"/>
      <w:r w:rsidR="00686C1F">
        <w:t xml:space="preserve">[hack </w:t>
      </w:r>
      <w:proofErr w:type="spellStart"/>
      <w:r w:rsidR="00686C1F">
        <w:t>Zwave</w:t>
      </w:r>
      <w:proofErr w:type="spellEnd"/>
      <w:r w:rsidR="00686C1F">
        <w:t>]</w:t>
      </w:r>
    </w:p>
    <w:p w14:paraId="708469DF" w14:textId="77777777" w:rsidR="00300A07" w:rsidRDefault="00300A07" w:rsidP="006C0C6C">
      <w:pPr>
        <w:pStyle w:val="Heading3"/>
      </w:pPr>
    </w:p>
    <w:p w14:paraId="50E78D58" w14:textId="4807DBB4" w:rsidR="00BA1FD1" w:rsidRDefault="00EB34C4" w:rsidP="006C0C6C">
      <w:pPr>
        <w:pStyle w:val="Heading3"/>
      </w:pPr>
      <w:r>
        <w:t>OpenZWave</w:t>
      </w:r>
    </w:p>
    <w:p w14:paraId="35015D4A" w14:textId="6302B595" w:rsidR="00300A07" w:rsidRPr="00806B45" w:rsidRDefault="00300A07" w:rsidP="00300A07">
      <w:r>
        <w:t xml:space="preserve">This </w:t>
      </w:r>
      <w:r w:rsidR="00427087">
        <w:t xml:space="preserve">open-source </w:t>
      </w:r>
      <w:r>
        <w:t xml:space="preserve">API is a reverse engineered </w:t>
      </w:r>
      <w:r w:rsidR="00427087">
        <w:t>Z-wave protocol, hiding much of the complexities involved with it but still supporting much of the features needed.  It is available on GitHub and offers multiple supported languages and a Python wrapper</w:t>
      </w:r>
      <w:r w:rsidR="00806B45">
        <w:t xml:space="preserve">.  It facilitates the connection of a Z-wave enabled USB controller (UZB) with available nodes in a domain, it also </w:t>
      </w:r>
      <w:r w:rsidR="0049131F">
        <w:t xml:space="preserve">supplies examples on the Git repository to get </w:t>
      </w:r>
      <w:r w:rsidR="000C3B18">
        <w:t>started and</w:t>
      </w:r>
      <w:r w:rsidR="00507AD5">
        <w:t xml:space="preserve"> is available on multiple platforms including the Raspberry Pi and Windows.</w:t>
      </w:r>
    </w:p>
    <w:p w14:paraId="43C3338B" w14:textId="1DD1028A" w:rsidR="0052374B" w:rsidRDefault="0068177E" w:rsidP="0052374B">
      <w:r>
        <w:t xml:space="preserve">Z-wave </w:t>
      </w:r>
      <w:r w:rsidR="00657318">
        <w:t xml:space="preserve">is </w:t>
      </w:r>
      <w:r>
        <w:t xml:space="preserve">also compatible with home automation platforms like OpenHAB </w:t>
      </w:r>
      <w:r w:rsidR="00AB253F">
        <w:t xml:space="preserve">and HomeAssistant, </w:t>
      </w:r>
      <w:r>
        <w:t>allowing a user to control and monitor devices easily, from an array of devices</w:t>
      </w:r>
      <w:r w:rsidR="004660F2">
        <w:t xml:space="preserve"> through the available binding</w:t>
      </w:r>
      <w:r>
        <w:t xml:space="preserve">.  </w:t>
      </w:r>
      <w:r w:rsidR="00D70DF9">
        <w:t>But t</w:t>
      </w:r>
      <w:r>
        <w:t xml:space="preserve">o gain full access of the Z-wave protocol, OZW must be used, as Z-wave </w:t>
      </w:r>
      <w:r w:rsidR="003C0392">
        <w:t xml:space="preserve">is operated by the Z-wave alliance making it </w:t>
      </w:r>
      <w:r w:rsidR="004660F2">
        <w:t xml:space="preserve">partially </w:t>
      </w:r>
      <w:r w:rsidR="003C0392">
        <w:t>proprietary</w:t>
      </w:r>
      <w:r w:rsidR="004660F2">
        <w:t xml:space="preserve">.  The Python library can be installed </w:t>
      </w:r>
      <w:r w:rsidR="00697767">
        <w:t>using pip</w:t>
      </w:r>
      <w:r w:rsidR="004660F2">
        <w:t xml:space="preserve"> and can be used like any other installed library. </w:t>
      </w:r>
    </w:p>
    <w:p w14:paraId="37F3EC99" w14:textId="231CD6D5" w:rsidR="0057362B" w:rsidRDefault="0057362B" w:rsidP="0057362B">
      <w:pPr>
        <w:pStyle w:val="Heading2"/>
      </w:pPr>
      <w:r>
        <w:t>InfluxDB</w:t>
      </w:r>
    </w:p>
    <w:p w14:paraId="73766553" w14:textId="18D4E975" w:rsidR="009C3EDF" w:rsidRDefault="0087757C" w:rsidP="003A4527">
      <w:r>
        <w:t xml:space="preserve">Influx is </w:t>
      </w:r>
      <w:r w:rsidR="00C75F2A">
        <w:t xml:space="preserve">an open-source, </w:t>
      </w:r>
      <w:r>
        <w:t>time-series database</w:t>
      </w:r>
      <w:r w:rsidR="000B5E61">
        <w:t xml:space="preserve"> (TSDB)</w:t>
      </w:r>
      <w:r w:rsidR="001B20AA">
        <w:t xml:space="preserve"> designed for high throughput inserting and real-time querying.</w:t>
      </w:r>
      <w:r w:rsidR="000B5E61">
        <w:t xml:space="preserve">  A TSDB is one that samples data with respect to time, this could be anything from data rate from a server to the current read from a sensor, </w:t>
      </w:r>
      <w:r w:rsidR="001D081E">
        <w:t>TSDBs ha</w:t>
      </w:r>
      <w:r w:rsidR="004E41D1">
        <w:t>s</w:t>
      </w:r>
      <w:r w:rsidR="001D081E">
        <w:t xml:space="preserve"> the primary key set to a timestamp by default which is measured in nanoseconds</w:t>
      </w:r>
      <w:r w:rsidR="00253E42">
        <w:t>,</w:t>
      </w:r>
      <w:r w:rsidR="001D081E">
        <w:t xml:space="preserve"> giving </w:t>
      </w:r>
      <w:r w:rsidR="001154D2">
        <w:t xml:space="preserve">a high level of </w:t>
      </w:r>
      <w:r w:rsidR="002451BF">
        <w:t>precision</w:t>
      </w:r>
      <w:r w:rsidR="001154D2">
        <w:t xml:space="preserve"> to sampling.</w:t>
      </w:r>
      <w:r w:rsidR="009076EB">
        <w:t xml:space="preserve">  Influx makes use of Log</w:t>
      </w:r>
      <w:r w:rsidR="004E41D1">
        <w:t>-</w:t>
      </w:r>
      <w:r w:rsidR="009076EB">
        <w:t>Structured Merge Trees (LSM) as data structures enabling high speed inserting and querying while still providing indexing.</w:t>
      </w:r>
      <w:r w:rsidR="00BD4E59">
        <w:t xml:space="preserve">  </w:t>
      </w:r>
      <w:r w:rsidR="0090720F">
        <w:t>TSDB also offer</w:t>
      </w:r>
      <w:r w:rsidR="004E41D1">
        <w:t>s</w:t>
      </w:r>
      <w:r w:rsidR="0090720F">
        <w:t xml:space="preserve"> </w:t>
      </w:r>
      <w:r w:rsidR="000D1680">
        <w:t>downsampling</w:t>
      </w:r>
      <w:r w:rsidR="0090720F">
        <w:t>, allowing mentioned high-precision data to be summarised after a certain period, preventing old data occupying storage</w:t>
      </w:r>
      <w:r w:rsidR="004B625B">
        <w:t xml:space="preserve"> unnecessarily</w:t>
      </w:r>
      <w:r w:rsidR="00FD2C17">
        <w:t xml:space="preserve">, saving the need for the programmer to design </w:t>
      </w:r>
      <w:r w:rsidR="00FD2C17">
        <w:lastRenderedPageBreak/>
        <w:t>data deletion techniques</w:t>
      </w:r>
      <w:r w:rsidR="0090720F">
        <w:t xml:space="preserve">.  </w:t>
      </w:r>
      <w:r w:rsidR="00ED6EFA">
        <w:t>InfluxDB is part of the TICK stack (</w:t>
      </w:r>
      <w:proofErr w:type="spellStart"/>
      <w:r w:rsidR="00ED6EFA">
        <w:t>Telegraf</w:t>
      </w:r>
      <w:proofErr w:type="spellEnd"/>
      <w:r w:rsidR="00ED6EFA">
        <w:t xml:space="preserve">, Influx, </w:t>
      </w:r>
      <w:proofErr w:type="spellStart"/>
      <w:r w:rsidR="00ED6EFA">
        <w:t>Chronograf</w:t>
      </w:r>
      <w:proofErr w:type="spellEnd"/>
      <w:r w:rsidR="00ED6EFA">
        <w:t xml:space="preserve">, </w:t>
      </w:r>
      <w:proofErr w:type="spellStart"/>
      <w:r w:rsidR="00ED6EFA">
        <w:t>Kapacitor</w:t>
      </w:r>
      <w:proofErr w:type="spellEnd"/>
      <w:r w:rsidR="00ED6EFA">
        <w:t xml:space="preserve">) </w:t>
      </w:r>
      <w:r w:rsidR="00474EEA">
        <w:t xml:space="preserve">developed by Influx Data, </w:t>
      </w:r>
      <w:r w:rsidR="00ED6EFA">
        <w:t xml:space="preserve">which offer </w:t>
      </w:r>
      <w:r w:rsidR="00F63D2B">
        <w:t xml:space="preserve">data visualisation, </w:t>
      </w:r>
      <w:r w:rsidR="00ED6EFA">
        <w:t>monitoring</w:t>
      </w:r>
      <w:r w:rsidR="00F63D2B">
        <w:t>,</w:t>
      </w:r>
      <w:r w:rsidR="00ED6EFA">
        <w:t xml:space="preserve"> and alerting to </w:t>
      </w:r>
      <w:r w:rsidR="003F0044">
        <w:t xml:space="preserve">optimise </w:t>
      </w:r>
      <w:r w:rsidR="00ED6EFA">
        <w:t xml:space="preserve">a system’s management. </w:t>
      </w:r>
      <w:r w:rsidR="007434A6">
        <w:t xml:space="preserve"> </w:t>
      </w:r>
      <w:r w:rsidR="00CD740E">
        <w:t>As with most databases, Influx supports secure access, users can be added in the Influx CLI console.</w:t>
      </w:r>
    </w:p>
    <w:p w14:paraId="02A739FA" w14:textId="7FE2B8CC" w:rsidR="00C74CFD" w:rsidRDefault="00C74CFD" w:rsidP="003A4527">
      <w:r>
        <w:t>[</w:t>
      </w:r>
      <w:hyperlink r:id="rId14" w:history="1">
        <w:r>
          <w:rPr>
            <w:rStyle w:val="Hyperlink"/>
          </w:rPr>
          <w:t>https://www.influxdata.com/time-series-platform/</w:t>
        </w:r>
      </w:hyperlink>
      <w:r>
        <w:t>]</w:t>
      </w:r>
    </w:p>
    <w:p w14:paraId="43B01D8E" w14:textId="54587FDF" w:rsidR="00457637" w:rsidRDefault="007434A6" w:rsidP="003A4527">
      <w:r>
        <w:t xml:space="preserve">Influx uses </w:t>
      </w:r>
      <w:r w:rsidR="00E52E5E">
        <w:t xml:space="preserve">a HTTP API to communicate with a database, using standard HTTP response codes as well as authentication offered by the protocol, all </w:t>
      </w:r>
      <w:r w:rsidR="0079151A">
        <w:t>responses</w:t>
      </w:r>
      <w:r w:rsidR="00E52E5E">
        <w:t xml:space="preserve"> are returned in JSON format, increasing efficiency and </w:t>
      </w:r>
      <w:r w:rsidR="00425A00">
        <w:t>interoperability</w:t>
      </w:r>
      <w:r w:rsidR="00E52E5E">
        <w:t xml:space="preserve"> </w:t>
      </w:r>
      <w:r w:rsidR="00425A00">
        <w:t>with</w:t>
      </w:r>
      <w:r w:rsidR="00E52E5E">
        <w:t xml:space="preserve"> other frameworks</w:t>
      </w:r>
      <w:r w:rsidR="00425A00">
        <w:t>.</w:t>
      </w:r>
      <w:r w:rsidR="0072109A">
        <w:t xml:space="preserve">  A typical HTTP request is shown below</w:t>
      </w:r>
      <w:r w:rsidR="00067048">
        <w:t xml:space="preserve">, where the </w:t>
      </w:r>
      <w:r w:rsidR="00B9704E">
        <w:t>“</w:t>
      </w:r>
      <w:r w:rsidR="00067048">
        <w:t>query</w:t>
      </w:r>
      <w:r w:rsidR="00B9704E">
        <w:t>”</w:t>
      </w:r>
      <w:r w:rsidR="00067048">
        <w:t xml:space="preserve"> is written </w:t>
      </w:r>
      <w:r w:rsidR="00AA48DF">
        <w:t>in</w:t>
      </w:r>
      <w:r w:rsidR="00067048">
        <w:t xml:space="preserve"> InfluxQL</w:t>
      </w:r>
      <w:r w:rsidR="0072109A">
        <w:t>:</w:t>
      </w:r>
    </w:p>
    <w:p w14:paraId="5A4EC413" w14:textId="1AC4EFBC" w:rsidR="001E092E" w:rsidRDefault="0072109A" w:rsidP="002D27BA">
      <w:pPr>
        <w:pStyle w:val="Heading4"/>
        <w:tabs>
          <w:tab w:val="center" w:pos="4252"/>
        </w:tabs>
      </w:pPr>
      <w:r w:rsidRPr="0072109A">
        <w:t xml:space="preserve">GET </w:t>
      </w:r>
      <w:hyperlink r:id="rId15" w:history="1">
        <w:r w:rsidR="002D27BA" w:rsidRPr="00BB6385">
          <w:rPr>
            <w:rStyle w:val="Hyperlink"/>
          </w:rPr>
          <w:t>http://localhost:8086/query</w:t>
        </w:r>
      </w:hyperlink>
    </w:p>
    <w:p w14:paraId="094E6DA0" w14:textId="388B7D32" w:rsidR="002D27BA" w:rsidRPr="002D27BA" w:rsidRDefault="00067048" w:rsidP="002D27BA">
      <w:pPr>
        <w:pStyle w:val="Heading4"/>
        <w:tabs>
          <w:tab w:val="center" w:pos="4252"/>
        </w:tabs>
      </w:pPr>
      <w:r>
        <w:tab/>
      </w:r>
    </w:p>
    <w:p w14:paraId="2B08EBCC" w14:textId="5F3971C6" w:rsidR="00067048" w:rsidRPr="00067048" w:rsidRDefault="00B9704E" w:rsidP="00067048">
      <w:r>
        <w:t>The GET is telling HTTP to send something</w:t>
      </w:r>
      <w:r w:rsidR="001061BA">
        <w:t>, the</w:t>
      </w:r>
      <w:r w:rsidR="004674B4">
        <w:t xml:space="preserve"> </w:t>
      </w:r>
      <w:r>
        <w:t>URL points to the local IP and the default port number for InfluxDB</w:t>
      </w:r>
      <w:r w:rsidR="002D27BA">
        <w:t>.</w:t>
      </w:r>
    </w:p>
    <w:p w14:paraId="48258657" w14:textId="4AC7235C" w:rsidR="007434A6" w:rsidRDefault="00C74CFD" w:rsidP="003A4527">
      <w:r>
        <w:t>[</w:t>
      </w:r>
      <w:hyperlink r:id="rId16" w:anchor="write-http-endpoint" w:history="1">
        <w:r>
          <w:rPr>
            <w:rStyle w:val="Hyperlink"/>
          </w:rPr>
          <w:t>https://docs.influxdata.com/influxdb/v1.7/tools/api/#write-http-endpoint</w:t>
        </w:r>
      </w:hyperlink>
      <w:r>
        <w:t>]</w:t>
      </w:r>
    </w:p>
    <w:p w14:paraId="246A7E59" w14:textId="6987AA9A" w:rsidR="003A4527" w:rsidRDefault="001D081E" w:rsidP="003A4527">
      <w:r>
        <w:t xml:space="preserve">With the huge increase in IoT devices, the need for </w:t>
      </w:r>
      <w:r w:rsidR="00ED6EFA">
        <w:t xml:space="preserve">high precision, </w:t>
      </w:r>
      <w:r w:rsidR="000D1680">
        <w:t xml:space="preserve">the </w:t>
      </w:r>
      <w:r w:rsidR="00ED6EFA">
        <w:t xml:space="preserve">self-regulating database is </w:t>
      </w:r>
      <w:r w:rsidR="00AB7772">
        <w:t xml:space="preserve">vital to </w:t>
      </w:r>
      <w:r w:rsidR="000D1680">
        <w:t>the effectiveness of a system</w:t>
      </w:r>
      <w:r w:rsidR="00AB7772">
        <w:t xml:space="preserve">. </w:t>
      </w:r>
      <w:r w:rsidR="00D56C3C">
        <w:t xml:space="preserve"> In a home environment, there could be in excess of 50 sensors recording real-time data, Influx is capable of inserting millions of points to a database per second; these sensors are typically connected to a low-power microcontroller (MCU) with limited storage, the downsampling offered could save the system </w:t>
      </w:r>
      <w:r w:rsidR="005740CA">
        <w:t>on extra storage costs.</w:t>
      </w:r>
    </w:p>
    <w:p w14:paraId="46CF1CD8" w14:textId="3998F3B9" w:rsidR="00C75F2A" w:rsidRDefault="00C75F2A" w:rsidP="003A4527">
      <w:r>
        <w:t>Influx is available on multiple pla</w:t>
      </w:r>
      <w:r w:rsidR="0079151A">
        <w:t xml:space="preserve">tforms and languages making it ideal for an IoT solution where the device could range from cloud servers to coin cell sensors.  This system is Python as the development language and the Raspberry Pi as the gateway device, both are supported on Influx, with the library available on GitHub and can easily installed using pip.  </w:t>
      </w:r>
    </w:p>
    <w:p w14:paraId="338D2E84" w14:textId="19E3BE70" w:rsidR="003A4527" w:rsidRDefault="003A4527" w:rsidP="003A4527">
      <w:pPr>
        <w:pStyle w:val="Heading2"/>
      </w:pPr>
      <w:r>
        <w:t>Grafana</w:t>
      </w:r>
    </w:p>
    <w:p w14:paraId="510D8828" w14:textId="351B850A" w:rsidR="00646342" w:rsidRDefault="00FE31E8" w:rsidP="00646342">
      <w:r>
        <w:t xml:space="preserve">To visualise and analyse the stored data, Grafana is used, which is an open source graphing tool available online for displaying time-series data.  It supports multiple databases, including Influx, and offers </w:t>
      </w:r>
      <w:r w:rsidR="00CD740E">
        <w:t>database query like control over the plotted series,</w:t>
      </w:r>
      <w:r w:rsidR="00F67A72">
        <w:t xml:space="preserve"> these series can be graphed in a multitude of ways</w:t>
      </w:r>
      <w:r w:rsidR="00161524">
        <w:t xml:space="preserve"> from bar charts to scatters </w:t>
      </w:r>
      <w:r w:rsidR="00161524">
        <w:lastRenderedPageBreak/>
        <w:t>graphs with options for time intervals to manipulate the granularity of the data.</w:t>
      </w:r>
      <w:r w:rsidR="00F350DE">
        <w:t xml:space="preserve">  Alerts may be added at certain threshold values, with the option of an automatic email in that event</w:t>
      </w:r>
      <w:r w:rsidR="00035FE5">
        <w:t xml:space="preserve"> as well as </w:t>
      </w:r>
      <w:r w:rsidR="00AB2C33">
        <w:t>support</w:t>
      </w:r>
      <w:r w:rsidR="00035FE5">
        <w:t>ing</w:t>
      </w:r>
      <w:r w:rsidR="00AB2C33">
        <w:t xml:space="preserve"> many different types of authentication, including Google, GitHub and many m</w:t>
      </w:r>
      <w:r w:rsidR="00035FE5">
        <w:t>ore.</w:t>
      </w:r>
    </w:p>
    <w:p w14:paraId="5F350539" w14:textId="1658BFC2" w:rsidR="00B85033" w:rsidRDefault="00035FE5" w:rsidP="00646342">
      <w:r>
        <w:rPr>
          <w:noProof/>
        </w:rPr>
        <w:drawing>
          <wp:anchor distT="0" distB="0" distL="114300" distR="114300" simplePos="0" relativeHeight="251661312" behindDoc="0" locked="0" layoutInCell="1" allowOverlap="1" wp14:anchorId="72CDAE02" wp14:editId="2809ADAE">
            <wp:simplePos x="0" y="0"/>
            <wp:positionH relativeFrom="column">
              <wp:posOffset>-1962</wp:posOffset>
            </wp:positionH>
            <wp:positionV relativeFrom="paragraph">
              <wp:posOffset>-3791</wp:posOffset>
            </wp:positionV>
            <wp:extent cx="2926080" cy="1775811"/>
            <wp:effectExtent l="0" t="0" r="7620" b="0"/>
            <wp:wrapSquare wrapText="bothSides"/>
            <wp:docPr id="4" name="Picture 4" descr="https://grafana.com/assets/img/blog/v3.0/wP-Screenshot-dash-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rafana.com/assets/img/blog/v3.0/wP-Screenshot-dash-web.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6080" cy="1775811"/>
                    </a:xfrm>
                    <a:prstGeom prst="rect">
                      <a:avLst/>
                    </a:prstGeom>
                    <a:noFill/>
                    <a:ln>
                      <a:noFill/>
                    </a:ln>
                  </pic:spPr>
                </pic:pic>
              </a:graphicData>
            </a:graphic>
          </wp:anchor>
        </w:drawing>
      </w:r>
      <w:r w:rsidR="00B85033">
        <w:t>Grafana is multi-platform, available on Linux and Windows, the installation recommends users to be added for security</w:t>
      </w:r>
      <w:r w:rsidR="00CC1681">
        <w:t xml:space="preserve"> and the changing of the default password</w:t>
      </w:r>
      <w:r w:rsidR="007235F2">
        <w:t xml:space="preserve">.  After installation, databases used can be added as data sources in the online tool, which is accessible on the port 3000.  All configuration is available via dashboards which can contain multiple graphs from different sources entirely, this enables the user to monitor </w:t>
      </w:r>
      <w:r w:rsidR="00442459">
        <w:t>completely different measurements from one dashboard or compile similar ones into specific</w:t>
      </w:r>
      <w:r w:rsidR="00713373">
        <w:t xml:space="preserve"> </w:t>
      </w:r>
      <w:r w:rsidR="00442459">
        <w:t>one</w:t>
      </w:r>
      <w:r w:rsidR="00543B74">
        <w:t>s</w:t>
      </w:r>
      <w:r w:rsidR="00442459">
        <w:t>.</w:t>
      </w:r>
    </w:p>
    <w:p w14:paraId="30D5707B" w14:textId="160597C2" w:rsidR="00773A48" w:rsidRDefault="00773A48" w:rsidP="00646342">
      <w:r>
        <w:t>[</w:t>
      </w:r>
      <w:proofErr w:type="spellStart"/>
      <w:r>
        <w:t>IEEExplore</w:t>
      </w:r>
      <w:proofErr w:type="spellEnd"/>
      <w:r>
        <w:t>] [Grafana]</w:t>
      </w:r>
    </w:p>
    <w:p w14:paraId="570E9ED3" w14:textId="0184FDB7" w:rsidR="003F12F7" w:rsidRDefault="003F12F7" w:rsidP="003F12F7">
      <w:pPr>
        <w:pStyle w:val="Heading2"/>
      </w:pPr>
      <w:r>
        <w:t>OpenHAB</w:t>
      </w:r>
    </w:p>
    <w:p w14:paraId="18B0F0B2" w14:textId="3B0CF7AF" w:rsidR="003F12F7" w:rsidRDefault="00DE475D" w:rsidP="00646342">
      <w:r>
        <w:t>Like previous frameworks, OpenHAB</w:t>
      </w:r>
      <w:r w:rsidR="001A6024">
        <w:t>2</w:t>
      </w:r>
      <w:r>
        <w:t xml:space="preserve"> </w:t>
      </w:r>
      <w:r w:rsidR="006C6063">
        <w:t>(OH</w:t>
      </w:r>
      <w:r w:rsidR="001A6024">
        <w:t>2</w:t>
      </w:r>
      <w:r w:rsidR="006C6063">
        <w:t xml:space="preserve">) </w:t>
      </w:r>
      <w:r>
        <w:t>is open-source and multiplatform</w:t>
      </w:r>
      <w:r w:rsidR="00FA321C">
        <w:t>,</w:t>
      </w:r>
      <w:r w:rsidR="00C74C70">
        <w:t xml:space="preserve"> supporting an array of technologies, it offers a central point of communication </w:t>
      </w:r>
      <w:r w:rsidR="00C02F46">
        <w:t>in a home network to monitor sensors and control devices</w:t>
      </w:r>
      <w:r w:rsidR="00F67F4B">
        <w:t>, it runs on most hardware so does not need the cloud but can be integrated</w:t>
      </w:r>
      <w:r w:rsidR="00C02F46">
        <w:t xml:space="preserve">. </w:t>
      </w:r>
      <w:r w:rsidR="00FA321C">
        <w:t xml:space="preserve"> </w:t>
      </w:r>
      <w:r w:rsidR="005B17A5">
        <w:t>I</w:t>
      </w:r>
      <w:r w:rsidR="00D022E8">
        <w:t>ntegrate</w:t>
      </w:r>
      <w:r w:rsidR="005B17A5">
        <w:t>s</w:t>
      </w:r>
      <w:r w:rsidR="00D022E8">
        <w:t xml:space="preserve"> home automation devices </w:t>
      </w:r>
      <w:r w:rsidR="005B17A5">
        <w:t xml:space="preserve">into the smart home, </w:t>
      </w:r>
      <w:r w:rsidR="00D022E8">
        <w:t xml:space="preserve">such as electric motors controlling a shed door with a </w:t>
      </w:r>
      <w:r w:rsidR="001A7791">
        <w:t>coin-cell sensor</w:t>
      </w:r>
      <w:r w:rsidR="00D022E8">
        <w:t xml:space="preserve"> on one graphical user interface </w:t>
      </w:r>
      <w:r w:rsidR="009730B6">
        <w:t>available on both browsers and mobile applications</w:t>
      </w:r>
      <w:r w:rsidR="001A7791">
        <w:t>.  Bindings may be added that can be thought of as add-ons which enable the inclusion of other services such as IFTTT (IF This Then That)</w:t>
      </w:r>
      <w:r w:rsidR="006100C5">
        <w:t>,</w:t>
      </w:r>
      <w:r w:rsidR="001A7791">
        <w:t xml:space="preserve"> </w:t>
      </w:r>
      <w:r w:rsidR="00A717AF">
        <w:t>triggering</w:t>
      </w:r>
      <w:r w:rsidR="001A7791">
        <w:t xml:space="preserve"> external services to be </w:t>
      </w:r>
      <w:r w:rsidR="002F69C2">
        <w:t xml:space="preserve">invoked </w:t>
      </w:r>
      <w:r w:rsidR="001A7791">
        <w:t>when certain condition</w:t>
      </w:r>
      <w:r w:rsidR="0049407D">
        <w:t>(s)</w:t>
      </w:r>
      <w:r w:rsidR="001A7791">
        <w:t xml:space="preserve"> </w:t>
      </w:r>
      <w:r w:rsidR="00750343">
        <w:t>are</w:t>
      </w:r>
      <w:r w:rsidR="001A7791">
        <w:t xml:space="preserve"> met, both condition and trigger are user-defined</w:t>
      </w:r>
      <w:r w:rsidR="000F74C6">
        <w:t>-</w:t>
      </w:r>
      <w:r w:rsidR="00FA7CF4">
        <w:t xml:space="preserve">increasing </w:t>
      </w:r>
      <w:r w:rsidR="00F67F4B">
        <w:t>flexibility</w:t>
      </w:r>
      <w:r w:rsidR="001A7791">
        <w:t>.</w:t>
      </w:r>
      <w:r w:rsidR="00FA7CF4">
        <w:t xml:space="preserve">  These bindings spread into the mainstream </w:t>
      </w:r>
      <w:r w:rsidR="00F67F4B">
        <w:t xml:space="preserve">too with </w:t>
      </w:r>
      <w:r w:rsidR="006C6063">
        <w:t>Amazon Alexa and Google Home working together with OH</w:t>
      </w:r>
      <w:r w:rsidR="00E5004D">
        <w:t>2</w:t>
      </w:r>
      <w:r w:rsidR="00AA4A93">
        <w:t xml:space="preserve"> and for the programmer</w:t>
      </w:r>
      <w:r w:rsidR="000D1680">
        <w:t>,</w:t>
      </w:r>
      <w:r w:rsidR="00AA4A93">
        <w:t xml:space="preserve"> it supports a REST API too</w:t>
      </w:r>
      <w:r w:rsidR="006C6063">
        <w:t>.</w:t>
      </w:r>
    </w:p>
    <w:p w14:paraId="1E0756A6" w14:textId="7B86C7AB" w:rsidR="003A6A6B" w:rsidRDefault="00F1624F" w:rsidP="00646342">
      <w:r>
        <w:lastRenderedPageBreak/>
        <w:t>OH</w:t>
      </w:r>
      <w:r w:rsidR="001A6024">
        <w:t>2</w:t>
      </w:r>
      <w:r w:rsidR="00AA4A93">
        <w:t xml:space="preserve"> </w:t>
      </w:r>
      <w:r w:rsidR="00FA05AB">
        <w:t xml:space="preserve">aims towards a home server environment with a dedicated RPi operating system called </w:t>
      </w:r>
      <w:r>
        <w:t>O</w:t>
      </w:r>
      <w:r w:rsidR="00FA05AB">
        <w:t xml:space="preserve">penHABian (OpenHAB + Raspbian) available, which configures the system and gives </w:t>
      </w:r>
      <w:r>
        <w:t xml:space="preserve">a </w:t>
      </w:r>
      <w:r w:rsidR="001A6024">
        <w:t>user-friendly</w:t>
      </w:r>
      <w:r>
        <w:t xml:space="preserve"> interface.  It can also be installed on default Raspbian, which gives further control over</w:t>
      </w:r>
      <w:r w:rsidR="00590B0B">
        <w:t xml:space="preserve"> what packages can be installed on the RPi and how they may interact.</w:t>
      </w:r>
      <w:r w:rsidR="003A6A6B">
        <w:t xml:space="preserve">  OpenHAB runs as a server </w:t>
      </w:r>
      <w:r w:rsidR="003A16AF">
        <w:t xml:space="preserve">and listens for HTTP requests </w:t>
      </w:r>
      <w:r w:rsidR="003A6A6B">
        <w:t>on port 8080, to prevent the mimicking of a server an SSL certificate is saved to that machine</w:t>
      </w:r>
      <w:r w:rsidR="00A02A91">
        <w:t xml:space="preserve"> but unfortunately</w:t>
      </w:r>
      <w:r w:rsidR="000D1680">
        <w:t>,</w:t>
      </w:r>
      <w:r w:rsidR="00A02A91">
        <w:t xml:space="preserve"> OH</w:t>
      </w:r>
      <w:r w:rsidR="001A6024">
        <w:t>2</w:t>
      </w:r>
      <w:r w:rsidR="00A02A91">
        <w:t xml:space="preserve"> does not officially support authentication</w:t>
      </w:r>
      <w:r w:rsidR="00917776">
        <w:t xml:space="preserve">, so multiple users cannot access the </w:t>
      </w:r>
      <w:r w:rsidR="002B18CA">
        <w:t>OH</w:t>
      </w:r>
      <w:r w:rsidR="001A6024">
        <w:t>2</w:t>
      </w:r>
      <w:r w:rsidR="002B18CA">
        <w:t xml:space="preserve"> instance</w:t>
      </w:r>
      <w:r w:rsidR="00917776">
        <w:t xml:space="preserve"> remotely</w:t>
      </w:r>
      <w:r w:rsidR="00A02A91">
        <w:t>.</w:t>
      </w:r>
    </w:p>
    <w:p w14:paraId="628FC79D" w14:textId="6164CBAC" w:rsidR="000F57C9" w:rsidRDefault="000F57C9" w:rsidP="00646342">
      <w:r>
        <w:t>[</w:t>
      </w:r>
      <w:hyperlink r:id="rId18" w:history="1">
        <w:r>
          <w:rPr>
            <w:rStyle w:val="Hyperlink"/>
          </w:rPr>
          <w:t>https://www.openhab.org/docs/installation/security.html</w:t>
        </w:r>
      </w:hyperlink>
      <w:r>
        <w:t>]</w:t>
      </w:r>
    </w:p>
    <w:p w14:paraId="17B79A2E" w14:textId="019BE180" w:rsidR="005B25AC" w:rsidRDefault="005B25AC" w:rsidP="00646342">
      <w:r>
        <w:t xml:space="preserve">There is </w:t>
      </w:r>
      <w:r w:rsidR="000D1680">
        <w:t xml:space="preserve">a </w:t>
      </w:r>
      <w:r>
        <w:t>certain naming convention to this framework that must be understood before making use of</w:t>
      </w:r>
      <w:r w:rsidR="00F16D83">
        <w:t xml:space="preserve"> the framework, hardware devices that are added to an OH</w:t>
      </w:r>
      <w:r w:rsidR="001A6024">
        <w:t>2</w:t>
      </w:r>
      <w:r w:rsidR="00F16D83">
        <w:t xml:space="preserve"> server are called “Things”, these are not exclusively physical devices and can be some other resource like a web service</w:t>
      </w:r>
      <w:r w:rsidR="0049504C">
        <w:t>, these can be set</w:t>
      </w:r>
      <w:r w:rsidR="000D1680">
        <w:t xml:space="preserve"> </w:t>
      </w:r>
      <w:r w:rsidR="0049504C">
        <w:t>up to the user’s preference</w:t>
      </w:r>
      <w:r w:rsidR="00F16D83">
        <w:t>.</w:t>
      </w:r>
      <w:r w:rsidR="0049504C">
        <w:t xml:space="preserve">  Channels are the imple</w:t>
      </w:r>
      <w:r w:rsidR="00EC7DE7">
        <w:t xml:space="preserve">mentation of this configuration, a Thing may have multiple channels, just like a device may have multiple functions.  </w:t>
      </w:r>
      <w:r w:rsidR="00781AE3">
        <w:t>“</w:t>
      </w:r>
      <w:r w:rsidR="00EC7DE7">
        <w:t>Items</w:t>
      </w:r>
      <w:r w:rsidR="00781AE3">
        <w:t>”</w:t>
      </w:r>
      <w:r w:rsidR="00EC7DE7">
        <w:t xml:space="preserve"> </w:t>
      </w:r>
      <w:r w:rsidR="00546850">
        <w:t xml:space="preserve">are objects that reside in the virtual layer and </w:t>
      </w:r>
      <w:r w:rsidR="00B2091B">
        <w:t>send</w:t>
      </w:r>
      <w:r w:rsidR="00781AE3">
        <w:t xml:space="preserve"> commands, these are sent </w:t>
      </w:r>
      <w:r w:rsidR="00B2091B">
        <w:t>through</w:t>
      </w:r>
      <w:r w:rsidR="00781AE3">
        <w:t xml:space="preserve"> the Channel</w:t>
      </w:r>
      <w:r w:rsidR="00B2091B">
        <w:t xml:space="preserve"> </w:t>
      </w:r>
      <w:r w:rsidR="00781AE3">
        <w:t>to the Thing</w:t>
      </w:r>
      <w:r w:rsidR="00B2091B">
        <w:t xml:space="preserve">, diagram in Figure </w:t>
      </w:r>
      <w:proofErr w:type="spellStart"/>
      <w:r w:rsidR="00B2091B">
        <w:t>jsdjsahj</w:t>
      </w:r>
      <w:proofErr w:type="spellEnd"/>
      <w:r w:rsidR="00B2091B">
        <w:t>.</w:t>
      </w:r>
      <w:r w:rsidR="00DC1937">
        <w:t xml:space="preserve">  Bridges are Things added to access other Things of that type, these include </w:t>
      </w:r>
      <w:r w:rsidR="00F67DEF">
        <w:t>controllers</w:t>
      </w:r>
      <w:r w:rsidR="00DC1937">
        <w:t xml:space="preserve"> for a </w:t>
      </w:r>
      <w:r w:rsidR="00546850">
        <w:t>device</w:t>
      </w:r>
      <w:r w:rsidR="00DC1937">
        <w:t xml:space="preserve"> and web service authentication setup.</w:t>
      </w:r>
      <w:r w:rsidR="00546850">
        <w:t xml:space="preserve">  Rules are triggered by many different events, but one is a command from the event bus in the form of an </w:t>
      </w:r>
      <w:r w:rsidR="001235C7">
        <w:t>I</w:t>
      </w:r>
      <w:r w:rsidR="00546850">
        <w:t xml:space="preserve">tem, which </w:t>
      </w:r>
      <w:r w:rsidR="001235C7">
        <w:t>manipulates the state of a Thing</w:t>
      </w:r>
      <w:r w:rsidR="00210E24">
        <w:t>, this can be very useful for applying one event t</w:t>
      </w:r>
      <w:r w:rsidR="000D1680">
        <w:t>o</w:t>
      </w:r>
      <w:r w:rsidR="00210E24">
        <w:t>o many Things or many several conditions for one action</w:t>
      </w:r>
      <w:r w:rsidR="001235C7">
        <w:t>.</w:t>
      </w:r>
    </w:p>
    <w:p w14:paraId="685702BE" w14:textId="4368A759" w:rsidR="0093616A" w:rsidRDefault="00B2091B" w:rsidP="00646342">
      <w:r>
        <w:rPr>
          <w:noProof/>
        </w:rPr>
        <w:drawing>
          <wp:anchor distT="0" distB="0" distL="114300" distR="114300" simplePos="0" relativeHeight="251658240" behindDoc="1" locked="0" layoutInCell="1" allowOverlap="1" wp14:anchorId="1DC6C018" wp14:editId="15CBB843">
            <wp:simplePos x="0" y="0"/>
            <wp:positionH relativeFrom="column">
              <wp:posOffset>-1962</wp:posOffset>
            </wp:positionH>
            <wp:positionV relativeFrom="paragraph">
              <wp:posOffset>322</wp:posOffset>
            </wp:positionV>
            <wp:extent cx="3181350" cy="1538675"/>
            <wp:effectExtent l="0" t="0" r="0" b="4445"/>
            <wp:wrapTight wrapText="bothSides">
              <wp:wrapPolygon edited="0">
                <wp:start x="0" y="0"/>
                <wp:lineTo x="0" y="21395"/>
                <wp:lineTo x="21471" y="21395"/>
                <wp:lineTo x="2147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enHAB PHY.png"/>
                    <pic:cNvPicPr/>
                  </pic:nvPicPr>
                  <pic:blipFill>
                    <a:blip r:embed="rId19">
                      <a:extLst>
                        <a:ext uri="{28A0092B-C50C-407E-A947-70E740481C1C}">
                          <a14:useLocalDpi xmlns:a14="http://schemas.microsoft.com/office/drawing/2010/main" val="0"/>
                        </a:ext>
                      </a:extLst>
                    </a:blip>
                    <a:stretch>
                      <a:fillRect/>
                    </a:stretch>
                  </pic:blipFill>
                  <pic:spPr>
                    <a:xfrm>
                      <a:off x="0" y="0"/>
                      <a:ext cx="3181350" cy="1538675"/>
                    </a:xfrm>
                    <a:prstGeom prst="rect">
                      <a:avLst/>
                    </a:prstGeom>
                  </pic:spPr>
                </pic:pic>
              </a:graphicData>
            </a:graphic>
          </wp:anchor>
        </w:drawing>
      </w:r>
      <w:r w:rsidR="00EE0948">
        <w:t xml:space="preserve">A user accesses a channel </w:t>
      </w:r>
      <w:r w:rsidR="0091592A">
        <w:t xml:space="preserve">linked to an item </w:t>
      </w:r>
      <w:r w:rsidR="00EE0948">
        <w:t xml:space="preserve">available on the online dashboard, this </w:t>
      </w:r>
      <w:r w:rsidR="0091592A">
        <w:t xml:space="preserve">is sent to the bus where the virtual “item” is mapped to a physical “thing” in the Z-wave binding, the command is </w:t>
      </w:r>
      <w:r w:rsidR="00950EAB">
        <w:t>executed,</w:t>
      </w:r>
      <w:r w:rsidR="0091592A">
        <w:t xml:space="preserve"> and the thing’s status is returned.</w:t>
      </w:r>
    </w:p>
    <w:p w14:paraId="1095BCD1" w14:textId="4D74F09A" w:rsidR="00F64E0A" w:rsidRDefault="00E93951" w:rsidP="00646342">
      <w:r>
        <w:t xml:space="preserve"> </w:t>
      </w:r>
      <w:r w:rsidR="00F64E0A">
        <w:t>[</w:t>
      </w:r>
      <w:hyperlink r:id="rId20" w:history="1">
        <w:r w:rsidR="00F64E0A">
          <w:rPr>
            <w:rStyle w:val="Hyperlink"/>
          </w:rPr>
          <w:t>https://www.openhab.org/docs/concepts/things.html</w:t>
        </w:r>
      </w:hyperlink>
      <w:r w:rsidR="00F64E0A">
        <w:t>]</w:t>
      </w:r>
    </w:p>
    <w:p w14:paraId="296881F5" w14:textId="07D5EA61" w:rsidR="00FF4AA5" w:rsidRDefault="009013BA" w:rsidP="00646342">
      <w:r>
        <w:lastRenderedPageBreak/>
        <w:t>OH</w:t>
      </w:r>
      <w:r w:rsidR="00E1502B">
        <w:t>2</w:t>
      </w:r>
      <w:r>
        <w:t xml:space="preserve"> is developed in Java</w:t>
      </w:r>
      <w:r w:rsidR="00017777">
        <w:t xml:space="preserve"> and uses </w:t>
      </w:r>
      <w:r w:rsidR="00F91E80">
        <w:t xml:space="preserve">Apache Karaf </w:t>
      </w:r>
      <w:r w:rsidR="00793413">
        <w:t xml:space="preserve">and Eclipse Equinox </w:t>
      </w:r>
      <w:r w:rsidR="00F91E80">
        <w:t xml:space="preserve">for </w:t>
      </w:r>
      <w:r w:rsidR="00793413">
        <w:t>runtime with Jetty for the HTTP server.</w:t>
      </w:r>
      <w:r w:rsidR="00D24310">
        <w:t xml:space="preserve">  Both Equinox and Karaf run on the </w:t>
      </w:r>
      <w:r w:rsidR="00810664">
        <w:t>Open Services Gateway Initiative (</w:t>
      </w:r>
      <w:r w:rsidR="00D24310">
        <w:t>OSGi</w:t>
      </w:r>
      <w:r w:rsidR="00810664">
        <w:t>) architecture which is used for dev</w:t>
      </w:r>
      <w:r w:rsidR="00A27664">
        <w:t>eloping modular applications in Java</w:t>
      </w:r>
      <w:r w:rsidR="006A6A36">
        <w:t xml:space="preserve"> using the container concept</w:t>
      </w:r>
      <w:r w:rsidR="00D224CF">
        <w:t>.</w:t>
      </w:r>
      <w:r w:rsidR="006A6A36">
        <w:t xml:space="preserve">  </w:t>
      </w:r>
      <w:r w:rsidR="00FE52F0">
        <w:t>Systems s</w:t>
      </w:r>
      <w:r w:rsidR="00682525">
        <w:t>cal</w:t>
      </w:r>
      <w:r w:rsidR="00FE52F0">
        <w:t>e</w:t>
      </w:r>
      <w:r w:rsidR="00D005D0">
        <w:t xml:space="preserve"> faster in distributed applications</w:t>
      </w:r>
      <w:r w:rsidR="00B858B4">
        <w:t xml:space="preserve"> with </w:t>
      </w:r>
      <w:r w:rsidR="00D005D0">
        <w:t>this approach</w:t>
      </w:r>
      <w:r w:rsidR="00B858B4">
        <w:t xml:space="preserve"> and</w:t>
      </w:r>
      <w:r w:rsidR="00D005D0">
        <w:t xml:space="preserve"> could be adopted for a future </w:t>
      </w:r>
      <w:r w:rsidR="00101E4A">
        <w:t>HEMS</w:t>
      </w:r>
      <w:r w:rsidR="00D005D0">
        <w:t xml:space="preserve"> of this kind.</w:t>
      </w:r>
    </w:p>
    <w:p w14:paraId="6A733B82" w14:textId="26A44881" w:rsidR="001B12FB" w:rsidRDefault="00FA2E09" w:rsidP="00923B74">
      <w:r>
        <w:t>[</w:t>
      </w:r>
      <w:hyperlink r:id="rId21" w:history="1">
        <w:r>
          <w:rPr>
            <w:rStyle w:val="Hyperlink"/>
          </w:rPr>
          <w:t>https://ieeexplore.ieee.org/stamp/stamp.jsp?tp=&amp;arnumber=8506917</w:t>
        </w:r>
      </w:hyperlink>
      <w:r>
        <w:t>]</w:t>
      </w:r>
    </w:p>
    <w:p w14:paraId="6D725E00" w14:textId="5BB283B2" w:rsidR="0094061B" w:rsidRDefault="0094061B" w:rsidP="0094061B">
      <w:pPr>
        <w:pStyle w:val="Heading2"/>
      </w:pPr>
      <w:r>
        <w:t xml:space="preserve">Linux </w:t>
      </w:r>
    </w:p>
    <w:p w14:paraId="5C037AFE" w14:textId="5A37208B" w:rsidR="00427E13" w:rsidRDefault="00782D7B" w:rsidP="00427E13">
      <w:r>
        <w:t xml:space="preserve">The most used operating system in the world with the greatest flexibility of any other, Linux’s distributions are available in many flavours from </w:t>
      </w:r>
      <w:r w:rsidR="00F415C9">
        <w:t>smart TVs to supercomputers, it offers the feature</w:t>
      </w:r>
      <w:r w:rsidR="000D1680">
        <w:t>-</w:t>
      </w:r>
      <w:r w:rsidR="00F415C9">
        <w:t xml:space="preserve">rich GUIs on Android devices or command line server </w:t>
      </w:r>
      <w:r w:rsidR="004F11D2">
        <w:t>machines and</w:t>
      </w:r>
      <w:r w:rsidR="006E1BCE">
        <w:t xml:space="preserve"> is all </w:t>
      </w:r>
      <w:r w:rsidR="004F11D2">
        <w:t>open source</w:t>
      </w:r>
      <w:r w:rsidR="006E1BCE">
        <w:t>.</w:t>
      </w:r>
      <w:r w:rsidR="004F11D2">
        <w:t xml:space="preserve">  Open source allows the freedom to run any program</w:t>
      </w:r>
      <w:r w:rsidR="00970165">
        <w:t xml:space="preserve"> as well to </w:t>
      </w:r>
      <w:r w:rsidR="004F11D2">
        <w:t xml:space="preserve">analyse, edit, and publish </w:t>
      </w:r>
      <w:r w:rsidR="00970165">
        <w:t xml:space="preserve">its </w:t>
      </w:r>
      <w:r w:rsidR="004F11D2">
        <w:t>source code</w:t>
      </w:r>
      <w:r w:rsidR="00973198">
        <w:t xml:space="preserve">.  Developers have availed of this freedom to make multiple distributions including </w:t>
      </w:r>
      <w:r w:rsidR="00122473">
        <w:t>Chrome OS</w:t>
      </w:r>
      <w:r w:rsidR="00973198">
        <w:t xml:space="preserve">, Debian (Raspbian), and much of the software running </w:t>
      </w:r>
      <w:r w:rsidR="00122473">
        <w:t xml:space="preserve">on </w:t>
      </w:r>
      <w:r w:rsidR="00973198">
        <w:t>modern data centres</w:t>
      </w:r>
      <w:r w:rsidR="00122473">
        <w:t>; its resource efficiency makes it the obvious choice for many service providers like Facebook and Google</w:t>
      </w:r>
      <w:r w:rsidR="001455AB">
        <w:t>.</w:t>
      </w:r>
      <w:r w:rsidR="0071786C">
        <w:t xml:space="preserve"> Its architecture is shown in Figure </w:t>
      </w:r>
      <w:proofErr w:type="spellStart"/>
      <w:r w:rsidR="0071786C">
        <w:t>sger</w:t>
      </w:r>
      <w:proofErr w:type="spellEnd"/>
      <w:r w:rsidR="0071786C">
        <w:t>.</w:t>
      </w:r>
    </w:p>
    <w:p w14:paraId="45B12267" w14:textId="77777777" w:rsidR="00BA748F" w:rsidRDefault="00DF04F0" w:rsidP="00427E13">
      <w:r>
        <w:rPr>
          <w:noProof/>
        </w:rPr>
        <w:drawing>
          <wp:anchor distT="0" distB="0" distL="114300" distR="114300" simplePos="0" relativeHeight="251659264" behindDoc="1" locked="0" layoutInCell="1" allowOverlap="1" wp14:anchorId="059F20AC" wp14:editId="5A21B89E">
            <wp:simplePos x="0" y="0"/>
            <wp:positionH relativeFrom="margin">
              <wp:align>left</wp:align>
            </wp:positionH>
            <wp:positionV relativeFrom="paragraph">
              <wp:posOffset>112395</wp:posOffset>
            </wp:positionV>
            <wp:extent cx="2752725" cy="1844675"/>
            <wp:effectExtent l="0" t="0" r="0" b="3175"/>
            <wp:wrapTight wrapText="bothSides">
              <wp:wrapPolygon edited="0">
                <wp:start x="0" y="0"/>
                <wp:lineTo x="0" y="21414"/>
                <wp:lineTo x="21376" y="21414"/>
                <wp:lineTo x="21376" y="0"/>
                <wp:lineTo x="0" y="0"/>
              </wp:wrapPolygon>
            </wp:wrapTight>
            <wp:docPr id="5" name="Picture 5" descr="http://slideplayer.com/slide/9660838/31/images/2/Linux+System+Archite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deplayer.com/slide/9660838/31/images/2/Linux+System+Architecture.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346" t="22504" r="11444" b="7632"/>
                    <a:stretch/>
                  </pic:blipFill>
                  <pic:spPr bwMode="auto">
                    <a:xfrm>
                      <a:off x="0" y="0"/>
                      <a:ext cx="2756438" cy="184757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702DC">
        <w:t xml:space="preserve">Just like any other operating system, Linux is based off a monolithic kernel, which supports interfacing between the hardware and software, task scheduling, memory management and many more low-level </w:t>
      </w:r>
      <w:r w:rsidR="007473AF">
        <w:t>functionalities</w:t>
      </w:r>
      <w:r w:rsidR="004702DC">
        <w:t xml:space="preserve"> required in a computer. </w:t>
      </w:r>
      <w:r w:rsidR="00FD6542">
        <w:t xml:space="preserve"> Linux is known for its security, stability an</w:t>
      </w:r>
    </w:p>
    <w:p w14:paraId="23FBF543" w14:textId="47F96554" w:rsidR="004702DC" w:rsidRDefault="00FD6542" w:rsidP="00427E13">
      <w:r>
        <w:t>d efficiency</w:t>
      </w:r>
      <w:r w:rsidR="009B0F7A">
        <w:t xml:space="preserve"> making it very desirable for embedded devices like ARM and supports virtualisation</w:t>
      </w:r>
      <w:r w:rsidR="0071786C">
        <w:t xml:space="preserve"> too</w:t>
      </w:r>
      <w:r w:rsidR="009B0F7A">
        <w:t>, making it a</w:t>
      </w:r>
      <w:r w:rsidR="00C31004">
        <w:t xml:space="preserve"> v</w:t>
      </w:r>
      <w:r w:rsidR="002F3A7D">
        <w:t>iable</w:t>
      </w:r>
      <w:r w:rsidR="009B0F7A">
        <w:t xml:space="preserve"> option for </w:t>
      </w:r>
      <w:r w:rsidR="00C31004">
        <w:t>a server solution</w:t>
      </w:r>
      <w:r w:rsidR="009B0F7A">
        <w:t>.</w:t>
      </w:r>
      <w:r w:rsidR="009B5908">
        <w:t xml:space="preserve">  Device driver support is another merit of Linux with tiny MCUs like the one in a Raspberry Pi as well as the standard x64 ones available on desktops and computers alike.</w:t>
      </w:r>
      <w:r w:rsidR="0071786C">
        <w:t xml:space="preserve"> </w:t>
      </w:r>
    </w:p>
    <w:p w14:paraId="5E2283E9" w14:textId="67928B60" w:rsidR="00BF348C" w:rsidRDefault="003F7A75" w:rsidP="00427E13">
      <w:r>
        <w:t>[</w:t>
      </w:r>
      <w:hyperlink r:id="rId23" w:history="1">
        <w:r w:rsidR="007473AF" w:rsidRPr="00DA10A8">
          <w:rPr>
            <w:rStyle w:val="Hyperlink"/>
          </w:rPr>
          <w:t>https://developer.ibm.com/articles/l-linux-kernel/</w:t>
        </w:r>
      </w:hyperlink>
      <w:r w:rsidR="009B0F7A">
        <w:t>]</w:t>
      </w:r>
    </w:p>
    <w:p w14:paraId="50209DFF" w14:textId="42B05C6F" w:rsidR="00487828" w:rsidRDefault="00487828" w:rsidP="00427E13">
      <w:r>
        <w:t>[</w:t>
      </w:r>
      <w:hyperlink r:id="rId24" w:history="1">
        <w:r>
          <w:rPr>
            <w:rStyle w:val="Hyperlink"/>
          </w:rPr>
          <w:t>http://slideplayer.com/slide/9660838/31/images/2/Linux+System+Architecture.jpg</w:t>
        </w:r>
      </w:hyperlink>
      <w:r>
        <w:t>]</w:t>
      </w:r>
    </w:p>
    <w:p w14:paraId="78BD003E" w14:textId="7B017E44" w:rsidR="001455AB" w:rsidRDefault="009B5908" w:rsidP="00427E13">
      <w:r>
        <w:lastRenderedPageBreak/>
        <w:t xml:space="preserve">It has garnered </w:t>
      </w:r>
      <w:r w:rsidR="008B2CB9">
        <w:t>many</w:t>
      </w:r>
      <w:r w:rsidR="00A73669">
        <w:t xml:space="preserve"> </w:t>
      </w:r>
      <w:r w:rsidR="007534F1">
        <w:t xml:space="preserve">IoT </w:t>
      </w:r>
      <w:r>
        <w:t xml:space="preserve">developers with its support for multiple </w:t>
      </w:r>
      <w:r w:rsidR="00B67C79">
        <w:t>databases</w:t>
      </w:r>
      <w:r>
        <w:t xml:space="preserve">, </w:t>
      </w:r>
      <w:r w:rsidR="00B67C79">
        <w:t xml:space="preserve">and languages like Python and InfluxDB which require great </w:t>
      </w:r>
      <w:r w:rsidR="00E017DB">
        <w:t>flexibility</w:t>
      </w:r>
      <w:r w:rsidR="00B67C79">
        <w:t xml:space="preserve"> to benefit fully from their capabilities. </w:t>
      </w:r>
      <w:r w:rsidR="00E017DB">
        <w:t>Its powerful Terminal is well known for its wide range of uses which include running user scripts and daemons</w:t>
      </w:r>
      <w:r w:rsidR="00515D4D">
        <w:t xml:space="preserve">, installing packages and navigating directories trumping Windows with its intuitive and comprehensive command selection.  Its file structure </w:t>
      </w:r>
      <w:r w:rsidR="002677E4">
        <w:t>cordons</w:t>
      </w:r>
      <w:r w:rsidR="00515D4D">
        <w:t xml:space="preserve"> </w:t>
      </w:r>
      <w:r w:rsidR="002677E4">
        <w:t>all user data into the /home directory while all others are related to OS and application resources like binaries and libraries</w:t>
      </w:r>
      <w:r w:rsidR="008C5D6E">
        <w:t xml:space="preserve">; this simplifies the development of applications </w:t>
      </w:r>
      <w:r w:rsidR="001A7D0C">
        <w:t>with</w:t>
      </w:r>
      <w:r w:rsidR="008C5D6E">
        <w:t xml:space="preserve"> all devices</w:t>
      </w:r>
      <w:r w:rsidR="00000E1E">
        <w:t xml:space="preserve"> and </w:t>
      </w:r>
      <w:r w:rsidR="00C076FF">
        <w:t>processes</w:t>
      </w:r>
      <w:r w:rsidR="008C5D6E">
        <w:t xml:space="preserve"> are available as </w:t>
      </w:r>
      <w:r w:rsidR="00000E1E">
        <w:t>files, further empowering the programmer</w:t>
      </w:r>
      <w:r w:rsidR="005E1E4D">
        <w:t>.</w:t>
      </w:r>
      <w:r w:rsidR="00185B2F">
        <w:t xml:space="preserve">  An example of Terminal use is shown below with the user first followed by the current directory, the command, the </w:t>
      </w:r>
      <w:r w:rsidR="009E3C07">
        <w:t>parameter</w:t>
      </w:r>
      <w:r w:rsidR="00185B2F">
        <w:t xml:space="preserve"> and its options.  </w:t>
      </w:r>
    </w:p>
    <w:p w14:paraId="4015E42E" w14:textId="739ED891" w:rsidR="00C076FF" w:rsidRDefault="00970165" w:rsidP="00C076FF">
      <w:pPr>
        <w:pStyle w:val="Heading4"/>
        <w:rPr>
          <w:rFonts w:eastAsia="Times New Roman"/>
          <w:lang w:val="en-GB" w:eastAsia="en-GB"/>
        </w:rPr>
      </w:pPr>
      <w:proofErr w:type="spellStart"/>
      <w:r w:rsidRPr="00970165">
        <w:rPr>
          <w:rFonts w:eastAsia="Times New Roman"/>
          <w:lang w:val="en-GB" w:eastAsia="en-GB"/>
        </w:rPr>
        <w:t>user@</w:t>
      </w:r>
      <w:proofErr w:type="gramStart"/>
      <w:r w:rsidRPr="00970165">
        <w:rPr>
          <w:rFonts w:eastAsia="Times New Roman"/>
          <w:lang w:val="en-GB" w:eastAsia="en-GB"/>
        </w:rPr>
        <w:t>laptop</w:t>
      </w:r>
      <w:proofErr w:type="spellEnd"/>
      <w:r w:rsidRPr="00970165">
        <w:rPr>
          <w:rFonts w:eastAsia="Times New Roman"/>
          <w:lang w:val="en-GB" w:eastAsia="en-GB"/>
        </w:rPr>
        <w:t>:</w:t>
      </w:r>
      <w:r w:rsidR="00F06F24">
        <w:rPr>
          <w:rFonts w:eastAsia="Times New Roman"/>
          <w:lang w:val="en-GB" w:eastAsia="en-GB"/>
        </w:rPr>
        <w:t>~</w:t>
      </w:r>
      <w:proofErr w:type="gramEnd"/>
      <w:r>
        <w:rPr>
          <w:rFonts w:eastAsia="Times New Roman"/>
          <w:lang w:val="en-GB" w:eastAsia="en-GB"/>
        </w:rPr>
        <w:t>/</w:t>
      </w:r>
      <w:proofErr w:type="spellStart"/>
      <w:r>
        <w:rPr>
          <w:rFonts w:eastAsia="Times New Roman"/>
          <w:lang w:val="en-GB" w:eastAsia="en-GB"/>
        </w:rPr>
        <w:t>dir</w:t>
      </w:r>
      <w:proofErr w:type="spellEnd"/>
      <w:r w:rsidR="00664DA2">
        <w:rPr>
          <w:rFonts w:eastAsia="Times New Roman"/>
          <w:lang w:val="en-GB" w:eastAsia="en-GB"/>
        </w:rPr>
        <w:t>$</w:t>
      </w:r>
      <w:r w:rsidRPr="00970165">
        <w:rPr>
          <w:rFonts w:eastAsia="Times New Roman"/>
          <w:lang w:val="en-GB" w:eastAsia="en-GB"/>
        </w:rPr>
        <w:t xml:space="preserve"> </w:t>
      </w:r>
      <w:r w:rsidRPr="00970165">
        <w:rPr>
          <w:rFonts w:eastAsia="Times New Roman"/>
          <w:color w:val="795E26"/>
          <w:lang w:val="en-GB" w:eastAsia="en-GB"/>
        </w:rPr>
        <w:t>command</w:t>
      </w:r>
      <w:r w:rsidRPr="00970165">
        <w:rPr>
          <w:rFonts w:eastAsia="Times New Roman"/>
          <w:lang w:val="en-GB" w:eastAsia="en-GB"/>
        </w:rPr>
        <w:t xml:space="preserve"> </w:t>
      </w:r>
      <w:proofErr w:type="spellStart"/>
      <w:r w:rsidRPr="00970165">
        <w:rPr>
          <w:rFonts w:eastAsia="Times New Roman"/>
          <w:lang w:val="en-GB" w:eastAsia="en-GB"/>
        </w:rPr>
        <w:t>file.type</w:t>
      </w:r>
      <w:proofErr w:type="spellEnd"/>
      <w:r w:rsidRPr="00970165">
        <w:rPr>
          <w:rFonts w:eastAsia="Times New Roman"/>
          <w:lang w:val="en-GB" w:eastAsia="en-GB"/>
        </w:rPr>
        <w:t xml:space="preserve"> </w:t>
      </w:r>
      <w:r w:rsidR="00C076FF">
        <w:rPr>
          <w:rFonts w:eastAsia="Times New Roman"/>
          <w:lang w:val="en-GB" w:eastAsia="en-GB"/>
        </w:rPr>
        <w:t>–</w:t>
      </w:r>
      <w:r w:rsidRPr="00970165">
        <w:rPr>
          <w:rFonts w:eastAsia="Times New Roman"/>
          <w:lang w:val="en-GB" w:eastAsia="en-GB"/>
        </w:rPr>
        <w:t>options</w:t>
      </w:r>
    </w:p>
    <w:p w14:paraId="2FE731FB" w14:textId="77777777" w:rsidR="00C076FF" w:rsidRPr="00C076FF" w:rsidRDefault="00C076FF" w:rsidP="00C076FF">
      <w:pPr>
        <w:pStyle w:val="Heading4"/>
        <w:rPr>
          <w:lang w:val="en-GB" w:eastAsia="en-GB"/>
        </w:rPr>
      </w:pPr>
    </w:p>
    <w:p w14:paraId="610EF688" w14:textId="18D7AC13" w:rsidR="00C076FF" w:rsidRPr="00C076FF" w:rsidRDefault="00C076FF" w:rsidP="00C076FF">
      <w:pPr>
        <w:rPr>
          <w:lang w:val="en-GB" w:eastAsia="en-GB"/>
        </w:rPr>
      </w:pPr>
      <w:r>
        <w:rPr>
          <w:lang w:val="en-GB" w:eastAsia="en-GB"/>
        </w:rPr>
        <w:t>All commands used in Linux have documentation available online as well as with the use of the man command (manual)</w:t>
      </w:r>
      <w:r w:rsidR="009E3C07">
        <w:rPr>
          <w:lang w:val="en-GB" w:eastAsia="en-GB"/>
        </w:rPr>
        <w:t xml:space="preserve">, which takes </w:t>
      </w:r>
      <w:r w:rsidR="002A723D">
        <w:rPr>
          <w:lang w:val="en-GB" w:eastAsia="en-GB"/>
        </w:rPr>
        <w:t>the command as parameter returning useful directions for use.</w:t>
      </w:r>
    </w:p>
    <w:p w14:paraId="05EFA4B9" w14:textId="77777777" w:rsidR="00970165" w:rsidRDefault="00970165" w:rsidP="00427E13"/>
    <w:p w14:paraId="6152739E" w14:textId="5FB94AF6" w:rsidR="00427E13" w:rsidRPr="006C4BF6" w:rsidRDefault="00427E13" w:rsidP="00427E13">
      <w:pPr>
        <w:pStyle w:val="Heading2"/>
        <w:rPr>
          <w:color w:val="FF0000"/>
        </w:rPr>
      </w:pPr>
      <w:r w:rsidRPr="006C4BF6">
        <w:rPr>
          <w:color w:val="FF0000"/>
        </w:rPr>
        <w:t>Gaussian Filter</w:t>
      </w:r>
    </w:p>
    <w:p w14:paraId="627D9EC0" w14:textId="08400E5C" w:rsidR="00A332E9" w:rsidRDefault="00A332E9" w:rsidP="00A332E9"/>
    <w:p w14:paraId="1C739466" w14:textId="119443CC" w:rsidR="00A332E9" w:rsidRPr="006C4BF6" w:rsidRDefault="00A332E9" w:rsidP="00A332E9">
      <w:pPr>
        <w:pStyle w:val="Heading2"/>
        <w:rPr>
          <w:color w:val="FF0000"/>
        </w:rPr>
      </w:pPr>
      <w:r w:rsidRPr="006C4BF6">
        <w:rPr>
          <w:color w:val="FF0000"/>
        </w:rPr>
        <w:t>Modbus</w:t>
      </w:r>
    </w:p>
    <w:p w14:paraId="4619097E" w14:textId="77777777" w:rsidR="005943B8" w:rsidRDefault="005943B8" w:rsidP="00646342"/>
    <w:p w14:paraId="5B787C39" w14:textId="67FA1AB9" w:rsidR="0094061B" w:rsidRDefault="0094061B" w:rsidP="0094061B">
      <w:pPr>
        <w:pStyle w:val="Heading2"/>
      </w:pPr>
      <w:r>
        <w:t>Hardware</w:t>
      </w:r>
    </w:p>
    <w:p w14:paraId="57DFD91A" w14:textId="11417DDF" w:rsidR="00646342" w:rsidRDefault="00646342" w:rsidP="0094061B">
      <w:pPr>
        <w:pStyle w:val="Heading3"/>
      </w:pPr>
      <w:r>
        <w:t>Raspberry Pi</w:t>
      </w:r>
    </w:p>
    <w:p w14:paraId="2113BB49" w14:textId="1905D234" w:rsidR="0032103F" w:rsidRDefault="00F071E7" w:rsidP="00E9090A">
      <w:pPr>
        <w:rPr>
          <w:lang w:val="en-GB" w:eastAsia="en-GB"/>
        </w:rPr>
      </w:pPr>
      <w:r w:rsidRPr="00F071E7">
        <w:rPr>
          <w:lang w:val="en-GB" w:eastAsia="en-GB"/>
        </w:rPr>
        <w:t xml:space="preserve">The Raspberry Pi 3 </w:t>
      </w:r>
      <w:r w:rsidR="00E9090A">
        <w:rPr>
          <w:lang w:val="en-GB" w:eastAsia="en-GB"/>
        </w:rPr>
        <w:t xml:space="preserve">(RP3) </w:t>
      </w:r>
      <w:r w:rsidRPr="00F071E7">
        <w:rPr>
          <w:lang w:val="en-GB" w:eastAsia="en-GB"/>
        </w:rPr>
        <w:t>is a minicomputer about the size of a credit card</w:t>
      </w:r>
      <w:r w:rsidR="00E9090A">
        <w:rPr>
          <w:lang w:val="en-GB" w:eastAsia="en-GB"/>
        </w:rPr>
        <w:t>, with the processing capabilities of a small computer but with the flexibility of a microcontroller.  The RP3 supports HDMI, USB, Wi-Fi</w:t>
      </w:r>
      <w:r w:rsidR="00C17653">
        <w:rPr>
          <w:lang w:val="en-GB" w:eastAsia="en-GB"/>
        </w:rPr>
        <w:t xml:space="preserve">, </w:t>
      </w:r>
      <w:r w:rsidR="00632409">
        <w:rPr>
          <w:lang w:val="en-GB" w:eastAsia="en-GB"/>
        </w:rPr>
        <w:t>Secure Shell (SSH)</w:t>
      </w:r>
      <w:r w:rsidR="003623A1">
        <w:rPr>
          <w:lang w:val="en-GB" w:eastAsia="en-GB"/>
        </w:rPr>
        <w:t xml:space="preserve">, </w:t>
      </w:r>
      <w:r w:rsidR="00E9090A">
        <w:rPr>
          <w:lang w:val="en-GB" w:eastAsia="en-GB"/>
        </w:rPr>
        <w:t xml:space="preserve">Ethernet and many more technologies as well as having 40 GPIO pins, giving it access to web services and databases and in turn giving them the low-level operations needed to </w:t>
      </w:r>
      <w:r w:rsidR="007A7493">
        <w:rPr>
          <w:lang w:val="en-GB" w:eastAsia="en-GB"/>
        </w:rPr>
        <w:t>for IoT applications.</w:t>
      </w:r>
      <w:r w:rsidR="00520EC4">
        <w:rPr>
          <w:lang w:val="en-GB" w:eastAsia="en-GB"/>
        </w:rPr>
        <w:t xml:space="preserve">  RP3 is commonly used by consumers as web servers, </w:t>
      </w:r>
      <w:r w:rsidR="005943B8">
        <w:rPr>
          <w:lang w:val="en-GB" w:eastAsia="en-GB"/>
        </w:rPr>
        <w:t>n</w:t>
      </w:r>
      <w:r w:rsidR="00520EC4">
        <w:rPr>
          <w:lang w:val="en-GB" w:eastAsia="en-GB"/>
        </w:rPr>
        <w:t xml:space="preserve">etwork </w:t>
      </w:r>
      <w:r w:rsidR="005943B8">
        <w:rPr>
          <w:lang w:val="en-GB" w:eastAsia="en-GB"/>
        </w:rPr>
        <w:t>a</w:t>
      </w:r>
      <w:r w:rsidR="00520EC4">
        <w:rPr>
          <w:lang w:val="en-GB" w:eastAsia="en-GB"/>
        </w:rPr>
        <w:t xml:space="preserve">ttached </w:t>
      </w:r>
      <w:r w:rsidR="005943B8">
        <w:rPr>
          <w:lang w:val="en-GB" w:eastAsia="en-GB"/>
        </w:rPr>
        <w:t>s</w:t>
      </w:r>
      <w:r w:rsidR="00520EC4">
        <w:rPr>
          <w:lang w:val="en-GB" w:eastAsia="en-GB"/>
        </w:rPr>
        <w:t xml:space="preserve">torage (NAS) and media centres, this flexibility is enabled by the Raspbian OS that can be installed, which can also host development tools like Python and </w:t>
      </w:r>
      <w:r w:rsidR="0032103F">
        <w:rPr>
          <w:lang w:val="en-GB" w:eastAsia="en-GB"/>
        </w:rPr>
        <w:t xml:space="preserve">Linux’s Terminal.  RP3 offers more capabilities than its </w:t>
      </w:r>
      <w:r w:rsidR="003623A1">
        <w:rPr>
          <w:lang w:val="en-GB" w:eastAsia="en-GB"/>
        </w:rPr>
        <w:t xml:space="preserve">predecessor, with the Cortex-A53’s quad-core chip </w:t>
      </w:r>
      <w:r w:rsidR="003623A1">
        <w:rPr>
          <w:lang w:val="en-GB" w:eastAsia="en-GB"/>
        </w:rPr>
        <w:lastRenderedPageBreak/>
        <w:t xml:space="preserve">improving multitasking and reducing power consumption to around </w:t>
      </w:r>
      <w:r w:rsidR="00132993">
        <w:rPr>
          <w:lang w:val="en-GB" w:eastAsia="en-GB"/>
        </w:rPr>
        <w:t>7</w:t>
      </w:r>
      <w:r w:rsidR="003623A1">
        <w:rPr>
          <w:lang w:val="en-GB" w:eastAsia="en-GB"/>
        </w:rPr>
        <w:t xml:space="preserve"> watts it makes it ideal for running </w:t>
      </w:r>
      <w:r w:rsidR="001C0545">
        <w:rPr>
          <w:lang w:val="en-GB" w:eastAsia="en-GB"/>
        </w:rPr>
        <w:t>a home system which could be taking hundreds of recordings a second.</w:t>
      </w:r>
      <w:r w:rsidR="003C4C73">
        <w:rPr>
          <w:lang w:val="en-GB" w:eastAsia="en-GB"/>
        </w:rPr>
        <w:t xml:space="preserve">  Its size makes it very suitable for a domestic installation where it can be installed anywhere where a micro-USB cable can </w:t>
      </w:r>
      <w:r w:rsidR="00917EF4">
        <w:rPr>
          <w:lang w:val="en-GB" w:eastAsia="en-GB"/>
        </w:rPr>
        <w:t>fit,</w:t>
      </w:r>
      <w:r w:rsidR="003C4C73">
        <w:rPr>
          <w:lang w:val="en-GB" w:eastAsia="en-GB"/>
        </w:rPr>
        <w:t xml:space="preserve"> and its </w:t>
      </w:r>
      <w:r w:rsidR="005637E3">
        <w:rPr>
          <w:lang w:val="en-GB" w:eastAsia="en-GB"/>
        </w:rPr>
        <w:t>low noise</w:t>
      </w:r>
      <w:r w:rsidR="003C4C73">
        <w:rPr>
          <w:lang w:val="en-GB" w:eastAsia="en-GB"/>
        </w:rPr>
        <w:t xml:space="preserve"> provides a non-disruptive option.</w:t>
      </w:r>
    </w:p>
    <w:p w14:paraId="5694E89E" w14:textId="3ABE2752" w:rsidR="00917EF4" w:rsidRPr="00F071E7" w:rsidRDefault="008B7CBF" w:rsidP="00E9090A">
      <w:pPr>
        <w:rPr>
          <w:lang w:val="en-GB" w:eastAsia="en-GB"/>
        </w:rPr>
      </w:pPr>
      <w:r>
        <w:rPr>
          <w:lang w:val="en-GB" w:eastAsia="en-GB"/>
        </w:rPr>
        <w:t xml:space="preserve">Raspbian supports almost all packages available on desktop Linux distributions; the powerful command line available broadens the systems networking capabilities supporting multiple interfaces, needed to connect Modbus </w:t>
      </w:r>
      <w:r w:rsidR="00F9663B">
        <w:rPr>
          <w:lang w:val="en-GB" w:eastAsia="en-GB"/>
        </w:rPr>
        <w:t xml:space="preserve">in addition to </w:t>
      </w:r>
      <w:r w:rsidR="00632409">
        <w:rPr>
          <w:lang w:val="en-GB" w:eastAsia="en-GB"/>
        </w:rPr>
        <w:t>SSH</w:t>
      </w:r>
      <w:r w:rsidR="00F9663B">
        <w:rPr>
          <w:lang w:val="en-GB" w:eastAsia="en-GB"/>
        </w:rPr>
        <w:t>,</w:t>
      </w:r>
      <w:r w:rsidR="00632409">
        <w:rPr>
          <w:lang w:val="en-GB" w:eastAsia="en-GB"/>
        </w:rPr>
        <w:t xml:space="preserve"> </w:t>
      </w:r>
      <w:r w:rsidR="00F9663B">
        <w:rPr>
          <w:lang w:val="en-GB" w:eastAsia="en-GB"/>
        </w:rPr>
        <w:t xml:space="preserve">which </w:t>
      </w:r>
      <w:r w:rsidR="00632409">
        <w:rPr>
          <w:lang w:val="en-GB" w:eastAsia="en-GB"/>
        </w:rPr>
        <w:t>allows remote access to a device, lessening the need for a bulky GUI</w:t>
      </w:r>
      <w:r w:rsidR="0078668D">
        <w:rPr>
          <w:lang w:val="en-GB" w:eastAsia="en-GB"/>
        </w:rPr>
        <w:t xml:space="preserve"> slowing the system.  Raspbian can be installed with mentioned GUI or without (Lite version) which only displays a CLI</w:t>
      </w:r>
      <w:r w:rsidR="004C279B">
        <w:rPr>
          <w:lang w:val="en-GB" w:eastAsia="en-GB"/>
        </w:rPr>
        <w:t xml:space="preserve"> making for leaner system</w:t>
      </w:r>
      <w:r w:rsidR="00532C68">
        <w:rPr>
          <w:lang w:val="en-GB" w:eastAsia="en-GB"/>
        </w:rPr>
        <w:t xml:space="preserve">.  </w:t>
      </w:r>
      <w:r w:rsidR="00205FDF">
        <w:rPr>
          <w:lang w:val="en-GB" w:eastAsia="en-GB"/>
        </w:rPr>
        <w:t>Accessing the Pi remotely is also favourable for speed of development, the code can be written and tested on a faster machine like a desktop version of Linux such as Ubuntu and then deployed, leaving only the potential compatibility issues between the two distributions.</w:t>
      </w:r>
      <w:r w:rsidR="00C23E67">
        <w:rPr>
          <w:lang w:val="en-GB" w:eastAsia="en-GB"/>
        </w:rPr>
        <w:t xml:space="preserve"> </w:t>
      </w:r>
    </w:p>
    <w:p w14:paraId="444A52AB" w14:textId="03A63446" w:rsidR="00646342" w:rsidRDefault="00BB0630" w:rsidP="0094061B">
      <w:pPr>
        <w:pStyle w:val="Heading3"/>
      </w:pPr>
      <w:r>
        <w:t>S</w:t>
      </w:r>
      <w:r w:rsidR="00646342">
        <w:t xml:space="preserve">mart </w:t>
      </w:r>
      <w:r w:rsidR="00CA57F5">
        <w:t>Plug</w:t>
      </w:r>
      <w:r w:rsidR="00646342">
        <w:t xml:space="preserve"> </w:t>
      </w:r>
    </w:p>
    <w:p w14:paraId="25A53957" w14:textId="7B4B7C8D" w:rsidR="00C23E67" w:rsidRDefault="00C23E67" w:rsidP="00C23E67">
      <w:r>
        <w:t xml:space="preserve">This is a Z-wave enabled device which is inserted into a 230V wall socket for an appliance to plug into it.  </w:t>
      </w:r>
      <w:r w:rsidR="007835B3">
        <w:t xml:space="preserve">It can monitor the power used and </w:t>
      </w:r>
      <w:r w:rsidR="00AF4A05">
        <w:t>control</w:t>
      </w:r>
      <w:r w:rsidR="007835B3">
        <w:t xml:space="preserve"> when current can flow.  It is a user-centric device that has a small footprint and minimal aesthetic features, making it a favourable option for domestic use, </w:t>
      </w:r>
      <w:r w:rsidR="006D49AC">
        <w:t xml:space="preserve">it is Z-wave plus enabled, having </w:t>
      </w:r>
      <w:r w:rsidR="00134253">
        <w:t xml:space="preserve">a </w:t>
      </w:r>
      <w:r w:rsidR="006D49AC">
        <w:t>further range with less power usage</w:t>
      </w:r>
      <w:r w:rsidR="007835B3">
        <w:t xml:space="preserve">. </w:t>
      </w:r>
      <w:r w:rsidR="00383C66">
        <w:t xml:space="preserve"> The plug can send cumulative kWh and instantaneous:</w:t>
      </w:r>
    </w:p>
    <w:p w14:paraId="798B64E9" w14:textId="4C17ACA4" w:rsidR="00383C66" w:rsidRDefault="00383C66" w:rsidP="00383C66">
      <w:pPr>
        <w:pStyle w:val="ListParagraph"/>
        <w:numPr>
          <w:ilvl w:val="0"/>
          <w:numId w:val="11"/>
        </w:numPr>
      </w:pPr>
      <w:r>
        <w:t>Current</w:t>
      </w:r>
    </w:p>
    <w:p w14:paraId="4346E9A4" w14:textId="7D782A83" w:rsidR="00383C66" w:rsidRDefault="00383C66" w:rsidP="00383C66">
      <w:pPr>
        <w:pStyle w:val="ListParagraph"/>
        <w:numPr>
          <w:ilvl w:val="0"/>
          <w:numId w:val="11"/>
        </w:numPr>
      </w:pPr>
      <w:r>
        <w:t>Watts</w:t>
      </w:r>
    </w:p>
    <w:p w14:paraId="0603EA17" w14:textId="40BC3990" w:rsidR="00383C66" w:rsidRDefault="00383C66" w:rsidP="00383C66">
      <w:pPr>
        <w:pStyle w:val="ListParagraph"/>
        <w:numPr>
          <w:ilvl w:val="0"/>
          <w:numId w:val="11"/>
        </w:numPr>
      </w:pPr>
      <w:r>
        <w:t>Voltage</w:t>
      </w:r>
    </w:p>
    <w:p w14:paraId="0FF92999" w14:textId="4E55E3E6" w:rsidR="00383C66" w:rsidRPr="00C23E67" w:rsidRDefault="00383C66" w:rsidP="00383C66">
      <w:r>
        <w:t>In addition to the above, the node ID, interval time, and appropriate units for each value are sent; these are all accessed through the OZW</w:t>
      </w:r>
      <w:r w:rsidR="00A712A0">
        <w:t xml:space="preserve"> with the read register function or from the OH2 dashboard, </w:t>
      </w:r>
      <w:r w:rsidR="00A712A0" w:rsidRPr="00653067">
        <w:rPr>
          <w:color w:val="FF0000"/>
        </w:rPr>
        <w:t>both can also turn this alter this device’s state</w:t>
      </w:r>
      <w:r w:rsidR="00A712A0">
        <w:t>.</w:t>
      </w:r>
      <w:r w:rsidR="00D109F5">
        <w:t xml:space="preserve">  This report requires some sort of failsafe in the event of a power failure, this device retains all configuration after powering off</w:t>
      </w:r>
      <w:r w:rsidR="0070742A">
        <w:t>; upon power up, it will still abide to the rules set out by the system.</w:t>
      </w:r>
    </w:p>
    <w:p w14:paraId="6844F54F" w14:textId="77777777" w:rsidR="00A51EDE" w:rsidRDefault="00D21FE9" w:rsidP="00300A07">
      <w:pPr>
        <w:rPr>
          <w:lang w:eastAsia="en-GB"/>
        </w:rPr>
      </w:pPr>
      <w:r w:rsidRPr="00AA1FB7">
        <w:rPr>
          <w:lang w:eastAsia="en-GB"/>
        </w:rPr>
        <w:t xml:space="preserve">The user manual for the smart plug </w:t>
      </w:r>
      <w:r w:rsidR="007835B3">
        <w:rPr>
          <w:lang w:eastAsia="en-GB"/>
        </w:rPr>
        <w:t>is inadequate for this project</w:t>
      </w:r>
      <w:r w:rsidR="002E2DF9">
        <w:rPr>
          <w:lang w:eastAsia="en-GB"/>
        </w:rPr>
        <w:t>,</w:t>
      </w:r>
      <w:r w:rsidR="007835B3">
        <w:rPr>
          <w:lang w:eastAsia="en-GB"/>
        </w:rPr>
        <w:t xml:space="preserve"> especially </w:t>
      </w:r>
      <w:r w:rsidRPr="00AA1FB7">
        <w:rPr>
          <w:lang w:eastAsia="en-GB"/>
        </w:rPr>
        <w:t xml:space="preserve">in how it communicates with the Z-wave controller and the resolution of the power meter. </w:t>
      </w:r>
      <w:r w:rsidR="00534719">
        <w:rPr>
          <w:lang w:eastAsia="en-GB"/>
        </w:rPr>
        <w:t xml:space="preserve">After </w:t>
      </w:r>
      <w:r w:rsidRPr="00AA1FB7">
        <w:rPr>
          <w:lang w:eastAsia="en-GB"/>
        </w:rPr>
        <w:lastRenderedPageBreak/>
        <w:t>email</w:t>
      </w:r>
      <w:r w:rsidR="00534719">
        <w:rPr>
          <w:lang w:eastAsia="en-GB"/>
        </w:rPr>
        <w:t>ing</w:t>
      </w:r>
      <w:r w:rsidRPr="00AA1FB7">
        <w:rPr>
          <w:lang w:eastAsia="en-GB"/>
        </w:rPr>
        <w:t xml:space="preserve"> </w:t>
      </w:r>
      <w:r w:rsidR="00534719">
        <w:rPr>
          <w:lang w:eastAsia="en-GB"/>
        </w:rPr>
        <w:t xml:space="preserve">the manufacturer, </w:t>
      </w:r>
      <w:r w:rsidRPr="00AA1FB7">
        <w:rPr>
          <w:lang w:eastAsia="en-GB"/>
        </w:rPr>
        <w:t>Aeotec, for the spec</w:t>
      </w:r>
      <w:r w:rsidR="00794A83">
        <w:rPr>
          <w:lang w:eastAsia="en-GB"/>
        </w:rPr>
        <w:t>ification</w:t>
      </w:r>
      <w:r w:rsidRPr="00AA1FB7">
        <w:rPr>
          <w:lang w:eastAsia="en-GB"/>
        </w:rPr>
        <w:t xml:space="preserve"> sheet and details regarding the power meter precision. </w:t>
      </w:r>
      <w:r w:rsidR="003D2D2A">
        <w:rPr>
          <w:lang w:eastAsia="en-GB"/>
        </w:rPr>
        <w:t xml:space="preserve">Below </w:t>
      </w:r>
      <w:r w:rsidR="00786495">
        <w:rPr>
          <w:lang w:eastAsia="en-GB"/>
        </w:rPr>
        <w:t>are</w:t>
      </w:r>
      <w:r w:rsidR="003D2D2A">
        <w:rPr>
          <w:lang w:eastAsia="en-GB"/>
        </w:rPr>
        <w:t xml:space="preserve"> the</w:t>
      </w:r>
      <w:r w:rsidR="00300A07" w:rsidRPr="00AA1FB7">
        <w:rPr>
          <w:lang w:eastAsia="en-GB"/>
        </w:rPr>
        <w:t xml:space="preserve"> power specification</w:t>
      </w:r>
      <w:r w:rsidR="003D2D2A">
        <w:rPr>
          <w:lang w:eastAsia="en-GB"/>
        </w:rPr>
        <w:t>s</w:t>
      </w:r>
      <w:r w:rsidRPr="00AA1FB7">
        <w:rPr>
          <w:lang w:eastAsia="en-GB"/>
        </w:rPr>
        <w:t>:</w:t>
      </w:r>
    </w:p>
    <w:p w14:paraId="0B09F015" w14:textId="057B2C0C" w:rsidR="00D21FE9" w:rsidRPr="00AA1FB7" w:rsidRDefault="00D21FE9" w:rsidP="00300A07">
      <w:pPr>
        <w:rPr>
          <w:lang w:eastAsia="en-GB"/>
        </w:rPr>
      </w:pPr>
      <w:r w:rsidRPr="00786495">
        <w:rPr>
          <w:bCs/>
          <w:bdr w:val="none" w:sz="0" w:space="0" w:color="auto" w:frame="1"/>
          <w:lang w:eastAsia="en-GB"/>
        </w:rPr>
        <w:t>Minimum sensor reading:</w:t>
      </w:r>
      <w:r w:rsidRPr="00AA1FB7">
        <w:rPr>
          <w:b/>
          <w:bCs/>
          <w:bdr w:val="none" w:sz="0" w:space="0" w:color="auto" w:frame="1"/>
          <w:lang w:eastAsia="en-GB"/>
        </w:rPr>
        <w:t> </w:t>
      </w:r>
      <w:r w:rsidR="00812BD7">
        <w:rPr>
          <w:b/>
          <w:bCs/>
          <w:bdr w:val="none" w:sz="0" w:space="0" w:color="auto" w:frame="1"/>
          <w:lang w:eastAsia="en-GB"/>
        </w:rPr>
        <w:tab/>
      </w:r>
      <w:r w:rsidRPr="00AA1FB7">
        <w:rPr>
          <w:lang w:eastAsia="en-GB"/>
        </w:rPr>
        <w:t>2W</w:t>
      </w:r>
    </w:p>
    <w:p w14:paraId="174C14DF" w14:textId="106CE741" w:rsidR="00D21FE9" w:rsidRPr="00786495" w:rsidRDefault="004F2B0E" w:rsidP="00300A07">
      <w:pPr>
        <w:rPr>
          <w:lang w:eastAsia="en-GB"/>
        </w:rPr>
      </w:pPr>
      <w:r>
        <w:rPr>
          <w:bCs/>
          <w:bdr w:val="none" w:sz="0" w:space="0" w:color="auto" w:frame="1"/>
          <w:lang w:eastAsia="en-GB"/>
        </w:rPr>
        <w:t xml:space="preserve">Power </w:t>
      </w:r>
      <w:r w:rsidR="00D21FE9" w:rsidRPr="00786495">
        <w:rPr>
          <w:bCs/>
          <w:bdr w:val="none" w:sz="0" w:space="0" w:color="auto" w:frame="1"/>
          <w:lang w:eastAsia="en-GB"/>
        </w:rPr>
        <w:t>reading percentage of error:</w:t>
      </w:r>
    </w:p>
    <w:p w14:paraId="5CC96E2D" w14:textId="0CF76665" w:rsidR="00D21FE9" w:rsidRPr="00AA1FB7" w:rsidRDefault="004F2B0E" w:rsidP="00300A07">
      <w:pPr>
        <w:pStyle w:val="ListParagraph"/>
        <w:numPr>
          <w:ilvl w:val="0"/>
          <w:numId w:val="9"/>
        </w:numPr>
        <w:rPr>
          <w:lang w:eastAsia="en-GB"/>
        </w:rPr>
      </w:pPr>
      <w:r>
        <w:rPr>
          <w:lang w:eastAsia="en-GB"/>
        </w:rPr>
        <w:t>P &lt;</w:t>
      </w:r>
      <w:r w:rsidR="00D21FE9" w:rsidRPr="00AA1FB7">
        <w:rPr>
          <w:lang w:eastAsia="en-GB"/>
        </w:rPr>
        <w:t xml:space="preserve"> 300W: </w:t>
      </w:r>
      <w:r w:rsidR="004B5324">
        <w:rPr>
          <w:lang w:eastAsia="en-GB"/>
        </w:rPr>
        <w:tab/>
      </w:r>
      <w:r w:rsidR="00812BD7">
        <w:rPr>
          <w:lang w:eastAsia="en-GB"/>
        </w:rPr>
        <w:tab/>
      </w:r>
      <w:r w:rsidR="00786495">
        <w:rPr>
          <w:rFonts w:cstheme="minorHAnsi"/>
          <w:lang w:eastAsia="en-GB"/>
        </w:rPr>
        <w:t>±</w:t>
      </w:r>
      <w:r w:rsidR="00D21FE9" w:rsidRPr="00AA1FB7">
        <w:rPr>
          <w:lang w:eastAsia="en-GB"/>
        </w:rPr>
        <w:t>3W</w:t>
      </w:r>
    </w:p>
    <w:p w14:paraId="369492E8" w14:textId="0A1FEAB1" w:rsidR="00D21FE9" w:rsidRPr="00AA1FB7" w:rsidRDefault="004F2B0E" w:rsidP="00300A07">
      <w:pPr>
        <w:pStyle w:val="ListParagraph"/>
        <w:numPr>
          <w:ilvl w:val="0"/>
          <w:numId w:val="9"/>
        </w:numPr>
        <w:rPr>
          <w:lang w:eastAsia="en-GB"/>
        </w:rPr>
      </w:pPr>
      <w:r>
        <w:rPr>
          <w:lang w:eastAsia="en-GB"/>
        </w:rPr>
        <w:t xml:space="preserve">P </w:t>
      </w:r>
      <w:r>
        <w:rPr>
          <w:rFonts w:cstheme="minorHAnsi"/>
          <w:lang w:eastAsia="en-GB"/>
        </w:rPr>
        <w:t xml:space="preserve">≥ </w:t>
      </w:r>
      <w:r w:rsidR="00D21FE9" w:rsidRPr="00AA1FB7">
        <w:rPr>
          <w:lang w:eastAsia="en-GB"/>
        </w:rPr>
        <w:t xml:space="preserve">300W: </w:t>
      </w:r>
      <w:r w:rsidR="004B5324">
        <w:rPr>
          <w:lang w:eastAsia="en-GB"/>
        </w:rPr>
        <w:tab/>
      </w:r>
      <w:r w:rsidR="00812BD7">
        <w:rPr>
          <w:lang w:eastAsia="en-GB"/>
        </w:rPr>
        <w:tab/>
      </w:r>
      <w:r w:rsidR="00786495">
        <w:rPr>
          <w:rFonts w:cstheme="minorHAnsi"/>
          <w:lang w:eastAsia="en-GB"/>
        </w:rPr>
        <w:t>±</w:t>
      </w:r>
      <w:r w:rsidR="00D21FE9" w:rsidRPr="00AA1FB7">
        <w:rPr>
          <w:lang w:eastAsia="en-GB"/>
        </w:rPr>
        <w:t>1%</w:t>
      </w:r>
    </w:p>
    <w:p w14:paraId="7CD4B0F5" w14:textId="3EE680F3" w:rsidR="00D21FE9" w:rsidRDefault="00D21FE9" w:rsidP="00300A07">
      <w:pPr>
        <w:rPr>
          <w:lang w:eastAsia="en-GB"/>
        </w:rPr>
      </w:pPr>
      <w:r w:rsidRPr="00AA1FB7">
        <w:rPr>
          <w:lang w:eastAsia="en-GB"/>
        </w:rPr>
        <w:t xml:space="preserve">The sheet sent also gave an example of how to interrogate a Z-wave device, all done through the command class of </w:t>
      </w:r>
      <w:r w:rsidR="00383C66">
        <w:t>OZW</w:t>
      </w:r>
      <w:r w:rsidR="008C0B10">
        <w:rPr>
          <w:lang w:eastAsia="en-GB"/>
        </w:rPr>
        <w:t xml:space="preserve"> as well as a detailed Excel spreadsheet.</w:t>
      </w:r>
    </w:p>
    <w:p w14:paraId="1F9564D5" w14:textId="491973F1" w:rsidR="00646342" w:rsidRPr="00646342" w:rsidRDefault="002C487E" w:rsidP="003F1B12">
      <w:pPr>
        <w:rPr>
          <w:lang w:eastAsia="en-GB"/>
        </w:rPr>
      </w:pPr>
      <w:r>
        <w:rPr>
          <w:lang w:eastAsia="en-GB"/>
        </w:rPr>
        <w:t>[Excel sheet from Aeotec]</w:t>
      </w:r>
    </w:p>
    <w:p w14:paraId="0F3D08F4" w14:textId="1E576549" w:rsidR="003A4527" w:rsidRPr="003A4527" w:rsidRDefault="00646342" w:rsidP="0094061B">
      <w:pPr>
        <w:pStyle w:val="Heading3"/>
      </w:pPr>
      <w:r>
        <w:t>Z-Stick</w:t>
      </w:r>
    </w:p>
    <w:p w14:paraId="735250D5" w14:textId="650730E2" w:rsidR="0057362B" w:rsidRPr="0052374B" w:rsidRDefault="00DF3510" w:rsidP="0052374B">
      <w:r>
        <w:t xml:space="preserve">This acts as the physical gateway between a Z-wave </w:t>
      </w:r>
      <w:r w:rsidR="00C968EB">
        <w:t>node</w:t>
      </w:r>
      <w:r>
        <w:t xml:space="preserve"> and software like OH2 and OZW, it is the central point in a </w:t>
      </w:r>
      <w:r w:rsidR="00C90AF1">
        <w:t xml:space="preserve">Z-wave </w:t>
      </w:r>
      <w:r>
        <w:t xml:space="preserve">network, </w:t>
      </w:r>
      <w:r w:rsidR="002C487E">
        <w:t>like</w:t>
      </w:r>
      <w:r>
        <w:t xml:space="preserve"> a Wi-Fi router connecting local devices to the </w:t>
      </w:r>
      <w:r w:rsidR="002C487E">
        <w:t xml:space="preserve">public </w:t>
      </w:r>
      <w:r>
        <w:t>internet</w:t>
      </w:r>
      <w:r w:rsidR="002C487E">
        <w:t xml:space="preserve">.  </w:t>
      </w:r>
      <w:r w:rsidR="00C968EB">
        <w:t>As mentioned earlier in the Z-wave subsection, it connects up to 232 nodes with the option to add an additional bridge; it is contained in a USB dongle, often called a UZB and is inserted into the HEMS, it can have nodes added with or without insertion, with its 100mAh battery</w:t>
      </w:r>
      <w:r w:rsidR="00A22475">
        <w:t xml:space="preserve">  and comes with an action button for pairing devices</w:t>
      </w:r>
      <w:r w:rsidR="00C968EB">
        <w:t xml:space="preserve">. </w:t>
      </w:r>
      <w:r w:rsidR="001E37AD">
        <w:t xml:space="preserve"> Like the Smart plug, it too has Z-wave plus extending device battery life and communicating </w:t>
      </w:r>
      <w:r w:rsidR="00D76D37">
        <w:t>up to 150 metres.</w:t>
      </w:r>
      <w:r w:rsidR="002659F9">
        <w:t xml:space="preserve">  It </w:t>
      </w:r>
      <w:r w:rsidR="00134253">
        <w:t>can be accessed through the serial ports on the host device with some additional configuration</w:t>
      </w:r>
      <w:r w:rsidR="00DD1C03">
        <w:t>.</w:t>
      </w:r>
    </w:p>
    <w:p w14:paraId="098CE9C2" w14:textId="47427379" w:rsidR="00E14001" w:rsidRDefault="00E14001" w:rsidP="00E14001">
      <w:pPr>
        <w:pStyle w:val="Heading1"/>
      </w:pPr>
      <w:r>
        <w:t>References</w:t>
      </w:r>
    </w:p>
    <w:p w14:paraId="379C8E86" w14:textId="38465FEA" w:rsidR="0091775B" w:rsidRDefault="00AD5CA4" w:rsidP="008723B3">
      <w:r>
        <w:t xml:space="preserve">[1] </w:t>
      </w:r>
      <w:hyperlink r:id="rId25" w:history="1">
        <w:r w:rsidRPr="00277916">
          <w:rPr>
            <w:rStyle w:val="Hyperlink"/>
          </w:rPr>
          <w:t>https://www.pythonforbeginners.com/learn-python/what-is-python/</w:t>
        </w:r>
      </w:hyperlink>
      <w:r w:rsidR="006B229B">
        <w:t xml:space="preserve"> </w:t>
      </w:r>
    </w:p>
    <w:p w14:paraId="1C02B786" w14:textId="77777777" w:rsidR="001E0788" w:rsidRDefault="001E0788" w:rsidP="001E0788">
      <w:r>
        <w:t xml:space="preserve">[13] M. </w:t>
      </w:r>
      <w:proofErr w:type="spellStart"/>
      <w:r>
        <w:t>Yassein</w:t>
      </w:r>
      <w:proofErr w:type="spellEnd"/>
      <w:r>
        <w:t xml:space="preserve">, W. </w:t>
      </w:r>
      <w:proofErr w:type="spellStart"/>
      <w:r>
        <w:t>Mardani</w:t>
      </w:r>
      <w:proofErr w:type="spellEnd"/>
      <w:r>
        <w:t xml:space="preserve"> and A. Khalil, "Smart homes automation using Z-wave protocol - IEEE Conference Publication", </w:t>
      </w:r>
      <w:r>
        <w:rPr>
          <w:i/>
          <w:iCs/>
        </w:rPr>
        <w:t>Ieeexplore.ieee.org</w:t>
      </w:r>
      <w:r>
        <w:t>, 2016. [Online]. Available: https://ieeexplore.ieee.org/stamp/stamp.jsp?tp=&amp;arnumber=7745306. [Accessed: 04- Feb- 2019].</w:t>
      </w:r>
    </w:p>
    <w:p w14:paraId="7EDA6933" w14:textId="77777777" w:rsidR="001E0788" w:rsidRPr="00E14001" w:rsidRDefault="001E0788" w:rsidP="008723B3"/>
    <w:sectPr w:rsidR="001E0788" w:rsidRPr="00E14001" w:rsidSect="00D03326">
      <w:headerReference w:type="default" r:id="rId26"/>
      <w:footerReference w:type="default" r:id="rId27"/>
      <w:pgSz w:w="11906" w:h="16838"/>
      <w:pgMar w:top="1418" w:right="1701" w:bottom="1418" w:left="170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990287" w14:textId="77777777" w:rsidR="002A4404" w:rsidRDefault="002A4404" w:rsidP="000B69BB">
      <w:pPr>
        <w:spacing w:after="0" w:line="240" w:lineRule="auto"/>
      </w:pPr>
      <w:r>
        <w:separator/>
      </w:r>
    </w:p>
  </w:endnote>
  <w:endnote w:type="continuationSeparator" w:id="0">
    <w:p w14:paraId="3F820659" w14:textId="77777777" w:rsidR="002A4404" w:rsidRDefault="002A4404" w:rsidP="000B69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0882985"/>
      <w:docPartObj>
        <w:docPartGallery w:val="Page Numbers (Bottom of Page)"/>
        <w:docPartUnique/>
      </w:docPartObj>
    </w:sdtPr>
    <w:sdtEndPr>
      <w:rPr>
        <w:noProof/>
      </w:rPr>
    </w:sdtEndPr>
    <w:sdtContent>
      <w:p w14:paraId="1F79E6C1" w14:textId="77963D8F" w:rsidR="0078668D" w:rsidRDefault="007866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0B8DCB8" w14:textId="77777777" w:rsidR="0078668D" w:rsidRDefault="00786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732491" w14:textId="77777777" w:rsidR="002A4404" w:rsidRDefault="002A4404" w:rsidP="000B69BB">
      <w:pPr>
        <w:spacing w:after="0" w:line="240" w:lineRule="auto"/>
      </w:pPr>
      <w:r>
        <w:separator/>
      </w:r>
    </w:p>
  </w:footnote>
  <w:footnote w:type="continuationSeparator" w:id="0">
    <w:p w14:paraId="7FE38CD1" w14:textId="77777777" w:rsidR="002A4404" w:rsidRDefault="002A4404" w:rsidP="000B69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E82C4" w14:textId="3118B2EC" w:rsidR="0078668D" w:rsidRPr="000B69BB" w:rsidRDefault="0078668D" w:rsidP="00D03326">
    <w:pPr>
      <w:pStyle w:val="Header"/>
      <w:rPr>
        <w:sz w:val="18"/>
      </w:rPr>
    </w:pPr>
    <w:r>
      <w:rPr>
        <w:sz w:val="18"/>
      </w:rPr>
      <w:t>HEMS</w:t>
    </w:r>
    <w:r w:rsidRPr="000B69BB">
      <w:rPr>
        <w:sz w:val="18"/>
      </w:rPr>
      <w:t xml:space="preserve">: </w:t>
    </w:r>
    <w:r>
      <w:rPr>
        <w:sz w:val="18"/>
      </w:rPr>
      <w:t>Final Report</w:t>
    </w:r>
  </w:p>
  <w:p w14:paraId="7B731A50" w14:textId="77777777" w:rsidR="0078668D" w:rsidRDefault="00786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86532"/>
    <w:multiLevelType w:val="hybridMultilevel"/>
    <w:tmpl w:val="1D28F98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81655C"/>
    <w:multiLevelType w:val="hybridMultilevel"/>
    <w:tmpl w:val="847AD3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E7D4D"/>
    <w:multiLevelType w:val="hybridMultilevel"/>
    <w:tmpl w:val="9A18F29C"/>
    <w:lvl w:ilvl="0" w:tplc="02CCB168">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928230E"/>
    <w:multiLevelType w:val="hybridMultilevel"/>
    <w:tmpl w:val="D4262F60"/>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CC54B9"/>
    <w:multiLevelType w:val="hybridMultilevel"/>
    <w:tmpl w:val="EB2203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934909"/>
    <w:multiLevelType w:val="hybridMultilevel"/>
    <w:tmpl w:val="2FF2C2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507021"/>
    <w:multiLevelType w:val="hybridMultilevel"/>
    <w:tmpl w:val="C3F03F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45FF5"/>
    <w:multiLevelType w:val="hybridMultilevel"/>
    <w:tmpl w:val="13667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92A7AE6"/>
    <w:multiLevelType w:val="hybridMultilevel"/>
    <w:tmpl w:val="241493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70FEB"/>
    <w:multiLevelType w:val="hybridMultilevel"/>
    <w:tmpl w:val="C9FEC2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370B14"/>
    <w:multiLevelType w:val="hybridMultilevel"/>
    <w:tmpl w:val="51B4F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5"/>
  </w:num>
  <w:num w:numId="5">
    <w:abstractNumId w:val="4"/>
  </w:num>
  <w:num w:numId="6">
    <w:abstractNumId w:val="7"/>
  </w:num>
  <w:num w:numId="7">
    <w:abstractNumId w:val="2"/>
  </w:num>
  <w:num w:numId="8">
    <w:abstractNumId w:val="3"/>
  </w:num>
  <w:num w:numId="9">
    <w:abstractNumId w:val="8"/>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1NDUxtzQ0MjMytLRU0lEKTi0uzszPAykwrgUAcTxhxiwAAAA="/>
  </w:docVars>
  <w:rsids>
    <w:rsidRoot w:val="00A97A9A"/>
    <w:rsid w:val="0000068A"/>
    <w:rsid w:val="00000E1E"/>
    <w:rsid w:val="0000101F"/>
    <w:rsid w:val="000017D9"/>
    <w:rsid w:val="00003D1D"/>
    <w:rsid w:val="00004476"/>
    <w:rsid w:val="00004641"/>
    <w:rsid w:val="0000496F"/>
    <w:rsid w:val="00011CDD"/>
    <w:rsid w:val="00014176"/>
    <w:rsid w:val="00015479"/>
    <w:rsid w:val="00015BC1"/>
    <w:rsid w:val="00017777"/>
    <w:rsid w:val="00017AFE"/>
    <w:rsid w:val="00020298"/>
    <w:rsid w:val="000217B5"/>
    <w:rsid w:val="00022601"/>
    <w:rsid w:val="00022F7E"/>
    <w:rsid w:val="00022F9E"/>
    <w:rsid w:val="0002325F"/>
    <w:rsid w:val="0002411D"/>
    <w:rsid w:val="00026773"/>
    <w:rsid w:val="0003117A"/>
    <w:rsid w:val="00031E53"/>
    <w:rsid w:val="0003246C"/>
    <w:rsid w:val="00035FE5"/>
    <w:rsid w:val="0003726B"/>
    <w:rsid w:val="000372F4"/>
    <w:rsid w:val="00040EE1"/>
    <w:rsid w:val="00042530"/>
    <w:rsid w:val="00042549"/>
    <w:rsid w:val="0004295A"/>
    <w:rsid w:val="00042A3B"/>
    <w:rsid w:val="0004359F"/>
    <w:rsid w:val="00045C3A"/>
    <w:rsid w:val="000475D2"/>
    <w:rsid w:val="00051EFF"/>
    <w:rsid w:val="000545FA"/>
    <w:rsid w:val="0005604F"/>
    <w:rsid w:val="000600EF"/>
    <w:rsid w:val="00062E5B"/>
    <w:rsid w:val="000664F4"/>
    <w:rsid w:val="00067048"/>
    <w:rsid w:val="00067537"/>
    <w:rsid w:val="000721EA"/>
    <w:rsid w:val="000724EF"/>
    <w:rsid w:val="00073B39"/>
    <w:rsid w:val="000752B3"/>
    <w:rsid w:val="00076784"/>
    <w:rsid w:val="00080437"/>
    <w:rsid w:val="0008306B"/>
    <w:rsid w:val="00085034"/>
    <w:rsid w:val="0008725B"/>
    <w:rsid w:val="00091752"/>
    <w:rsid w:val="00093B4A"/>
    <w:rsid w:val="000940EC"/>
    <w:rsid w:val="0009491E"/>
    <w:rsid w:val="000949BB"/>
    <w:rsid w:val="0009656A"/>
    <w:rsid w:val="000A179A"/>
    <w:rsid w:val="000A7008"/>
    <w:rsid w:val="000B0F7D"/>
    <w:rsid w:val="000B136A"/>
    <w:rsid w:val="000B1A29"/>
    <w:rsid w:val="000B2FF4"/>
    <w:rsid w:val="000B3341"/>
    <w:rsid w:val="000B5321"/>
    <w:rsid w:val="000B5E61"/>
    <w:rsid w:val="000B69BB"/>
    <w:rsid w:val="000C1B48"/>
    <w:rsid w:val="000C1BDF"/>
    <w:rsid w:val="000C2ADC"/>
    <w:rsid w:val="000C3B18"/>
    <w:rsid w:val="000C622C"/>
    <w:rsid w:val="000C6610"/>
    <w:rsid w:val="000C7BCD"/>
    <w:rsid w:val="000C7F6B"/>
    <w:rsid w:val="000D1680"/>
    <w:rsid w:val="000D2C2C"/>
    <w:rsid w:val="000D711E"/>
    <w:rsid w:val="000D79F7"/>
    <w:rsid w:val="000D7D97"/>
    <w:rsid w:val="000F38F0"/>
    <w:rsid w:val="000F4F70"/>
    <w:rsid w:val="000F57C9"/>
    <w:rsid w:val="000F74C6"/>
    <w:rsid w:val="000F7BEA"/>
    <w:rsid w:val="00100052"/>
    <w:rsid w:val="001001BD"/>
    <w:rsid w:val="00100E56"/>
    <w:rsid w:val="00100EE1"/>
    <w:rsid w:val="00101E4A"/>
    <w:rsid w:val="001050F0"/>
    <w:rsid w:val="001061BA"/>
    <w:rsid w:val="00106EE9"/>
    <w:rsid w:val="00110C86"/>
    <w:rsid w:val="001111AC"/>
    <w:rsid w:val="001154D2"/>
    <w:rsid w:val="00115793"/>
    <w:rsid w:val="0012119E"/>
    <w:rsid w:val="00122473"/>
    <w:rsid w:val="001235C7"/>
    <w:rsid w:val="00123BCF"/>
    <w:rsid w:val="00125673"/>
    <w:rsid w:val="0012674B"/>
    <w:rsid w:val="0012687F"/>
    <w:rsid w:val="00127821"/>
    <w:rsid w:val="001307CC"/>
    <w:rsid w:val="00131D5A"/>
    <w:rsid w:val="00132993"/>
    <w:rsid w:val="0013416F"/>
    <w:rsid w:val="00134253"/>
    <w:rsid w:val="00136D76"/>
    <w:rsid w:val="0013743C"/>
    <w:rsid w:val="00140540"/>
    <w:rsid w:val="00141608"/>
    <w:rsid w:val="00144821"/>
    <w:rsid w:val="001449B0"/>
    <w:rsid w:val="001455AB"/>
    <w:rsid w:val="0014669E"/>
    <w:rsid w:val="00146BD0"/>
    <w:rsid w:val="00146E77"/>
    <w:rsid w:val="001471AC"/>
    <w:rsid w:val="00147594"/>
    <w:rsid w:val="00147D53"/>
    <w:rsid w:val="00147E05"/>
    <w:rsid w:val="0015166B"/>
    <w:rsid w:val="0015167D"/>
    <w:rsid w:val="00157696"/>
    <w:rsid w:val="0015779A"/>
    <w:rsid w:val="00160260"/>
    <w:rsid w:val="00161524"/>
    <w:rsid w:val="001653AD"/>
    <w:rsid w:val="001658A6"/>
    <w:rsid w:val="00171B96"/>
    <w:rsid w:val="00174D9E"/>
    <w:rsid w:val="00176F91"/>
    <w:rsid w:val="00176FD7"/>
    <w:rsid w:val="0017709A"/>
    <w:rsid w:val="0017778F"/>
    <w:rsid w:val="00182908"/>
    <w:rsid w:val="001835C4"/>
    <w:rsid w:val="00184CCD"/>
    <w:rsid w:val="00185B2F"/>
    <w:rsid w:val="001869B1"/>
    <w:rsid w:val="001869CC"/>
    <w:rsid w:val="0019126B"/>
    <w:rsid w:val="00192BAD"/>
    <w:rsid w:val="001958EC"/>
    <w:rsid w:val="001A1FBD"/>
    <w:rsid w:val="001A5C1D"/>
    <w:rsid w:val="001A6024"/>
    <w:rsid w:val="001A60A9"/>
    <w:rsid w:val="001A7791"/>
    <w:rsid w:val="001A7D0C"/>
    <w:rsid w:val="001B12FB"/>
    <w:rsid w:val="001B20AA"/>
    <w:rsid w:val="001C0324"/>
    <w:rsid w:val="001C0545"/>
    <w:rsid w:val="001C11BA"/>
    <w:rsid w:val="001C3CFE"/>
    <w:rsid w:val="001C4FFC"/>
    <w:rsid w:val="001C5B71"/>
    <w:rsid w:val="001D081E"/>
    <w:rsid w:val="001D2E76"/>
    <w:rsid w:val="001D2EDA"/>
    <w:rsid w:val="001D50B5"/>
    <w:rsid w:val="001D6043"/>
    <w:rsid w:val="001E01B7"/>
    <w:rsid w:val="001E0788"/>
    <w:rsid w:val="001E092E"/>
    <w:rsid w:val="001E2027"/>
    <w:rsid w:val="001E33FD"/>
    <w:rsid w:val="001E37AD"/>
    <w:rsid w:val="001F0A09"/>
    <w:rsid w:val="001F5A85"/>
    <w:rsid w:val="001F5FA0"/>
    <w:rsid w:val="001F6136"/>
    <w:rsid w:val="001F7CCC"/>
    <w:rsid w:val="00200C27"/>
    <w:rsid w:val="00201093"/>
    <w:rsid w:val="00202AAB"/>
    <w:rsid w:val="002037D2"/>
    <w:rsid w:val="00205CCE"/>
    <w:rsid w:val="00205FDF"/>
    <w:rsid w:val="002069FC"/>
    <w:rsid w:val="00210E24"/>
    <w:rsid w:val="00211B5A"/>
    <w:rsid w:val="002208F3"/>
    <w:rsid w:val="0022323E"/>
    <w:rsid w:val="00223865"/>
    <w:rsid w:val="0022683E"/>
    <w:rsid w:val="002276AD"/>
    <w:rsid w:val="0023019C"/>
    <w:rsid w:val="0023434F"/>
    <w:rsid w:val="00235E28"/>
    <w:rsid w:val="00236EEA"/>
    <w:rsid w:val="002370D5"/>
    <w:rsid w:val="0024107A"/>
    <w:rsid w:val="00242C28"/>
    <w:rsid w:val="00243621"/>
    <w:rsid w:val="002443BF"/>
    <w:rsid w:val="002451BF"/>
    <w:rsid w:val="00246AFC"/>
    <w:rsid w:val="00250311"/>
    <w:rsid w:val="002521DF"/>
    <w:rsid w:val="00252A84"/>
    <w:rsid w:val="00252B9B"/>
    <w:rsid w:val="002535F7"/>
    <w:rsid w:val="00253E42"/>
    <w:rsid w:val="00257AEA"/>
    <w:rsid w:val="00257C26"/>
    <w:rsid w:val="00260133"/>
    <w:rsid w:val="00260C5C"/>
    <w:rsid w:val="00261066"/>
    <w:rsid w:val="00261ED7"/>
    <w:rsid w:val="00262FFB"/>
    <w:rsid w:val="002643C5"/>
    <w:rsid w:val="002659F9"/>
    <w:rsid w:val="002677E4"/>
    <w:rsid w:val="00270C6D"/>
    <w:rsid w:val="00274102"/>
    <w:rsid w:val="002753FA"/>
    <w:rsid w:val="00275FE9"/>
    <w:rsid w:val="00276BCA"/>
    <w:rsid w:val="00277E7F"/>
    <w:rsid w:val="00284256"/>
    <w:rsid w:val="002910E9"/>
    <w:rsid w:val="002946EA"/>
    <w:rsid w:val="002A0E85"/>
    <w:rsid w:val="002A124B"/>
    <w:rsid w:val="002A131E"/>
    <w:rsid w:val="002A2604"/>
    <w:rsid w:val="002A3707"/>
    <w:rsid w:val="002A4404"/>
    <w:rsid w:val="002A47A9"/>
    <w:rsid w:val="002A6F43"/>
    <w:rsid w:val="002A723D"/>
    <w:rsid w:val="002B1162"/>
    <w:rsid w:val="002B1325"/>
    <w:rsid w:val="002B18CA"/>
    <w:rsid w:val="002B2A4C"/>
    <w:rsid w:val="002B2D74"/>
    <w:rsid w:val="002B3DE0"/>
    <w:rsid w:val="002B4B6C"/>
    <w:rsid w:val="002B4C23"/>
    <w:rsid w:val="002B55A9"/>
    <w:rsid w:val="002B598C"/>
    <w:rsid w:val="002B6BA7"/>
    <w:rsid w:val="002C0DD4"/>
    <w:rsid w:val="002C1629"/>
    <w:rsid w:val="002C1FCB"/>
    <w:rsid w:val="002C2565"/>
    <w:rsid w:val="002C487E"/>
    <w:rsid w:val="002C4CCC"/>
    <w:rsid w:val="002C4DD2"/>
    <w:rsid w:val="002C4E08"/>
    <w:rsid w:val="002C532F"/>
    <w:rsid w:val="002C578E"/>
    <w:rsid w:val="002C6BC8"/>
    <w:rsid w:val="002D14D1"/>
    <w:rsid w:val="002D27BA"/>
    <w:rsid w:val="002D3B0C"/>
    <w:rsid w:val="002D7CDB"/>
    <w:rsid w:val="002E0068"/>
    <w:rsid w:val="002E05EC"/>
    <w:rsid w:val="002E0824"/>
    <w:rsid w:val="002E1922"/>
    <w:rsid w:val="002E1BBF"/>
    <w:rsid w:val="002E287B"/>
    <w:rsid w:val="002E2DF9"/>
    <w:rsid w:val="002E2F65"/>
    <w:rsid w:val="002E59AC"/>
    <w:rsid w:val="002E7350"/>
    <w:rsid w:val="002F3790"/>
    <w:rsid w:val="002F38E9"/>
    <w:rsid w:val="002F3A7D"/>
    <w:rsid w:val="002F3FBC"/>
    <w:rsid w:val="002F5444"/>
    <w:rsid w:val="002F5788"/>
    <w:rsid w:val="002F69C2"/>
    <w:rsid w:val="002F7CFB"/>
    <w:rsid w:val="00300755"/>
    <w:rsid w:val="00300A07"/>
    <w:rsid w:val="003027B8"/>
    <w:rsid w:val="003041CD"/>
    <w:rsid w:val="0030430B"/>
    <w:rsid w:val="003079CD"/>
    <w:rsid w:val="00307AFE"/>
    <w:rsid w:val="00310920"/>
    <w:rsid w:val="00310ECB"/>
    <w:rsid w:val="0031415A"/>
    <w:rsid w:val="0031494C"/>
    <w:rsid w:val="00316C11"/>
    <w:rsid w:val="00317CCF"/>
    <w:rsid w:val="0032103F"/>
    <w:rsid w:val="00331018"/>
    <w:rsid w:val="00331155"/>
    <w:rsid w:val="00331687"/>
    <w:rsid w:val="003322D9"/>
    <w:rsid w:val="003329F5"/>
    <w:rsid w:val="00332F4E"/>
    <w:rsid w:val="00333410"/>
    <w:rsid w:val="0033608A"/>
    <w:rsid w:val="00336292"/>
    <w:rsid w:val="0034119D"/>
    <w:rsid w:val="00345685"/>
    <w:rsid w:val="00346D4B"/>
    <w:rsid w:val="00347244"/>
    <w:rsid w:val="003527C7"/>
    <w:rsid w:val="00352BF5"/>
    <w:rsid w:val="003577E4"/>
    <w:rsid w:val="0036098E"/>
    <w:rsid w:val="0036119E"/>
    <w:rsid w:val="003623A1"/>
    <w:rsid w:val="00363946"/>
    <w:rsid w:val="00364500"/>
    <w:rsid w:val="00364E46"/>
    <w:rsid w:val="00366DA9"/>
    <w:rsid w:val="00366DCE"/>
    <w:rsid w:val="00367873"/>
    <w:rsid w:val="0037073F"/>
    <w:rsid w:val="00371B7F"/>
    <w:rsid w:val="00375143"/>
    <w:rsid w:val="0037546E"/>
    <w:rsid w:val="00377789"/>
    <w:rsid w:val="00377BA0"/>
    <w:rsid w:val="00381622"/>
    <w:rsid w:val="00381DE6"/>
    <w:rsid w:val="00382489"/>
    <w:rsid w:val="00383C66"/>
    <w:rsid w:val="0038750D"/>
    <w:rsid w:val="0039221E"/>
    <w:rsid w:val="0039245E"/>
    <w:rsid w:val="00393622"/>
    <w:rsid w:val="00394C09"/>
    <w:rsid w:val="003958D5"/>
    <w:rsid w:val="00397F3D"/>
    <w:rsid w:val="003A16AF"/>
    <w:rsid w:val="003A3918"/>
    <w:rsid w:val="003A3E09"/>
    <w:rsid w:val="003A4527"/>
    <w:rsid w:val="003A48AE"/>
    <w:rsid w:val="003A5CBB"/>
    <w:rsid w:val="003A6A6B"/>
    <w:rsid w:val="003A7C81"/>
    <w:rsid w:val="003A7F80"/>
    <w:rsid w:val="003B1C1E"/>
    <w:rsid w:val="003B53E7"/>
    <w:rsid w:val="003B74E8"/>
    <w:rsid w:val="003C0392"/>
    <w:rsid w:val="003C0A94"/>
    <w:rsid w:val="003C4C73"/>
    <w:rsid w:val="003D2D2A"/>
    <w:rsid w:val="003D749A"/>
    <w:rsid w:val="003D7E75"/>
    <w:rsid w:val="003E0497"/>
    <w:rsid w:val="003E3E16"/>
    <w:rsid w:val="003E4105"/>
    <w:rsid w:val="003E50B0"/>
    <w:rsid w:val="003E5566"/>
    <w:rsid w:val="003E6BCD"/>
    <w:rsid w:val="003E7506"/>
    <w:rsid w:val="003E7C8D"/>
    <w:rsid w:val="003F0044"/>
    <w:rsid w:val="003F12F7"/>
    <w:rsid w:val="003F1B12"/>
    <w:rsid w:val="003F249C"/>
    <w:rsid w:val="003F4572"/>
    <w:rsid w:val="003F4FF5"/>
    <w:rsid w:val="003F59B9"/>
    <w:rsid w:val="003F6586"/>
    <w:rsid w:val="003F6B81"/>
    <w:rsid w:val="003F7077"/>
    <w:rsid w:val="003F79B1"/>
    <w:rsid w:val="003F7A75"/>
    <w:rsid w:val="00401970"/>
    <w:rsid w:val="004031CE"/>
    <w:rsid w:val="004034B9"/>
    <w:rsid w:val="00403F0A"/>
    <w:rsid w:val="0041514D"/>
    <w:rsid w:val="00415B3D"/>
    <w:rsid w:val="004204C8"/>
    <w:rsid w:val="00421C3F"/>
    <w:rsid w:val="00423D21"/>
    <w:rsid w:val="00424C9B"/>
    <w:rsid w:val="00425541"/>
    <w:rsid w:val="00425A00"/>
    <w:rsid w:val="00425DDD"/>
    <w:rsid w:val="00427087"/>
    <w:rsid w:val="00427E13"/>
    <w:rsid w:val="00437965"/>
    <w:rsid w:val="00442459"/>
    <w:rsid w:val="00442D27"/>
    <w:rsid w:val="004462C0"/>
    <w:rsid w:val="004463BE"/>
    <w:rsid w:val="0044794A"/>
    <w:rsid w:val="004508A4"/>
    <w:rsid w:val="00450D3D"/>
    <w:rsid w:val="00451E3D"/>
    <w:rsid w:val="00454E0E"/>
    <w:rsid w:val="00455747"/>
    <w:rsid w:val="00455B08"/>
    <w:rsid w:val="00457637"/>
    <w:rsid w:val="0046012C"/>
    <w:rsid w:val="0046458D"/>
    <w:rsid w:val="004660F2"/>
    <w:rsid w:val="004662A3"/>
    <w:rsid w:val="004667B0"/>
    <w:rsid w:val="00466A48"/>
    <w:rsid w:val="004673A1"/>
    <w:rsid w:val="004674B4"/>
    <w:rsid w:val="004702DC"/>
    <w:rsid w:val="00470C82"/>
    <w:rsid w:val="00470D4B"/>
    <w:rsid w:val="004710B6"/>
    <w:rsid w:val="004739AB"/>
    <w:rsid w:val="00473E87"/>
    <w:rsid w:val="00474EEA"/>
    <w:rsid w:val="004763A4"/>
    <w:rsid w:val="00476DD8"/>
    <w:rsid w:val="00477A8A"/>
    <w:rsid w:val="00483162"/>
    <w:rsid w:val="00484900"/>
    <w:rsid w:val="00485A21"/>
    <w:rsid w:val="00485DBD"/>
    <w:rsid w:val="00486D16"/>
    <w:rsid w:val="00487828"/>
    <w:rsid w:val="00490218"/>
    <w:rsid w:val="0049131F"/>
    <w:rsid w:val="00491CD4"/>
    <w:rsid w:val="0049407D"/>
    <w:rsid w:val="004942EF"/>
    <w:rsid w:val="0049504C"/>
    <w:rsid w:val="0049699E"/>
    <w:rsid w:val="00496AEE"/>
    <w:rsid w:val="004973E9"/>
    <w:rsid w:val="004974A7"/>
    <w:rsid w:val="004A2791"/>
    <w:rsid w:val="004A2B04"/>
    <w:rsid w:val="004A36F3"/>
    <w:rsid w:val="004A56AC"/>
    <w:rsid w:val="004A7BF8"/>
    <w:rsid w:val="004A7EB3"/>
    <w:rsid w:val="004B16C4"/>
    <w:rsid w:val="004B1E27"/>
    <w:rsid w:val="004B20D0"/>
    <w:rsid w:val="004B39A5"/>
    <w:rsid w:val="004B5324"/>
    <w:rsid w:val="004B625B"/>
    <w:rsid w:val="004C00AA"/>
    <w:rsid w:val="004C077E"/>
    <w:rsid w:val="004C279B"/>
    <w:rsid w:val="004C27E9"/>
    <w:rsid w:val="004C4612"/>
    <w:rsid w:val="004C4AF2"/>
    <w:rsid w:val="004D64D7"/>
    <w:rsid w:val="004D7042"/>
    <w:rsid w:val="004D7591"/>
    <w:rsid w:val="004E2893"/>
    <w:rsid w:val="004E41D1"/>
    <w:rsid w:val="004F0151"/>
    <w:rsid w:val="004F04E8"/>
    <w:rsid w:val="004F10C6"/>
    <w:rsid w:val="004F11D2"/>
    <w:rsid w:val="004F2B0E"/>
    <w:rsid w:val="004F2E09"/>
    <w:rsid w:val="004F6280"/>
    <w:rsid w:val="004F7073"/>
    <w:rsid w:val="00500571"/>
    <w:rsid w:val="005007EC"/>
    <w:rsid w:val="00500D6E"/>
    <w:rsid w:val="00504E06"/>
    <w:rsid w:val="0050514F"/>
    <w:rsid w:val="00506EB5"/>
    <w:rsid w:val="0050726B"/>
    <w:rsid w:val="00507448"/>
    <w:rsid w:val="00507AD5"/>
    <w:rsid w:val="005113B3"/>
    <w:rsid w:val="005146CC"/>
    <w:rsid w:val="00514910"/>
    <w:rsid w:val="005155E4"/>
    <w:rsid w:val="00515D4D"/>
    <w:rsid w:val="00515FD5"/>
    <w:rsid w:val="00516401"/>
    <w:rsid w:val="00520EC4"/>
    <w:rsid w:val="005213BD"/>
    <w:rsid w:val="00522E7E"/>
    <w:rsid w:val="0052374B"/>
    <w:rsid w:val="005255FE"/>
    <w:rsid w:val="0052565B"/>
    <w:rsid w:val="00530D1B"/>
    <w:rsid w:val="00532C68"/>
    <w:rsid w:val="00534719"/>
    <w:rsid w:val="00534804"/>
    <w:rsid w:val="00534EC3"/>
    <w:rsid w:val="005359E0"/>
    <w:rsid w:val="00540525"/>
    <w:rsid w:val="00543B74"/>
    <w:rsid w:val="005449C4"/>
    <w:rsid w:val="0054537A"/>
    <w:rsid w:val="00546850"/>
    <w:rsid w:val="005468EC"/>
    <w:rsid w:val="00550DB0"/>
    <w:rsid w:val="0055150D"/>
    <w:rsid w:val="005540CF"/>
    <w:rsid w:val="0055511A"/>
    <w:rsid w:val="00556380"/>
    <w:rsid w:val="00556B4A"/>
    <w:rsid w:val="00557402"/>
    <w:rsid w:val="00560254"/>
    <w:rsid w:val="005637E3"/>
    <w:rsid w:val="00563B28"/>
    <w:rsid w:val="00564630"/>
    <w:rsid w:val="00564736"/>
    <w:rsid w:val="00567AA1"/>
    <w:rsid w:val="00571EC2"/>
    <w:rsid w:val="0057249D"/>
    <w:rsid w:val="00572703"/>
    <w:rsid w:val="00572AB2"/>
    <w:rsid w:val="0057362B"/>
    <w:rsid w:val="005740CA"/>
    <w:rsid w:val="00574618"/>
    <w:rsid w:val="00576A53"/>
    <w:rsid w:val="005828A2"/>
    <w:rsid w:val="00582D03"/>
    <w:rsid w:val="00583ED7"/>
    <w:rsid w:val="0058414C"/>
    <w:rsid w:val="00584DE8"/>
    <w:rsid w:val="00586162"/>
    <w:rsid w:val="0058628A"/>
    <w:rsid w:val="005866B3"/>
    <w:rsid w:val="00590B0B"/>
    <w:rsid w:val="005942B7"/>
    <w:rsid w:val="005943B8"/>
    <w:rsid w:val="005A1368"/>
    <w:rsid w:val="005A2B57"/>
    <w:rsid w:val="005A622C"/>
    <w:rsid w:val="005A6864"/>
    <w:rsid w:val="005A6DE8"/>
    <w:rsid w:val="005B0760"/>
    <w:rsid w:val="005B0DDB"/>
    <w:rsid w:val="005B15D7"/>
    <w:rsid w:val="005B17A5"/>
    <w:rsid w:val="005B23E6"/>
    <w:rsid w:val="005B25AC"/>
    <w:rsid w:val="005B2637"/>
    <w:rsid w:val="005B515F"/>
    <w:rsid w:val="005D2030"/>
    <w:rsid w:val="005D2BB6"/>
    <w:rsid w:val="005D2FE5"/>
    <w:rsid w:val="005D4866"/>
    <w:rsid w:val="005D4873"/>
    <w:rsid w:val="005D4FFF"/>
    <w:rsid w:val="005D5896"/>
    <w:rsid w:val="005D5F82"/>
    <w:rsid w:val="005D650F"/>
    <w:rsid w:val="005D6DF2"/>
    <w:rsid w:val="005E1E4D"/>
    <w:rsid w:val="005E31C8"/>
    <w:rsid w:val="005E3DD0"/>
    <w:rsid w:val="005F0B9E"/>
    <w:rsid w:val="005F12B6"/>
    <w:rsid w:val="005F303C"/>
    <w:rsid w:val="005F3F4A"/>
    <w:rsid w:val="005F52FF"/>
    <w:rsid w:val="005F5BF1"/>
    <w:rsid w:val="005F5D6C"/>
    <w:rsid w:val="005F6157"/>
    <w:rsid w:val="006023F6"/>
    <w:rsid w:val="006042A7"/>
    <w:rsid w:val="0060617B"/>
    <w:rsid w:val="006076F9"/>
    <w:rsid w:val="006100C5"/>
    <w:rsid w:val="00610F9D"/>
    <w:rsid w:val="00611E83"/>
    <w:rsid w:val="006129C5"/>
    <w:rsid w:val="006130E0"/>
    <w:rsid w:val="006137BD"/>
    <w:rsid w:val="00615E80"/>
    <w:rsid w:val="00621234"/>
    <w:rsid w:val="00621FF4"/>
    <w:rsid w:val="00622431"/>
    <w:rsid w:val="00623858"/>
    <w:rsid w:val="00631A95"/>
    <w:rsid w:val="00632409"/>
    <w:rsid w:val="006341CD"/>
    <w:rsid w:val="00635F19"/>
    <w:rsid w:val="00636484"/>
    <w:rsid w:val="00643897"/>
    <w:rsid w:val="00646342"/>
    <w:rsid w:val="00653067"/>
    <w:rsid w:val="006537B6"/>
    <w:rsid w:val="00657318"/>
    <w:rsid w:val="00661218"/>
    <w:rsid w:val="00662F86"/>
    <w:rsid w:val="00664DA2"/>
    <w:rsid w:val="0067039A"/>
    <w:rsid w:val="00670476"/>
    <w:rsid w:val="006709A3"/>
    <w:rsid w:val="0067464E"/>
    <w:rsid w:val="00674B5C"/>
    <w:rsid w:val="00675045"/>
    <w:rsid w:val="00675978"/>
    <w:rsid w:val="006759D8"/>
    <w:rsid w:val="00676406"/>
    <w:rsid w:val="00680102"/>
    <w:rsid w:val="00680F67"/>
    <w:rsid w:val="0068177E"/>
    <w:rsid w:val="00681E89"/>
    <w:rsid w:val="00682525"/>
    <w:rsid w:val="00686220"/>
    <w:rsid w:val="00686B64"/>
    <w:rsid w:val="00686C1F"/>
    <w:rsid w:val="006872AE"/>
    <w:rsid w:val="00690FCA"/>
    <w:rsid w:val="00694EFC"/>
    <w:rsid w:val="00696773"/>
    <w:rsid w:val="00697636"/>
    <w:rsid w:val="00697767"/>
    <w:rsid w:val="006A122E"/>
    <w:rsid w:val="006A2414"/>
    <w:rsid w:val="006A4A83"/>
    <w:rsid w:val="006A4C7F"/>
    <w:rsid w:val="006A4D23"/>
    <w:rsid w:val="006A6A36"/>
    <w:rsid w:val="006A7016"/>
    <w:rsid w:val="006A75E9"/>
    <w:rsid w:val="006B0666"/>
    <w:rsid w:val="006B0D84"/>
    <w:rsid w:val="006B229B"/>
    <w:rsid w:val="006B286E"/>
    <w:rsid w:val="006B30D7"/>
    <w:rsid w:val="006C042A"/>
    <w:rsid w:val="006C0C6C"/>
    <w:rsid w:val="006C1BC0"/>
    <w:rsid w:val="006C4BF6"/>
    <w:rsid w:val="006C54A3"/>
    <w:rsid w:val="006C556C"/>
    <w:rsid w:val="006C6063"/>
    <w:rsid w:val="006D1297"/>
    <w:rsid w:val="006D3422"/>
    <w:rsid w:val="006D49AC"/>
    <w:rsid w:val="006D6702"/>
    <w:rsid w:val="006D74A9"/>
    <w:rsid w:val="006E1BA4"/>
    <w:rsid w:val="006E1BCE"/>
    <w:rsid w:val="006E2405"/>
    <w:rsid w:val="006E2B14"/>
    <w:rsid w:val="006E6D2D"/>
    <w:rsid w:val="006F0B8D"/>
    <w:rsid w:val="006F3DF8"/>
    <w:rsid w:val="006F70D2"/>
    <w:rsid w:val="006F7AEA"/>
    <w:rsid w:val="006F7EE9"/>
    <w:rsid w:val="00700641"/>
    <w:rsid w:val="00700945"/>
    <w:rsid w:val="00700950"/>
    <w:rsid w:val="00703DB1"/>
    <w:rsid w:val="0070586B"/>
    <w:rsid w:val="00705EF9"/>
    <w:rsid w:val="0070742A"/>
    <w:rsid w:val="0071040E"/>
    <w:rsid w:val="0071302D"/>
    <w:rsid w:val="00713373"/>
    <w:rsid w:val="007140FE"/>
    <w:rsid w:val="007161AA"/>
    <w:rsid w:val="0071786C"/>
    <w:rsid w:val="0072109A"/>
    <w:rsid w:val="00722987"/>
    <w:rsid w:val="00723163"/>
    <w:rsid w:val="007235F2"/>
    <w:rsid w:val="00727444"/>
    <w:rsid w:val="00731654"/>
    <w:rsid w:val="00733C6B"/>
    <w:rsid w:val="00733E0B"/>
    <w:rsid w:val="00740943"/>
    <w:rsid w:val="00740FA4"/>
    <w:rsid w:val="007434A6"/>
    <w:rsid w:val="00745F5E"/>
    <w:rsid w:val="00746521"/>
    <w:rsid w:val="00746832"/>
    <w:rsid w:val="007473AF"/>
    <w:rsid w:val="00747D40"/>
    <w:rsid w:val="00750343"/>
    <w:rsid w:val="0075197B"/>
    <w:rsid w:val="007534F1"/>
    <w:rsid w:val="00753FD2"/>
    <w:rsid w:val="00754B3A"/>
    <w:rsid w:val="007553DB"/>
    <w:rsid w:val="00756FAD"/>
    <w:rsid w:val="00760941"/>
    <w:rsid w:val="007617DF"/>
    <w:rsid w:val="0076217E"/>
    <w:rsid w:val="007622C1"/>
    <w:rsid w:val="00763EA8"/>
    <w:rsid w:val="007658AA"/>
    <w:rsid w:val="007669E7"/>
    <w:rsid w:val="00770F66"/>
    <w:rsid w:val="00773A48"/>
    <w:rsid w:val="00774848"/>
    <w:rsid w:val="00774D6A"/>
    <w:rsid w:val="0077509F"/>
    <w:rsid w:val="00775E48"/>
    <w:rsid w:val="007762AA"/>
    <w:rsid w:val="00776C37"/>
    <w:rsid w:val="0077763A"/>
    <w:rsid w:val="0078002B"/>
    <w:rsid w:val="00781006"/>
    <w:rsid w:val="00781AE3"/>
    <w:rsid w:val="00782D7B"/>
    <w:rsid w:val="0078338D"/>
    <w:rsid w:val="007835B3"/>
    <w:rsid w:val="00783C42"/>
    <w:rsid w:val="007847CB"/>
    <w:rsid w:val="00786495"/>
    <w:rsid w:val="0078668D"/>
    <w:rsid w:val="00786BB0"/>
    <w:rsid w:val="007874EA"/>
    <w:rsid w:val="00787751"/>
    <w:rsid w:val="007908DC"/>
    <w:rsid w:val="0079151A"/>
    <w:rsid w:val="0079221D"/>
    <w:rsid w:val="00793413"/>
    <w:rsid w:val="00794A83"/>
    <w:rsid w:val="00796D58"/>
    <w:rsid w:val="007970C0"/>
    <w:rsid w:val="007A030C"/>
    <w:rsid w:val="007A15FD"/>
    <w:rsid w:val="007A1889"/>
    <w:rsid w:val="007A7493"/>
    <w:rsid w:val="007B1E28"/>
    <w:rsid w:val="007B379B"/>
    <w:rsid w:val="007B4A07"/>
    <w:rsid w:val="007B4F5C"/>
    <w:rsid w:val="007B5E3E"/>
    <w:rsid w:val="007B67FB"/>
    <w:rsid w:val="007C1C2A"/>
    <w:rsid w:val="007C291E"/>
    <w:rsid w:val="007C2FB2"/>
    <w:rsid w:val="007C3678"/>
    <w:rsid w:val="007C3BAE"/>
    <w:rsid w:val="007C579B"/>
    <w:rsid w:val="007D0F3C"/>
    <w:rsid w:val="007D2607"/>
    <w:rsid w:val="007D28C6"/>
    <w:rsid w:val="007D47ED"/>
    <w:rsid w:val="007D5D4C"/>
    <w:rsid w:val="007D626A"/>
    <w:rsid w:val="007D768A"/>
    <w:rsid w:val="007D7CFD"/>
    <w:rsid w:val="007D7D5B"/>
    <w:rsid w:val="007E0343"/>
    <w:rsid w:val="007E3295"/>
    <w:rsid w:val="007E3B9E"/>
    <w:rsid w:val="007E4895"/>
    <w:rsid w:val="007E4BF9"/>
    <w:rsid w:val="007E4FB0"/>
    <w:rsid w:val="007F04EB"/>
    <w:rsid w:val="007F215F"/>
    <w:rsid w:val="007F2502"/>
    <w:rsid w:val="007F27D1"/>
    <w:rsid w:val="007F2939"/>
    <w:rsid w:val="007F2BF3"/>
    <w:rsid w:val="007F4250"/>
    <w:rsid w:val="007F57F3"/>
    <w:rsid w:val="007F5EEF"/>
    <w:rsid w:val="00800AD2"/>
    <w:rsid w:val="00803CF6"/>
    <w:rsid w:val="00804966"/>
    <w:rsid w:val="0080568F"/>
    <w:rsid w:val="00806B45"/>
    <w:rsid w:val="00806C5B"/>
    <w:rsid w:val="00806EDF"/>
    <w:rsid w:val="00810664"/>
    <w:rsid w:val="008118F4"/>
    <w:rsid w:val="00812BD7"/>
    <w:rsid w:val="00813388"/>
    <w:rsid w:val="00814D3C"/>
    <w:rsid w:val="00815697"/>
    <w:rsid w:val="00817238"/>
    <w:rsid w:val="00820052"/>
    <w:rsid w:val="00820739"/>
    <w:rsid w:val="00825A58"/>
    <w:rsid w:val="00826533"/>
    <w:rsid w:val="00831C9F"/>
    <w:rsid w:val="00832AE6"/>
    <w:rsid w:val="00832B63"/>
    <w:rsid w:val="00833979"/>
    <w:rsid w:val="008339EE"/>
    <w:rsid w:val="00834E73"/>
    <w:rsid w:val="00837D07"/>
    <w:rsid w:val="008409B9"/>
    <w:rsid w:val="0084362C"/>
    <w:rsid w:val="00843D40"/>
    <w:rsid w:val="008504A0"/>
    <w:rsid w:val="008508E0"/>
    <w:rsid w:val="00850A67"/>
    <w:rsid w:val="008518F4"/>
    <w:rsid w:val="00856783"/>
    <w:rsid w:val="00861EBE"/>
    <w:rsid w:val="0086273F"/>
    <w:rsid w:val="00862B9F"/>
    <w:rsid w:val="00862CA5"/>
    <w:rsid w:val="008640DB"/>
    <w:rsid w:val="00867EBB"/>
    <w:rsid w:val="008702F3"/>
    <w:rsid w:val="008723B3"/>
    <w:rsid w:val="0087629A"/>
    <w:rsid w:val="008765F5"/>
    <w:rsid w:val="008771D1"/>
    <w:rsid w:val="00877423"/>
    <w:rsid w:val="0087757C"/>
    <w:rsid w:val="00877697"/>
    <w:rsid w:val="00877CBB"/>
    <w:rsid w:val="00881BB1"/>
    <w:rsid w:val="00881FCC"/>
    <w:rsid w:val="00882C45"/>
    <w:rsid w:val="00884C1F"/>
    <w:rsid w:val="008853D2"/>
    <w:rsid w:val="0088790A"/>
    <w:rsid w:val="00887CB6"/>
    <w:rsid w:val="00887FB1"/>
    <w:rsid w:val="0089275B"/>
    <w:rsid w:val="0089419F"/>
    <w:rsid w:val="008A0325"/>
    <w:rsid w:val="008A0663"/>
    <w:rsid w:val="008A1B22"/>
    <w:rsid w:val="008A58FE"/>
    <w:rsid w:val="008A5AE2"/>
    <w:rsid w:val="008A5F2D"/>
    <w:rsid w:val="008B29FB"/>
    <w:rsid w:val="008B2CB9"/>
    <w:rsid w:val="008B480A"/>
    <w:rsid w:val="008B7CBF"/>
    <w:rsid w:val="008C0117"/>
    <w:rsid w:val="008C0B10"/>
    <w:rsid w:val="008C1127"/>
    <w:rsid w:val="008C1685"/>
    <w:rsid w:val="008C1B01"/>
    <w:rsid w:val="008C2349"/>
    <w:rsid w:val="008C4C5B"/>
    <w:rsid w:val="008C5D6E"/>
    <w:rsid w:val="008C5D78"/>
    <w:rsid w:val="008C68D0"/>
    <w:rsid w:val="008D2146"/>
    <w:rsid w:val="008D5BD4"/>
    <w:rsid w:val="008D5BE0"/>
    <w:rsid w:val="008D5C6E"/>
    <w:rsid w:val="008E2739"/>
    <w:rsid w:val="008E35A9"/>
    <w:rsid w:val="008E4694"/>
    <w:rsid w:val="008E55B4"/>
    <w:rsid w:val="008E7B11"/>
    <w:rsid w:val="008F3D4D"/>
    <w:rsid w:val="008F5164"/>
    <w:rsid w:val="008F51E7"/>
    <w:rsid w:val="008F7097"/>
    <w:rsid w:val="008F787D"/>
    <w:rsid w:val="009013BA"/>
    <w:rsid w:val="00902720"/>
    <w:rsid w:val="00902B2F"/>
    <w:rsid w:val="0090344D"/>
    <w:rsid w:val="00904795"/>
    <w:rsid w:val="0090641A"/>
    <w:rsid w:val="0090720F"/>
    <w:rsid w:val="009076EB"/>
    <w:rsid w:val="0091019A"/>
    <w:rsid w:val="00910CF7"/>
    <w:rsid w:val="00910DAB"/>
    <w:rsid w:val="0091249B"/>
    <w:rsid w:val="0091259E"/>
    <w:rsid w:val="00912B28"/>
    <w:rsid w:val="00913E5B"/>
    <w:rsid w:val="00913ED6"/>
    <w:rsid w:val="009158B4"/>
    <w:rsid w:val="0091592A"/>
    <w:rsid w:val="0091775B"/>
    <w:rsid w:val="00917776"/>
    <w:rsid w:val="00917B0C"/>
    <w:rsid w:val="00917EF4"/>
    <w:rsid w:val="0092016A"/>
    <w:rsid w:val="00921043"/>
    <w:rsid w:val="00921AFA"/>
    <w:rsid w:val="00922A52"/>
    <w:rsid w:val="00922A94"/>
    <w:rsid w:val="00922B46"/>
    <w:rsid w:val="00923B74"/>
    <w:rsid w:val="009246A0"/>
    <w:rsid w:val="00924C24"/>
    <w:rsid w:val="00924EC9"/>
    <w:rsid w:val="00934B51"/>
    <w:rsid w:val="00934C71"/>
    <w:rsid w:val="009358AC"/>
    <w:rsid w:val="00935FD9"/>
    <w:rsid w:val="0093616A"/>
    <w:rsid w:val="00937B4F"/>
    <w:rsid w:val="009402E1"/>
    <w:rsid w:val="0094061B"/>
    <w:rsid w:val="00944427"/>
    <w:rsid w:val="009452A1"/>
    <w:rsid w:val="00947011"/>
    <w:rsid w:val="009506D1"/>
    <w:rsid w:val="00950EAB"/>
    <w:rsid w:val="009529BC"/>
    <w:rsid w:val="00953304"/>
    <w:rsid w:val="009538FB"/>
    <w:rsid w:val="00953965"/>
    <w:rsid w:val="00954475"/>
    <w:rsid w:val="00954511"/>
    <w:rsid w:val="00954D86"/>
    <w:rsid w:val="00955415"/>
    <w:rsid w:val="00956275"/>
    <w:rsid w:val="009612A6"/>
    <w:rsid w:val="009612A7"/>
    <w:rsid w:val="00962C04"/>
    <w:rsid w:val="00964373"/>
    <w:rsid w:val="00966439"/>
    <w:rsid w:val="00970165"/>
    <w:rsid w:val="00971C66"/>
    <w:rsid w:val="00971CBF"/>
    <w:rsid w:val="009720D8"/>
    <w:rsid w:val="009730B6"/>
    <w:rsid w:val="00973198"/>
    <w:rsid w:val="00973F82"/>
    <w:rsid w:val="00974005"/>
    <w:rsid w:val="009746A7"/>
    <w:rsid w:val="009763F4"/>
    <w:rsid w:val="00980FED"/>
    <w:rsid w:val="00982067"/>
    <w:rsid w:val="00982186"/>
    <w:rsid w:val="009835FA"/>
    <w:rsid w:val="00985310"/>
    <w:rsid w:val="00986213"/>
    <w:rsid w:val="009864F2"/>
    <w:rsid w:val="0098651B"/>
    <w:rsid w:val="0098730E"/>
    <w:rsid w:val="009922D4"/>
    <w:rsid w:val="00995E39"/>
    <w:rsid w:val="00997EFE"/>
    <w:rsid w:val="009B0DA8"/>
    <w:rsid w:val="009B0F7A"/>
    <w:rsid w:val="009B1F9B"/>
    <w:rsid w:val="009B31B8"/>
    <w:rsid w:val="009B3BCF"/>
    <w:rsid w:val="009B49EA"/>
    <w:rsid w:val="009B54F2"/>
    <w:rsid w:val="009B5855"/>
    <w:rsid w:val="009B5908"/>
    <w:rsid w:val="009B7387"/>
    <w:rsid w:val="009C2E4B"/>
    <w:rsid w:val="009C339E"/>
    <w:rsid w:val="009C3D4D"/>
    <w:rsid w:val="009C3EDF"/>
    <w:rsid w:val="009C4E4F"/>
    <w:rsid w:val="009C528C"/>
    <w:rsid w:val="009C62A1"/>
    <w:rsid w:val="009C7287"/>
    <w:rsid w:val="009D19C6"/>
    <w:rsid w:val="009D2035"/>
    <w:rsid w:val="009E1341"/>
    <w:rsid w:val="009E159A"/>
    <w:rsid w:val="009E300E"/>
    <w:rsid w:val="009E336A"/>
    <w:rsid w:val="009E3C07"/>
    <w:rsid w:val="009E40EA"/>
    <w:rsid w:val="009F1EDA"/>
    <w:rsid w:val="009F3B64"/>
    <w:rsid w:val="00A0232A"/>
    <w:rsid w:val="00A02A91"/>
    <w:rsid w:val="00A04B79"/>
    <w:rsid w:val="00A0607E"/>
    <w:rsid w:val="00A076A9"/>
    <w:rsid w:val="00A115BF"/>
    <w:rsid w:val="00A12463"/>
    <w:rsid w:val="00A1281D"/>
    <w:rsid w:val="00A13351"/>
    <w:rsid w:val="00A13E08"/>
    <w:rsid w:val="00A141B0"/>
    <w:rsid w:val="00A15B55"/>
    <w:rsid w:val="00A22475"/>
    <w:rsid w:val="00A26665"/>
    <w:rsid w:val="00A27664"/>
    <w:rsid w:val="00A303EE"/>
    <w:rsid w:val="00A30654"/>
    <w:rsid w:val="00A31E46"/>
    <w:rsid w:val="00A32AD6"/>
    <w:rsid w:val="00A332E9"/>
    <w:rsid w:val="00A348A4"/>
    <w:rsid w:val="00A35426"/>
    <w:rsid w:val="00A36ABA"/>
    <w:rsid w:val="00A4058B"/>
    <w:rsid w:val="00A40D7E"/>
    <w:rsid w:val="00A40DC7"/>
    <w:rsid w:val="00A414F2"/>
    <w:rsid w:val="00A424CE"/>
    <w:rsid w:val="00A515DD"/>
    <w:rsid w:val="00A51EDE"/>
    <w:rsid w:val="00A5423B"/>
    <w:rsid w:val="00A56F19"/>
    <w:rsid w:val="00A57679"/>
    <w:rsid w:val="00A6288A"/>
    <w:rsid w:val="00A712A0"/>
    <w:rsid w:val="00A717AF"/>
    <w:rsid w:val="00A71F3B"/>
    <w:rsid w:val="00A72E09"/>
    <w:rsid w:val="00A72F69"/>
    <w:rsid w:val="00A730E2"/>
    <w:rsid w:val="00A73669"/>
    <w:rsid w:val="00A7425C"/>
    <w:rsid w:val="00A76CA4"/>
    <w:rsid w:val="00A7775B"/>
    <w:rsid w:val="00A82A3C"/>
    <w:rsid w:val="00A82C5E"/>
    <w:rsid w:val="00A83DA9"/>
    <w:rsid w:val="00A861DD"/>
    <w:rsid w:val="00A876B2"/>
    <w:rsid w:val="00A87BD5"/>
    <w:rsid w:val="00A90851"/>
    <w:rsid w:val="00A91925"/>
    <w:rsid w:val="00A93B20"/>
    <w:rsid w:val="00A949AD"/>
    <w:rsid w:val="00A953EB"/>
    <w:rsid w:val="00A954EE"/>
    <w:rsid w:val="00A95C24"/>
    <w:rsid w:val="00A97A9A"/>
    <w:rsid w:val="00AA1E9F"/>
    <w:rsid w:val="00AA3E9E"/>
    <w:rsid w:val="00AA48DF"/>
    <w:rsid w:val="00AA4A93"/>
    <w:rsid w:val="00AB068D"/>
    <w:rsid w:val="00AB253F"/>
    <w:rsid w:val="00AB2B8C"/>
    <w:rsid w:val="00AB2C33"/>
    <w:rsid w:val="00AB37CF"/>
    <w:rsid w:val="00AB3990"/>
    <w:rsid w:val="00AB488C"/>
    <w:rsid w:val="00AB514F"/>
    <w:rsid w:val="00AB67E2"/>
    <w:rsid w:val="00AB7772"/>
    <w:rsid w:val="00AC3AA6"/>
    <w:rsid w:val="00AC484C"/>
    <w:rsid w:val="00AC5C02"/>
    <w:rsid w:val="00AD18FA"/>
    <w:rsid w:val="00AD3F52"/>
    <w:rsid w:val="00AD43AD"/>
    <w:rsid w:val="00AD5CA4"/>
    <w:rsid w:val="00AD69EE"/>
    <w:rsid w:val="00AD7A03"/>
    <w:rsid w:val="00AE4BD7"/>
    <w:rsid w:val="00AE5952"/>
    <w:rsid w:val="00AE79EC"/>
    <w:rsid w:val="00AF03F3"/>
    <w:rsid w:val="00AF0A00"/>
    <w:rsid w:val="00AF0F8A"/>
    <w:rsid w:val="00AF17BD"/>
    <w:rsid w:val="00AF1FFF"/>
    <w:rsid w:val="00AF34F9"/>
    <w:rsid w:val="00AF4684"/>
    <w:rsid w:val="00AF4A05"/>
    <w:rsid w:val="00AF7D5F"/>
    <w:rsid w:val="00B01B28"/>
    <w:rsid w:val="00B041B6"/>
    <w:rsid w:val="00B04A8E"/>
    <w:rsid w:val="00B04C2F"/>
    <w:rsid w:val="00B053D8"/>
    <w:rsid w:val="00B07F9C"/>
    <w:rsid w:val="00B1634A"/>
    <w:rsid w:val="00B16546"/>
    <w:rsid w:val="00B16D68"/>
    <w:rsid w:val="00B2091B"/>
    <w:rsid w:val="00B20F6A"/>
    <w:rsid w:val="00B22357"/>
    <w:rsid w:val="00B23361"/>
    <w:rsid w:val="00B26387"/>
    <w:rsid w:val="00B3541B"/>
    <w:rsid w:val="00B372A3"/>
    <w:rsid w:val="00B403D1"/>
    <w:rsid w:val="00B41F0C"/>
    <w:rsid w:val="00B420BA"/>
    <w:rsid w:val="00B433B6"/>
    <w:rsid w:val="00B439AF"/>
    <w:rsid w:val="00B455B8"/>
    <w:rsid w:val="00B4651B"/>
    <w:rsid w:val="00B46613"/>
    <w:rsid w:val="00B47474"/>
    <w:rsid w:val="00B5038D"/>
    <w:rsid w:val="00B51A00"/>
    <w:rsid w:val="00B5254C"/>
    <w:rsid w:val="00B53F4D"/>
    <w:rsid w:val="00B563B1"/>
    <w:rsid w:val="00B56ECE"/>
    <w:rsid w:val="00B60785"/>
    <w:rsid w:val="00B61885"/>
    <w:rsid w:val="00B63678"/>
    <w:rsid w:val="00B63ACC"/>
    <w:rsid w:val="00B65A93"/>
    <w:rsid w:val="00B67C79"/>
    <w:rsid w:val="00B71BEC"/>
    <w:rsid w:val="00B77936"/>
    <w:rsid w:val="00B77E71"/>
    <w:rsid w:val="00B81A14"/>
    <w:rsid w:val="00B85033"/>
    <w:rsid w:val="00B858B4"/>
    <w:rsid w:val="00B918C0"/>
    <w:rsid w:val="00B933F8"/>
    <w:rsid w:val="00B937E0"/>
    <w:rsid w:val="00B94795"/>
    <w:rsid w:val="00B954CE"/>
    <w:rsid w:val="00B9704E"/>
    <w:rsid w:val="00B97411"/>
    <w:rsid w:val="00B979E6"/>
    <w:rsid w:val="00B97D66"/>
    <w:rsid w:val="00BA092D"/>
    <w:rsid w:val="00BA1FD1"/>
    <w:rsid w:val="00BA5B09"/>
    <w:rsid w:val="00BA748F"/>
    <w:rsid w:val="00BB01FF"/>
    <w:rsid w:val="00BB0630"/>
    <w:rsid w:val="00BB081E"/>
    <w:rsid w:val="00BB3384"/>
    <w:rsid w:val="00BB44A8"/>
    <w:rsid w:val="00BB4EDA"/>
    <w:rsid w:val="00BB5253"/>
    <w:rsid w:val="00BB56E9"/>
    <w:rsid w:val="00BC01F0"/>
    <w:rsid w:val="00BC06F4"/>
    <w:rsid w:val="00BC3DB7"/>
    <w:rsid w:val="00BC7CEF"/>
    <w:rsid w:val="00BD02B8"/>
    <w:rsid w:val="00BD2F95"/>
    <w:rsid w:val="00BD38BB"/>
    <w:rsid w:val="00BD4E59"/>
    <w:rsid w:val="00BD690F"/>
    <w:rsid w:val="00BE2CE9"/>
    <w:rsid w:val="00BE3064"/>
    <w:rsid w:val="00BE3DFB"/>
    <w:rsid w:val="00BE72DF"/>
    <w:rsid w:val="00BF348C"/>
    <w:rsid w:val="00BF52E4"/>
    <w:rsid w:val="00BF7F38"/>
    <w:rsid w:val="00C02E49"/>
    <w:rsid w:val="00C02F46"/>
    <w:rsid w:val="00C031EA"/>
    <w:rsid w:val="00C034DA"/>
    <w:rsid w:val="00C04290"/>
    <w:rsid w:val="00C05747"/>
    <w:rsid w:val="00C076C8"/>
    <w:rsid w:val="00C076FF"/>
    <w:rsid w:val="00C1380A"/>
    <w:rsid w:val="00C17064"/>
    <w:rsid w:val="00C17653"/>
    <w:rsid w:val="00C21CC5"/>
    <w:rsid w:val="00C22089"/>
    <w:rsid w:val="00C221B8"/>
    <w:rsid w:val="00C22AA8"/>
    <w:rsid w:val="00C231E3"/>
    <w:rsid w:val="00C23E67"/>
    <w:rsid w:val="00C27C7F"/>
    <w:rsid w:val="00C31004"/>
    <w:rsid w:val="00C320AE"/>
    <w:rsid w:val="00C32633"/>
    <w:rsid w:val="00C3340A"/>
    <w:rsid w:val="00C34B19"/>
    <w:rsid w:val="00C3649D"/>
    <w:rsid w:val="00C37074"/>
    <w:rsid w:val="00C379E4"/>
    <w:rsid w:val="00C40248"/>
    <w:rsid w:val="00C4578F"/>
    <w:rsid w:val="00C47358"/>
    <w:rsid w:val="00C525DA"/>
    <w:rsid w:val="00C52843"/>
    <w:rsid w:val="00C54620"/>
    <w:rsid w:val="00C575CA"/>
    <w:rsid w:val="00C613C7"/>
    <w:rsid w:val="00C63625"/>
    <w:rsid w:val="00C64155"/>
    <w:rsid w:val="00C65849"/>
    <w:rsid w:val="00C660E7"/>
    <w:rsid w:val="00C66E3B"/>
    <w:rsid w:val="00C74893"/>
    <w:rsid w:val="00C74B06"/>
    <w:rsid w:val="00C74C70"/>
    <w:rsid w:val="00C74CFD"/>
    <w:rsid w:val="00C757A3"/>
    <w:rsid w:val="00C75F2A"/>
    <w:rsid w:val="00C76367"/>
    <w:rsid w:val="00C776A9"/>
    <w:rsid w:val="00C81D6B"/>
    <w:rsid w:val="00C826FA"/>
    <w:rsid w:val="00C83A52"/>
    <w:rsid w:val="00C8412D"/>
    <w:rsid w:val="00C85097"/>
    <w:rsid w:val="00C85D5D"/>
    <w:rsid w:val="00C90AF1"/>
    <w:rsid w:val="00C915CE"/>
    <w:rsid w:val="00C92609"/>
    <w:rsid w:val="00C92FE7"/>
    <w:rsid w:val="00C936EB"/>
    <w:rsid w:val="00C955F7"/>
    <w:rsid w:val="00C968EB"/>
    <w:rsid w:val="00C96E1C"/>
    <w:rsid w:val="00CA1514"/>
    <w:rsid w:val="00CA18D1"/>
    <w:rsid w:val="00CA1A42"/>
    <w:rsid w:val="00CA2BE4"/>
    <w:rsid w:val="00CA57F5"/>
    <w:rsid w:val="00CA6EB2"/>
    <w:rsid w:val="00CB4E30"/>
    <w:rsid w:val="00CC1681"/>
    <w:rsid w:val="00CC16FE"/>
    <w:rsid w:val="00CC2DAD"/>
    <w:rsid w:val="00CC42B5"/>
    <w:rsid w:val="00CC4F49"/>
    <w:rsid w:val="00CC6561"/>
    <w:rsid w:val="00CD2056"/>
    <w:rsid w:val="00CD2EA2"/>
    <w:rsid w:val="00CD48A4"/>
    <w:rsid w:val="00CD6222"/>
    <w:rsid w:val="00CD740E"/>
    <w:rsid w:val="00CD74CC"/>
    <w:rsid w:val="00CD7F6F"/>
    <w:rsid w:val="00CE085C"/>
    <w:rsid w:val="00CE169E"/>
    <w:rsid w:val="00CE23FC"/>
    <w:rsid w:val="00CE3818"/>
    <w:rsid w:val="00CE3B01"/>
    <w:rsid w:val="00CF2230"/>
    <w:rsid w:val="00CF4674"/>
    <w:rsid w:val="00CF7453"/>
    <w:rsid w:val="00CF7717"/>
    <w:rsid w:val="00D005D0"/>
    <w:rsid w:val="00D011ED"/>
    <w:rsid w:val="00D02203"/>
    <w:rsid w:val="00D022E8"/>
    <w:rsid w:val="00D03326"/>
    <w:rsid w:val="00D04306"/>
    <w:rsid w:val="00D046E7"/>
    <w:rsid w:val="00D104BF"/>
    <w:rsid w:val="00D109F5"/>
    <w:rsid w:val="00D114D2"/>
    <w:rsid w:val="00D12762"/>
    <w:rsid w:val="00D12F61"/>
    <w:rsid w:val="00D1428F"/>
    <w:rsid w:val="00D2156A"/>
    <w:rsid w:val="00D21FE9"/>
    <w:rsid w:val="00D224CF"/>
    <w:rsid w:val="00D23121"/>
    <w:rsid w:val="00D24310"/>
    <w:rsid w:val="00D24AC8"/>
    <w:rsid w:val="00D25767"/>
    <w:rsid w:val="00D25F4F"/>
    <w:rsid w:val="00D26F80"/>
    <w:rsid w:val="00D30100"/>
    <w:rsid w:val="00D30695"/>
    <w:rsid w:val="00D30FC9"/>
    <w:rsid w:val="00D31076"/>
    <w:rsid w:val="00D32058"/>
    <w:rsid w:val="00D32377"/>
    <w:rsid w:val="00D35352"/>
    <w:rsid w:val="00D36568"/>
    <w:rsid w:val="00D3723F"/>
    <w:rsid w:val="00D3780E"/>
    <w:rsid w:val="00D430E3"/>
    <w:rsid w:val="00D460F0"/>
    <w:rsid w:val="00D50524"/>
    <w:rsid w:val="00D5169B"/>
    <w:rsid w:val="00D54CE3"/>
    <w:rsid w:val="00D54E94"/>
    <w:rsid w:val="00D56C3C"/>
    <w:rsid w:val="00D57705"/>
    <w:rsid w:val="00D626AD"/>
    <w:rsid w:val="00D678BE"/>
    <w:rsid w:val="00D67F6A"/>
    <w:rsid w:val="00D7058C"/>
    <w:rsid w:val="00D7074C"/>
    <w:rsid w:val="00D70DF9"/>
    <w:rsid w:val="00D725C4"/>
    <w:rsid w:val="00D74D9F"/>
    <w:rsid w:val="00D76D37"/>
    <w:rsid w:val="00D82348"/>
    <w:rsid w:val="00D8492D"/>
    <w:rsid w:val="00D84E1F"/>
    <w:rsid w:val="00D84F9F"/>
    <w:rsid w:val="00D8531B"/>
    <w:rsid w:val="00D902BE"/>
    <w:rsid w:val="00DA5243"/>
    <w:rsid w:val="00DA5517"/>
    <w:rsid w:val="00DA57E3"/>
    <w:rsid w:val="00DA69EF"/>
    <w:rsid w:val="00DB4BF3"/>
    <w:rsid w:val="00DC1937"/>
    <w:rsid w:val="00DC1F5F"/>
    <w:rsid w:val="00DC49F3"/>
    <w:rsid w:val="00DC4B99"/>
    <w:rsid w:val="00DC6AFD"/>
    <w:rsid w:val="00DD0CCC"/>
    <w:rsid w:val="00DD1681"/>
    <w:rsid w:val="00DD1C03"/>
    <w:rsid w:val="00DD3048"/>
    <w:rsid w:val="00DD3F2D"/>
    <w:rsid w:val="00DD60B8"/>
    <w:rsid w:val="00DD6546"/>
    <w:rsid w:val="00DD6FD0"/>
    <w:rsid w:val="00DD7E22"/>
    <w:rsid w:val="00DE2469"/>
    <w:rsid w:val="00DE475D"/>
    <w:rsid w:val="00DE4F6F"/>
    <w:rsid w:val="00DE61F5"/>
    <w:rsid w:val="00DE6F89"/>
    <w:rsid w:val="00DE6FE1"/>
    <w:rsid w:val="00DF04F0"/>
    <w:rsid w:val="00DF06A9"/>
    <w:rsid w:val="00DF209A"/>
    <w:rsid w:val="00DF29B8"/>
    <w:rsid w:val="00DF3510"/>
    <w:rsid w:val="00DF3B39"/>
    <w:rsid w:val="00DF45FA"/>
    <w:rsid w:val="00DF4DC6"/>
    <w:rsid w:val="00DF6A51"/>
    <w:rsid w:val="00DF7D60"/>
    <w:rsid w:val="00E017DB"/>
    <w:rsid w:val="00E01FA5"/>
    <w:rsid w:val="00E06C74"/>
    <w:rsid w:val="00E1006E"/>
    <w:rsid w:val="00E112B0"/>
    <w:rsid w:val="00E129A9"/>
    <w:rsid w:val="00E14001"/>
    <w:rsid w:val="00E1502B"/>
    <w:rsid w:val="00E159D6"/>
    <w:rsid w:val="00E204F7"/>
    <w:rsid w:val="00E20698"/>
    <w:rsid w:val="00E2206B"/>
    <w:rsid w:val="00E22CCE"/>
    <w:rsid w:val="00E2449C"/>
    <w:rsid w:val="00E24E41"/>
    <w:rsid w:val="00E359C7"/>
    <w:rsid w:val="00E35A84"/>
    <w:rsid w:val="00E36321"/>
    <w:rsid w:val="00E41498"/>
    <w:rsid w:val="00E45B39"/>
    <w:rsid w:val="00E5004D"/>
    <w:rsid w:val="00E52E5E"/>
    <w:rsid w:val="00E606D7"/>
    <w:rsid w:val="00E60BC2"/>
    <w:rsid w:val="00E60E77"/>
    <w:rsid w:val="00E61A96"/>
    <w:rsid w:val="00E62BAA"/>
    <w:rsid w:val="00E67C9E"/>
    <w:rsid w:val="00E70D90"/>
    <w:rsid w:val="00E747A4"/>
    <w:rsid w:val="00E80290"/>
    <w:rsid w:val="00E80ECC"/>
    <w:rsid w:val="00E81411"/>
    <w:rsid w:val="00E815BA"/>
    <w:rsid w:val="00E8405A"/>
    <w:rsid w:val="00E8495A"/>
    <w:rsid w:val="00E86EDE"/>
    <w:rsid w:val="00E9090A"/>
    <w:rsid w:val="00E90F93"/>
    <w:rsid w:val="00E923C8"/>
    <w:rsid w:val="00E92DF6"/>
    <w:rsid w:val="00E93951"/>
    <w:rsid w:val="00E94835"/>
    <w:rsid w:val="00E948FD"/>
    <w:rsid w:val="00E95A6D"/>
    <w:rsid w:val="00E975CE"/>
    <w:rsid w:val="00EA08F1"/>
    <w:rsid w:val="00EA0DA6"/>
    <w:rsid w:val="00EA1088"/>
    <w:rsid w:val="00EA155D"/>
    <w:rsid w:val="00EA2D78"/>
    <w:rsid w:val="00EB0D23"/>
    <w:rsid w:val="00EB34C4"/>
    <w:rsid w:val="00EB71E7"/>
    <w:rsid w:val="00EC2CDE"/>
    <w:rsid w:val="00EC719B"/>
    <w:rsid w:val="00EC77A7"/>
    <w:rsid w:val="00EC7DE7"/>
    <w:rsid w:val="00EC7E2B"/>
    <w:rsid w:val="00ED14FA"/>
    <w:rsid w:val="00ED1989"/>
    <w:rsid w:val="00ED6176"/>
    <w:rsid w:val="00ED6B48"/>
    <w:rsid w:val="00ED6EFA"/>
    <w:rsid w:val="00ED707F"/>
    <w:rsid w:val="00EE0948"/>
    <w:rsid w:val="00EE18EF"/>
    <w:rsid w:val="00EE34DF"/>
    <w:rsid w:val="00EE7031"/>
    <w:rsid w:val="00EF01F0"/>
    <w:rsid w:val="00EF3C03"/>
    <w:rsid w:val="00EF3E8F"/>
    <w:rsid w:val="00EF4076"/>
    <w:rsid w:val="00EF5D1C"/>
    <w:rsid w:val="00EF7669"/>
    <w:rsid w:val="00F035EE"/>
    <w:rsid w:val="00F04D46"/>
    <w:rsid w:val="00F05D30"/>
    <w:rsid w:val="00F06F24"/>
    <w:rsid w:val="00F071E7"/>
    <w:rsid w:val="00F07F77"/>
    <w:rsid w:val="00F121D5"/>
    <w:rsid w:val="00F12A44"/>
    <w:rsid w:val="00F14C3B"/>
    <w:rsid w:val="00F1624F"/>
    <w:rsid w:val="00F16D83"/>
    <w:rsid w:val="00F206CC"/>
    <w:rsid w:val="00F22078"/>
    <w:rsid w:val="00F22EB3"/>
    <w:rsid w:val="00F24DC3"/>
    <w:rsid w:val="00F275C3"/>
    <w:rsid w:val="00F3085F"/>
    <w:rsid w:val="00F32E9F"/>
    <w:rsid w:val="00F350DE"/>
    <w:rsid w:val="00F35E28"/>
    <w:rsid w:val="00F36343"/>
    <w:rsid w:val="00F36D37"/>
    <w:rsid w:val="00F36DBB"/>
    <w:rsid w:val="00F36E28"/>
    <w:rsid w:val="00F372A2"/>
    <w:rsid w:val="00F37FF5"/>
    <w:rsid w:val="00F415C9"/>
    <w:rsid w:val="00F421FD"/>
    <w:rsid w:val="00F42770"/>
    <w:rsid w:val="00F45421"/>
    <w:rsid w:val="00F47074"/>
    <w:rsid w:val="00F53A34"/>
    <w:rsid w:val="00F54E99"/>
    <w:rsid w:val="00F5532D"/>
    <w:rsid w:val="00F55C39"/>
    <w:rsid w:val="00F572D1"/>
    <w:rsid w:val="00F63375"/>
    <w:rsid w:val="00F63D2B"/>
    <w:rsid w:val="00F64E0A"/>
    <w:rsid w:val="00F64FCE"/>
    <w:rsid w:val="00F67A72"/>
    <w:rsid w:val="00F67DEF"/>
    <w:rsid w:val="00F67F4B"/>
    <w:rsid w:val="00F70F82"/>
    <w:rsid w:val="00F77EAF"/>
    <w:rsid w:val="00F80616"/>
    <w:rsid w:val="00F82D63"/>
    <w:rsid w:val="00F8511F"/>
    <w:rsid w:val="00F860D5"/>
    <w:rsid w:val="00F86A1C"/>
    <w:rsid w:val="00F904FB"/>
    <w:rsid w:val="00F91E80"/>
    <w:rsid w:val="00F9395E"/>
    <w:rsid w:val="00F949D8"/>
    <w:rsid w:val="00F95B46"/>
    <w:rsid w:val="00F9663B"/>
    <w:rsid w:val="00F968EC"/>
    <w:rsid w:val="00F9750D"/>
    <w:rsid w:val="00FA05AB"/>
    <w:rsid w:val="00FA1D66"/>
    <w:rsid w:val="00FA2E09"/>
    <w:rsid w:val="00FA321C"/>
    <w:rsid w:val="00FA3BF1"/>
    <w:rsid w:val="00FA53D9"/>
    <w:rsid w:val="00FA587F"/>
    <w:rsid w:val="00FA5C0C"/>
    <w:rsid w:val="00FA7CF4"/>
    <w:rsid w:val="00FB044E"/>
    <w:rsid w:val="00FB0A7A"/>
    <w:rsid w:val="00FB51BB"/>
    <w:rsid w:val="00FB6964"/>
    <w:rsid w:val="00FC16E9"/>
    <w:rsid w:val="00FC19C9"/>
    <w:rsid w:val="00FC22B8"/>
    <w:rsid w:val="00FC2837"/>
    <w:rsid w:val="00FD10A4"/>
    <w:rsid w:val="00FD1596"/>
    <w:rsid w:val="00FD2C17"/>
    <w:rsid w:val="00FD381C"/>
    <w:rsid w:val="00FD5A2F"/>
    <w:rsid w:val="00FD6542"/>
    <w:rsid w:val="00FD7459"/>
    <w:rsid w:val="00FE0A59"/>
    <w:rsid w:val="00FE2AF2"/>
    <w:rsid w:val="00FE31E8"/>
    <w:rsid w:val="00FE4D99"/>
    <w:rsid w:val="00FE52F0"/>
    <w:rsid w:val="00FE622B"/>
    <w:rsid w:val="00FE6986"/>
    <w:rsid w:val="00FE6D72"/>
    <w:rsid w:val="00FE6E6B"/>
    <w:rsid w:val="00FE763E"/>
    <w:rsid w:val="00FF36ED"/>
    <w:rsid w:val="00FF44A5"/>
    <w:rsid w:val="00FF4AA5"/>
    <w:rsid w:val="00FF51F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74616A"/>
  <w15:chartTrackingRefBased/>
  <w15:docId w15:val="{A16C0411-FB0F-44E2-B354-6EB19CCE9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2A7"/>
    <w:pPr>
      <w:spacing w:line="360" w:lineRule="auto"/>
      <w:jc w:val="both"/>
    </w:pPr>
    <w:rPr>
      <w:sz w:val="24"/>
    </w:rPr>
  </w:style>
  <w:style w:type="paragraph" w:styleId="Heading1">
    <w:name w:val="heading 1"/>
    <w:basedOn w:val="Normal"/>
    <w:next w:val="Normal"/>
    <w:link w:val="Heading1Char"/>
    <w:uiPriority w:val="9"/>
    <w:qFormat/>
    <w:rsid w:val="00252B9B"/>
    <w:pPr>
      <w:keepNext/>
      <w:keepLines/>
      <w:spacing w:before="240" w:after="0"/>
      <w:jc w:val="center"/>
      <w:outlineLvl w:val="0"/>
    </w:pPr>
    <w:rPr>
      <w:rFonts w:asciiTheme="majorHAnsi" w:eastAsiaTheme="majorEastAsia" w:hAnsiTheme="majorHAnsi" w:cstheme="majorBidi"/>
      <w:b/>
      <w:color w:val="5B9BD5" w:themeColor="accent1"/>
      <w:sz w:val="28"/>
      <w:szCs w:val="32"/>
    </w:rPr>
  </w:style>
  <w:style w:type="paragraph" w:styleId="Heading2">
    <w:name w:val="heading 2"/>
    <w:basedOn w:val="Normal"/>
    <w:next w:val="Normal"/>
    <w:link w:val="Heading2Char"/>
    <w:uiPriority w:val="9"/>
    <w:unhideWhenUsed/>
    <w:qFormat/>
    <w:rsid w:val="00252B9B"/>
    <w:pPr>
      <w:keepNext/>
      <w:keepLines/>
      <w:spacing w:before="40" w:after="0"/>
      <w:jc w:val="left"/>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ED6176"/>
    <w:pPr>
      <w:keepNext/>
      <w:keepLines/>
      <w:spacing w:before="40" w:after="0"/>
      <w:outlineLvl w:val="2"/>
    </w:pPr>
    <w:rPr>
      <w:rFonts w:asciiTheme="majorHAnsi" w:eastAsiaTheme="majorEastAsia" w:hAnsiTheme="majorHAnsi" w:cstheme="majorBidi"/>
      <w:b/>
      <w:i/>
      <w:color w:val="5B9BD5" w:themeColor="accent1"/>
      <w:szCs w:val="24"/>
    </w:rPr>
  </w:style>
  <w:style w:type="paragraph" w:styleId="Heading4">
    <w:name w:val="heading 4"/>
    <w:aliases w:val="Code"/>
    <w:basedOn w:val="Normal"/>
    <w:next w:val="Normal"/>
    <w:link w:val="Heading4Char"/>
    <w:uiPriority w:val="9"/>
    <w:unhideWhenUsed/>
    <w:qFormat/>
    <w:rsid w:val="004739AB"/>
    <w:pPr>
      <w:keepNext/>
      <w:keepLines/>
      <w:spacing w:before="40" w:after="0" w:line="240" w:lineRule="auto"/>
      <w:outlineLvl w:val="3"/>
    </w:pPr>
    <w:rPr>
      <w:rFonts w:ascii="Consolas" w:eastAsiaTheme="majorEastAsia" w:hAnsi="Consolas" w:cstheme="majorBidi"/>
      <w:iCs/>
      <w:sz w:val="18"/>
    </w:rPr>
  </w:style>
  <w:style w:type="paragraph" w:styleId="Heading5">
    <w:name w:val="heading 5"/>
    <w:basedOn w:val="Normal"/>
    <w:next w:val="Normal"/>
    <w:link w:val="Heading5Char"/>
    <w:uiPriority w:val="9"/>
    <w:semiHidden/>
    <w:unhideWhenUsed/>
    <w:qFormat/>
    <w:rsid w:val="00ED6176"/>
    <w:pPr>
      <w:keepNext/>
      <w:keepLines/>
      <w:spacing w:before="40" w:after="0"/>
      <w:jc w:val="left"/>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2B9B"/>
    <w:rPr>
      <w:rFonts w:asciiTheme="majorHAnsi" w:eastAsiaTheme="majorEastAsia" w:hAnsiTheme="majorHAnsi" w:cstheme="majorBidi"/>
      <w:b/>
      <w:sz w:val="24"/>
      <w:szCs w:val="26"/>
    </w:rPr>
  </w:style>
  <w:style w:type="character" w:customStyle="1" w:styleId="Heading1Char">
    <w:name w:val="Heading 1 Char"/>
    <w:basedOn w:val="DefaultParagraphFont"/>
    <w:link w:val="Heading1"/>
    <w:uiPriority w:val="9"/>
    <w:rsid w:val="00252B9B"/>
    <w:rPr>
      <w:rFonts w:asciiTheme="majorHAnsi" w:eastAsiaTheme="majorEastAsia" w:hAnsiTheme="majorHAnsi" w:cstheme="majorBidi"/>
      <w:b/>
      <w:color w:val="5B9BD5" w:themeColor="accent1"/>
      <w:sz w:val="28"/>
      <w:szCs w:val="32"/>
    </w:rPr>
  </w:style>
  <w:style w:type="character" w:customStyle="1" w:styleId="Heading3Char">
    <w:name w:val="Heading 3 Char"/>
    <w:basedOn w:val="DefaultParagraphFont"/>
    <w:link w:val="Heading3"/>
    <w:uiPriority w:val="9"/>
    <w:rsid w:val="00ED6176"/>
    <w:rPr>
      <w:rFonts w:asciiTheme="majorHAnsi" w:eastAsiaTheme="majorEastAsia" w:hAnsiTheme="majorHAnsi" w:cstheme="majorBidi"/>
      <w:b/>
      <w:i/>
      <w:color w:val="5B9BD5" w:themeColor="accent1"/>
      <w:sz w:val="24"/>
      <w:szCs w:val="24"/>
    </w:rPr>
  </w:style>
  <w:style w:type="paragraph" w:styleId="Subtitle">
    <w:name w:val="Subtitle"/>
    <w:basedOn w:val="Normal"/>
    <w:next w:val="Normal"/>
    <w:link w:val="SubtitleChar"/>
    <w:uiPriority w:val="11"/>
    <w:qFormat/>
    <w:rsid w:val="007A18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A1889"/>
    <w:rPr>
      <w:rFonts w:eastAsiaTheme="minorEastAsia"/>
      <w:color w:val="5A5A5A" w:themeColor="text1" w:themeTint="A5"/>
      <w:spacing w:val="15"/>
    </w:rPr>
  </w:style>
  <w:style w:type="paragraph" w:styleId="Caption">
    <w:name w:val="caption"/>
    <w:basedOn w:val="Normal"/>
    <w:next w:val="Normal"/>
    <w:uiPriority w:val="35"/>
    <w:unhideWhenUsed/>
    <w:qFormat/>
    <w:rsid w:val="006D6702"/>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4295A"/>
    <w:rPr>
      <w:color w:val="808080"/>
    </w:rPr>
  </w:style>
  <w:style w:type="paragraph" w:styleId="NoSpacing">
    <w:name w:val="No Spacing"/>
    <w:uiPriority w:val="1"/>
    <w:qFormat/>
    <w:rsid w:val="00C231E3"/>
    <w:pPr>
      <w:spacing w:after="0" w:line="240" w:lineRule="auto"/>
    </w:pPr>
    <w:rPr>
      <w:sz w:val="24"/>
    </w:rPr>
  </w:style>
  <w:style w:type="paragraph" w:styleId="TOCHeading">
    <w:name w:val="TOC Heading"/>
    <w:basedOn w:val="Heading1"/>
    <w:next w:val="Normal"/>
    <w:uiPriority w:val="39"/>
    <w:unhideWhenUsed/>
    <w:qFormat/>
    <w:rsid w:val="00466A48"/>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466A48"/>
    <w:pPr>
      <w:spacing w:after="100"/>
    </w:pPr>
  </w:style>
  <w:style w:type="character" w:styleId="Hyperlink">
    <w:name w:val="Hyperlink"/>
    <w:basedOn w:val="DefaultParagraphFont"/>
    <w:uiPriority w:val="99"/>
    <w:unhideWhenUsed/>
    <w:rsid w:val="00466A48"/>
    <w:rPr>
      <w:color w:val="0563C1" w:themeColor="hyperlink"/>
      <w:u w:val="single"/>
    </w:rPr>
  </w:style>
  <w:style w:type="paragraph" w:styleId="TOC3">
    <w:name w:val="toc 3"/>
    <w:basedOn w:val="Normal"/>
    <w:next w:val="Normal"/>
    <w:autoRedefine/>
    <w:uiPriority w:val="39"/>
    <w:unhideWhenUsed/>
    <w:rsid w:val="00697636"/>
    <w:pPr>
      <w:spacing w:after="100"/>
      <w:ind w:left="480"/>
    </w:pPr>
  </w:style>
  <w:style w:type="paragraph" w:styleId="Header">
    <w:name w:val="header"/>
    <w:basedOn w:val="Normal"/>
    <w:link w:val="HeaderChar"/>
    <w:uiPriority w:val="99"/>
    <w:unhideWhenUsed/>
    <w:rsid w:val="000B69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9BB"/>
    <w:rPr>
      <w:sz w:val="24"/>
    </w:rPr>
  </w:style>
  <w:style w:type="paragraph" w:styleId="Footer">
    <w:name w:val="footer"/>
    <w:basedOn w:val="Normal"/>
    <w:link w:val="FooterChar"/>
    <w:uiPriority w:val="99"/>
    <w:unhideWhenUsed/>
    <w:rsid w:val="000B69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9BB"/>
    <w:rPr>
      <w:sz w:val="24"/>
    </w:rPr>
  </w:style>
  <w:style w:type="paragraph" w:styleId="ListParagraph">
    <w:name w:val="List Paragraph"/>
    <w:basedOn w:val="Normal"/>
    <w:uiPriority w:val="34"/>
    <w:qFormat/>
    <w:rsid w:val="003E4105"/>
    <w:pPr>
      <w:ind w:left="720"/>
      <w:contextualSpacing/>
    </w:pPr>
  </w:style>
  <w:style w:type="character" w:customStyle="1" w:styleId="UnresolvedMention1">
    <w:name w:val="Unresolved Mention1"/>
    <w:basedOn w:val="DefaultParagraphFont"/>
    <w:uiPriority w:val="99"/>
    <w:semiHidden/>
    <w:unhideWhenUsed/>
    <w:rsid w:val="006B30D7"/>
    <w:rPr>
      <w:color w:val="808080"/>
      <w:shd w:val="clear" w:color="auto" w:fill="E6E6E6"/>
    </w:rPr>
  </w:style>
  <w:style w:type="paragraph" w:styleId="TOC2">
    <w:name w:val="toc 2"/>
    <w:basedOn w:val="Normal"/>
    <w:next w:val="Normal"/>
    <w:autoRedefine/>
    <w:uiPriority w:val="39"/>
    <w:unhideWhenUsed/>
    <w:rsid w:val="00E80290"/>
    <w:pPr>
      <w:spacing w:after="100"/>
      <w:ind w:left="240"/>
    </w:pPr>
  </w:style>
  <w:style w:type="paragraph" w:styleId="TableofFigures">
    <w:name w:val="table of figures"/>
    <w:basedOn w:val="Normal"/>
    <w:next w:val="Normal"/>
    <w:uiPriority w:val="99"/>
    <w:unhideWhenUsed/>
    <w:rsid w:val="009E159A"/>
    <w:pPr>
      <w:spacing w:after="0"/>
    </w:pPr>
  </w:style>
  <w:style w:type="character" w:styleId="FollowedHyperlink">
    <w:name w:val="FollowedHyperlink"/>
    <w:basedOn w:val="DefaultParagraphFont"/>
    <w:uiPriority w:val="99"/>
    <w:semiHidden/>
    <w:unhideWhenUsed/>
    <w:rsid w:val="00922B46"/>
    <w:rPr>
      <w:color w:val="954F72" w:themeColor="followedHyperlink"/>
      <w:u w:val="single"/>
    </w:rPr>
  </w:style>
  <w:style w:type="paragraph" w:styleId="NormalWeb">
    <w:name w:val="Normal (Web)"/>
    <w:basedOn w:val="Normal"/>
    <w:uiPriority w:val="99"/>
    <w:semiHidden/>
    <w:unhideWhenUsed/>
    <w:rsid w:val="000752B3"/>
    <w:pPr>
      <w:spacing w:before="100" w:beforeAutospacing="1" w:after="100" w:afterAutospacing="1" w:line="240" w:lineRule="auto"/>
      <w:jc w:val="left"/>
    </w:pPr>
    <w:rPr>
      <w:rFonts w:ascii="Times New Roman" w:eastAsia="Times New Roman" w:hAnsi="Times New Roman" w:cs="Times New Roman"/>
      <w:szCs w:val="24"/>
      <w:lang w:val="en-GB" w:eastAsia="en-GB"/>
    </w:rPr>
  </w:style>
  <w:style w:type="character" w:styleId="UnresolvedMention">
    <w:name w:val="Unresolved Mention"/>
    <w:basedOn w:val="DefaultParagraphFont"/>
    <w:uiPriority w:val="99"/>
    <w:semiHidden/>
    <w:unhideWhenUsed/>
    <w:rsid w:val="001D2E76"/>
    <w:rPr>
      <w:color w:val="605E5C"/>
      <w:shd w:val="clear" w:color="auto" w:fill="E1DFDD"/>
    </w:rPr>
  </w:style>
  <w:style w:type="paragraph" w:styleId="BalloonText">
    <w:name w:val="Balloon Text"/>
    <w:basedOn w:val="Normal"/>
    <w:link w:val="BalloonTextChar"/>
    <w:uiPriority w:val="99"/>
    <w:semiHidden/>
    <w:unhideWhenUsed/>
    <w:rsid w:val="000B3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3341"/>
    <w:rPr>
      <w:rFonts w:ascii="Segoe UI" w:hAnsi="Segoe UI" w:cs="Segoe UI"/>
      <w:sz w:val="18"/>
      <w:szCs w:val="18"/>
    </w:rPr>
  </w:style>
  <w:style w:type="paragraph" w:customStyle="1" w:styleId="Default">
    <w:name w:val="Default"/>
    <w:rsid w:val="00D30FC9"/>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HTMLPreformatted">
    <w:name w:val="HTML Preformatted"/>
    <w:basedOn w:val="Normal"/>
    <w:link w:val="HTMLPreformattedChar"/>
    <w:uiPriority w:val="99"/>
    <w:semiHidden/>
    <w:unhideWhenUsed/>
    <w:rsid w:val="00971C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971CBF"/>
    <w:rPr>
      <w:rFonts w:ascii="Courier New" w:eastAsia="Times New Roman" w:hAnsi="Courier New" w:cs="Courier New"/>
      <w:sz w:val="20"/>
      <w:szCs w:val="20"/>
      <w:lang w:val="en-GB" w:eastAsia="en-GB"/>
    </w:rPr>
  </w:style>
  <w:style w:type="character" w:customStyle="1" w:styleId="Heading4Char">
    <w:name w:val="Heading 4 Char"/>
    <w:aliases w:val="Code Char"/>
    <w:basedOn w:val="DefaultParagraphFont"/>
    <w:link w:val="Heading4"/>
    <w:uiPriority w:val="9"/>
    <w:rsid w:val="004739AB"/>
    <w:rPr>
      <w:rFonts w:ascii="Consolas" w:eastAsiaTheme="majorEastAsia" w:hAnsi="Consolas" w:cstheme="majorBidi"/>
      <w:iCs/>
      <w:sz w:val="18"/>
    </w:rPr>
  </w:style>
  <w:style w:type="character" w:customStyle="1" w:styleId="Heading5Char">
    <w:name w:val="Heading 5 Char"/>
    <w:basedOn w:val="DefaultParagraphFont"/>
    <w:link w:val="Heading5"/>
    <w:uiPriority w:val="9"/>
    <w:semiHidden/>
    <w:rsid w:val="00ED6176"/>
    <w:rPr>
      <w:rFonts w:asciiTheme="majorHAnsi" w:eastAsiaTheme="majorEastAsia" w:hAnsiTheme="majorHAnsi" w:cstheme="maj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91341">
      <w:bodyDiv w:val="1"/>
      <w:marLeft w:val="0"/>
      <w:marRight w:val="0"/>
      <w:marTop w:val="0"/>
      <w:marBottom w:val="0"/>
      <w:divBdr>
        <w:top w:val="none" w:sz="0" w:space="0" w:color="auto"/>
        <w:left w:val="none" w:sz="0" w:space="0" w:color="auto"/>
        <w:bottom w:val="none" w:sz="0" w:space="0" w:color="auto"/>
        <w:right w:val="none" w:sz="0" w:space="0" w:color="auto"/>
      </w:divBdr>
    </w:div>
    <w:div w:id="238171413">
      <w:bodyDiv w:val="1"/>
      <w:marLeft w:val="0"/>
      <w:marRight w:val="0"/>
      <w:marTop w:val="0"/>
      <w:marBottom w:val="0"/>
      <w:divBdr>
        <w:top w:val="none" w:sz="0" w:space="0" w:color="auto"/>
        <w:left w:val="none" w:sz="0" w:space="0" w:color="auto"/>
        <w:bottom w:val="none" w:sz="0" w:space="0" w:color="auto"/>
        <w:right w:val="none" w:sz="0" w:space="0" w:color="auto"/>
      </w:divBdr>
    </w:div>
    <w:div w:id="304235972">
      <w:bodyDiv w:val="1"/>
      <w:marLeft w:val="0"/>
      <w:marRight w:val="0"/>
      <w:marTop w:val="0"/>
      <w:marBottom w:val="0"/>
      <w:divBdr>
        <w:top w:val="none" w:sz="0" w:space="0" w:color="auto"/>
        <w:left w:val="none" w:sz="0" w:space="0" w:color="auto"/>
        <w:bottom w:val="none" w:sz="0" w:space="0" w:color="auto"/>
        <w:right w:val="none" w:sz="0" w:space="0" w:color="auto"/>
      </w:divBdr>
      <w:divsChild>
        <w:div w:id="1296373618">
          <w:marLeft w:val="0"/>
          <w:marRight w:val="0"/>
          <w:marTop w:val="0"/>
          <w:marBottom w:val="0"/>
          <w:divBdr>
            <w:top w:val="none" w:sz="0" w:space="0" w:color="auto"/>
            <w:left w:val="none" w:sz="0" w:space="0" w:color="auto"/>
            <w:bottom w:val="none" w:sz="0" w:space="0" w:color="auto"/>
            <w:right w:val="none" w:sz="0" w:space="0" w:color="auto"/>
          </w:divBdr>
          <w:divsChild>
            <w:div w:id="42489861">
              <w:marLeft w:val="0"/>
              <w:marRight w:val="0"/>
              <w:marTop w:val="0"/>
              <w:marBottom w:val="0"/>
              <w:divBdr>
                <w:top w:val="none" w:sz="0" w:space="0" w:color="auto"/>
                <w:left w:val="none" w:sz="0" w:space="0" w:color="auto"/>
                <w:bottom w:val="none" w:sz="0" w:space="0" w:color="auto"/>
                <w:right w:val="none" w:sz="0" w:space="0" w:color="auto"/>
              </w:divBdr>
            </w:div>
            <w:div w:id="189025936">
              <w:marLeft w:val="0"/>
              <w:marRight w:val="0"/>
              <w:marTop w:val="0"/>
              <w:marBottom w:val="0"/>
              <w:divBdr>
                <w:top w:val="none" w:sz="0" w:space="0" w:color="auto"/>
                <w:left w:val="none" w:sz="0" w:space="0" w:color="auto"/>
                <w:bottom w:val="none" w:sz="0" w:space="0" w:color="auto"/>
                <w:right w:val="none" w:sz="0" w:space="0" w:color="auto"/>
              </w:divBdr>
            </w:div>
            <w:div w:id="265895387">
              <w:marLeft w:val="0"/>
              <w:marRight w:val="0"/>
              <w:marTop w:val="0"/>
              <w:marBottom w:val="0"/>
              <w:divBdr>
                <w:top w:val="none" w:sz="0" w:space="0" w:color="auto"/>
                <w:left w:val="none" w:sz="0" w:space="0" w:color="auto"/>
                <w:bottom w:val="none" w:sz="0" w:space="0" w:color="auto"/>
                <w:right w:val="none" w:sz="0" w:space="0" w:color="auto"/>
              </w:divBdr>
            </w:div>
            <w:div w:id="274094283">
              <w:marLeft w:val="0"/>
              <w:marRight w:val="0"/>
              <w:marTop w:val="0"/>
              <w:marBottom w:val="0"/>
              <w:divBdr>
                <w:top w:val="none" w:sz="0" w:space="0" w:color="auto"/>
                <w:left w:val="none" w:sz="0" w:space="0" w:color="auto"/>
                <w:bottom w:val="none" w:sz="0" w:space="0" w:color="auto"/>
                <w:right w:val="none" w:sz="0" w:space="0" w:color="auto"/>
              </w:divBdr>
            </w:div>
            <w:div w:id="413356389">
              <w:marLeft w:val="0"/>
              <w:marRight w:val="0"/>
              <w:marTop w:val="0"/>
              <w:marBottom w:val="0"/>
              <w:divBdr>
                <w:top w:val="none" w:sz="0" w:space="0" w:color="auto"/>
                <w:left w:val="none" w:sz="0" w:space="0" w:color="auto"/>
                <w:bottom w:val="none" w:sz="0" w:space="0" w:color="auto"/>
                <w:right w:val="none" w:sz="0" w:space="0" w:color="auto"/>
              </w:divBdr>
            </w:div>
            <w:div w:id="417211109">
              <w:marLeft w:val="0"/>
              <w:marRight w:val="0"/>
              <w:marTop w:val="0"/>
              <w:marBottom w:val="0"/>
              <w:divBdr>
                <w:top w:val="none" w:sz="0" w:space="0" w:color="auto"/>
                <w:left w:val="none" w:sz="0" w:space="0" w:color="auto"/>
                <w:bottom w:val="none" w:sz="0" w:space="0" w:color="auto"/>
                <w:right w:val="none" w:sz="0" w:space="0" w:color="auto"/>
              </w:divBdr>
            </w:div>
            <w:div w:id="777914174">
              <w:marLeft w:val="0"/>
              <w:marRight w:val="0"/>
              <w:marTop w:val="0"/>
              <w:marBottom w:val="0"/>
              <w:divBdr>
                <w:top w:val="none" w:sz="0" w:space="0" w:color="auto"/>
                <w:left w:val="none" w:sz="0" w:space="0" w:color="auto"/>
                <w:bottom w:val="none" w:sz="0" w:space="0" w:color="auto"/>
                <w:right w:val="none" w:sz="0" w:space="0" w:color="auto"/>
              </w:divBdr>
            </w:div>
            <w:div w:id="902451967">
              <w:marLeft w:val="0"/>
              <w:marRight w:val="0"/>
              <w:marTop w:val="0"/>
              <w:marBottom w:val="0"/>
              <w:divBdr>
                <w:top w:val="none" w:sz="0" w:space="0" w:color="auto"/>
                <w:left w:val="none" w:sz="0" w:space="0" w:color="auto"/>
                <w:bottom w:val="none" w:sz="0" w:space="0" w:color="auto"/>
                <w:right w:val="none" w:sz="0" w:space="0" w:color="auto"/>
              </w:divBdr>
            </w:div>
            <w:div w:id="1020199598">
              <w:marLeft w:val="0"/>
              <w:marRight w:val="0"/>
              <w:marTop w:val="0"/>
              <w:marBottom w:val="0"/>
              <w:divBdr>
                <w:top w:val="none" w:sz="0" w:space="0" w:color="auto"/>
                <w:left w:val="none" w:sz="0" w:space="0" w:color="auto"/>
                <w:bottom w:val="none" w:sz="0" w:space="0" w:color="auto"/>
                <w:right w:val="none" w:sz="0" w:space="0" w:color="auto"/>
              </w:divBdr>
            </w:div>
            <w:div w:id="1188830834">
              <w:marLeft w:val="0"/>
              <w:marRight w:val="0"/>
              <w:marTop w:val="0"/>
              <w:marBottom w:val="0"/>
              <w:divBdr>
                <w:top w:val="none" w:sz="0" w:space="0" w:color="auto"/>
                <w:left w:val="none" w:sz="0" w:space="0" w:color="auto"/>
                <w:bottom w:val="none" w:sz="0" w:space="0" w:color="auto"/>
                <w:right w:val="none" w:sz="0" w:space="0" w:color="auto"/>
              </w:divBdr>
            </w:div>
            <w:div w:id="1439063794">
              <w:marLeft w:val="0"/>
              <w:marRight w:val="0"/>
              <w:marTop w:val="0"/>
              <w:marBottom w:val="0"/>
              <w:divBdr>
                <w:top w:val="none" w:sz="0" w:space="0" w:color="auto"/>
                <w:left w:val="none" w:sz="0" w:space="0" w:color="auto"/>
                <w:bottom w:val="none" w:sz="0" w:space="0" w:color="auto"/>
                <w:right w:val="none" w:sz="0" w:space="0" w:color="auto"/>
              </w:divBdr>
            </w:div>
            <w:div w:id="1533180498">
              <w:marLeft w:val="0"/>
              <w:marRight w:val="0"/>
              <w:marTop w:val="0"/>
              <w:marBottom w:val="0"/>
              <w:divBdr>
                <w:top w:val="none" w:sz="0" w:space="0" w:color="auto"/>
                <w:left w:val="none" w:sz="0" w:space="0" w:color="auto"/>
                <w:bottom w:val="none" w:sz="0" w:space="0" w:color="auto"/>
                <w:right w:val="none" w:sz="0" w:space="0" w:color="auto"/>
              </w:divBdr>
            </w:div>
            <w:div w:id="1593050652">
              <w:marLeft w:val="0"/>
              <w:marRight w:val="0"/>
              <w:marTop w:val="0"/>
              <w:marBottom w:val="0"/>
              <w:divBdr>
                <w:top w:val="none" w:sz="0" w:space="0" w:color="auto"/>
                <w:left w:val="none" w:sz="0" w:space="0" w:color="auto"/>
                <w:bottom w:val="none" w:sz="0" w:space="0" w:color="auto"/>
                <w:right w:val="none" w:sz="0" w:space="0" w:color="auto"/>
              </w:divBdr>
            </w:div>
            <w:div w:id="1641185014">
              <w:marLeft w:val="0"/>
              <w:marRight w:val="0"/>
              <w:marTop w:val="0"/>
              <w:marBottom w:val="0"/>
              <w:divBdr>
                <w:top w:val="none" w:sz="0" w:space="0" w:color="auto"/>
                <w:left w:val="none" w:sz="0" w:space="0" w:color="auto"/>
                <w:bottom w:val="none" w:sz="0" w:space="0" w:color="auto"/>
                <w:right w:val="none" w:sz="0" w:space="0" w:color="auto"/>
              </w:divBdr>
            </w:div>
            <w:div w:id="1700357797">
              <w:marLeft w:val="0"/>
              <w:marRight w:val="0"/>
              <w:marTop w:val="0"/>
              <w:marBottom w:val="0"/>
              <w:divBdr>
                <w:top w:val="none" w:sz="0" w:space="0" w:color="auto"/>
                <w:left w:val="none" w:sz="0" w:space="0" w:color="auto"/>
                <w:bottom w:val="none" w:sz="0" w:space="0" w:color="auto"/>
                <w:right w:val="none" w:sz="0" w:space="0" w:color="auto"/>
              </w:divBdr>
            </w:div>
            <w:div w:id="1832746285">
              <w:marLeft w:val="0"/>
              <w:marRight w:val="0"/>
              <w:marTop w:val="0"/>
              <w:marBottom w:val="0"/>
              <w:divBdr>
                <w:top w:val="none" w:sz="0" w:space="0" w:color="auto"/>
                <w:left w:val="none" w:sz="0" w:space="0" w:color="auto"/>
                <w:bottom w:val="none" w:sz="0" w:space="0" w:color="auto"/>
                <w:right w:val="none" w:sz="0" w:space="0" w:color="auto"/>
              </w:divBdr>
            </w:div>
            <w:div w:id="1868446310">
              <w:marLeft w:val="0"/>
              <w:marRight w:val="0"/>
              <w:marTop w:val="0"/>
              <w:marBottom w:val="0"/>
              <w:divBdr>
                <w:top w:val="none" w:sz="0" w:space="0" w:color="auto"/>
                <w:left w:val="none" w:sz="0" w:space="0" w:color="auto"/>
                <w:bottom w:val="none" w:sz="0" w:space="0" w:color="auto"/>
                <w:right w:val="none" w:sz="0" w:space="0" w:color="auto"/>
              </w:divBdr>
            </w:div>
            <w:div w:id="2019888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714343">
      <w:bodyDiv w:val="1"/>
      <w:marLeft w:val="0"/>
      <w:marRight w:val="0"/>
      <w:marTop w:val="0"/>
      <w:marBottom w:val="0"/>
      <w:divBdr>
        <w:top w:val="none" w:sz="0" w:space="0" w:color="auto"/>
        <w:left w:val="none" w:sz="0" w:space="0" w:color="auto"/>
        <w:bottom w:val="none" w:sz="0" w:space="0" w:color="auto"/>
        <w:right w:val="none" w:sz="0" w:space="0" w:color="auto"/>
      </w:divBdr>
      <w:divsChild>
        <w:div w:id="2082018746">
          <w:marLeft w:val="0"/>
          <w:marRight w:val="0"/>
          <w:marTop w:val="0"/>
          <w:marBottom w:val="0"/>
          <w:divBdr>
            <w:top w:val="none" w:sz="0" w:space="0" w:color="auto"/>
            <w:left w:val="none" w:sz="0" w:space="0" w:color="auto"/>
            <w:bottom w:val="none" w:sz="0" w:space="0" w:color="auto"/>
            <w:right w:val="none" w:sz="0" w:space="0" w:color="auto"/>
          </w:divBdr>
          <w:divsChild>
            <w:div w:id="162696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676560">
      <w:bodyDiv w:val="1"/>
      <w:marLeft w:val="0"/>
      <w:marRight w:val="0"/>
      <w:marTop w:val="0"/>
      <w:marBottom w:val="0"/>
      <w:divBdr>
        <w:top w:val="none" w:sz="0" w:space="0" w:color="auto"/>
        <w:left w:val="none" w:sz="0" w:space="0" w:color="auto"/>
        <w:bottom w:val="none" w:sz="0" w:space="0" w:color="auto"/>
        <w:right w:val="none" w:sz="0" w:space="0" w:color="auto"/>
      </w:divBdr>
    </w:div>
    <w:div w:id="556746188">
      <w:bodyDiv w:val="1"/>
      <w:marLeft w:val="0"/>
      <w:marRight w:val="0"/>
      <w:marTop w:val="0"/>
      <w:marBottom w:val="0"/>
      <w:divBdr>
        <w:top w:val="none" w:sz="0" w:space="0" w:color="auto"/>
        <w:left w:val="none" w:sz="0" w:space="0" w:color="auto"/>
        <w:bottom w:val="none" w:sz="0" w:space="0" w:color="auto"/>
        <w:right w:val="none" w:sz="0" w:space="0" w:color="auto"/>
      </w:divBdr>
      <w:divsChild>
        <w:div w:id="1139033344">
          <w:marLeft w:val="0"/>
          <w:marRight w:val="0"/>
          <w:marTop w:val="0"/>
          <w:marBottom w:val="0"/>
          <w:divBdr>
            <w:top w:val="none" w:sz="0" w:space="0" w:color="auto"/>
            <w:left w:val="none" w:sz="0" w:space="0" w:color="auto"/>
            <w:bottom w:val="none" w:sz="0" w:space="0" w:color="auto"/>
            <w:right w:val="none" w:sz="0" w:space="0" w:color="auto"/>
          </w:divBdr>
          <w:divsChild>
            <w:div w:id="422530112">
              <w:marLeft w:val="0"/>
              <w:marRight w:val="0"/>
              <w:marTop w:val="0"/>
              <w:marBottom w:val="0"/>
              <w:divBdr>
                <w:top w:val="none" w:sz="0" w:space="0" w:color="auto"/>
                <w:left w:val="none" w:sz="0" w:space="0" w:color="auto"/>
                <w:bottom w:val="none" w:sz="0" w:space="0" w:color="auto"/>
                <w:right w:val="none" w:sz="0" w:space="0" w:color="auto"/>
              </w:divBdr>
            </w:div>
            <w:div w:id="467893447">
              <w:marLeft w:val="0"/>
              <w:marRight w:val="0"/>
              <w:marTop w:val="0"/>
              <w:marBottom w:val="0"/>
              <w:divBdr>
                <w:top w:val="none" w:sz="0" w:space="0" w:color="auto"/>
                <w:left w:val="none" w:sz="0" w:space="0" w:color="auto"/>
                <w:bottom w:val="none" w:sz="0" w:space="0" w:color="auto"/>
                <w:right w:val="none" w:sz="0" w:space="0" w:color="auto"/>
              </w:divBdr>
            </w:div>
            <w:div w:id="608706214">
              <w:marLeft w:val="0"/>
              <w:marRight w:val="0"/>
              <w:marTop w:val="0"/>
              <w:marBottom w:val="0"/>
              <w:divBdr>
                <w:top w:val="none" w:sz="0" w:space="0" w:color="auto"/>
                <w:left w:val="none" w:sz="0" w:space="0" w:color="auto"/>
                <w:bottom w:val="none" w:sz="0" w:space="0" w:color="auto"/>
                <w:right w:val="none" w:sz="0" w:space="0" w:color="auto"/>
              </w:divBdr>
            </w:div>
            <w:div w:id="728695649">
              <w:marLeft w:val="0"/>
              <w:marRight w:val="0"/>
              <w:marTop w:val="0"/>
              <w:marBottom w:val="0"/>
              <w:divBdr>
                <w:top w:val="none" w:sz="0" w:space="0" w:color="auto"/>
                <w:left w:val="none" w:sz="0" w:space="0" w:color="auto"/>
                <w:bottom w:val="none" w:sz="0" w:space="0" w:color="auto"/>
                <w:right w:val="none" w:sz="0" w:space="0" w:color="auto"/>
              </w:divBdr>
            </w:div>
            <w:div w:id="847019616">
              <w:marLeft w:val="0"/>
              <w:marRight w:val="0"/>
              <w:marTop w:val="0"/>
              <w:marBottom w:val="0"/>
              <w:divBdr>
                <w:top w:val="none" w:sz="0" w:space="0" w:color="auto"/>
                <w:left w:val="none" w:sz="0" w:space="0" w:color="auto"/>
                <w:bottom w:val="none" w:sz="0" w:space="0" w:color="auto"/>
                <w:right w:val="none" w:sz="0" w:space="0" w:color="auto"/>
              </w:divBdr>
            </w:div>
            <w:div w:id="1298993133">
              <w:marLeft w:val="0"/>
              <w:marRight w:val="0"/>
              <w:marTop w:val="0"/>
              <w:marBottom w:val="0"/>
              <w:divBdr>
                <w:top w:val="none" w:sz="0" w:space="0" w:color="auto"/>
                <w:left w:val="none" w:sz="0" w:space="0" w:color="auto"/>
                <w:bottom w:val="none" w:sz="0" w:space="0" w:color="auto"/>
                <w:right w:val="none" w:sz="0" w:space="0" w:color="auto"/>
              </w:divBdr>
            </w:div>
            <w:div w:id="1477643993">
              <w:marLeft w:val="0"/>
              <w:marRight w:val="0"/>
              <w:marTop w:val="0"/>
              <w:marBottom w:val="0"/>
              <w:divBdr>
                <w:top w:val="none" w:sz="0" w:space="0" w:color="auto"/>
                <w:left w:val="none" w:sz="0" w:space="0" w:color="auto"/>
                <w:bottom w:val="none" w:sz="0" w:space="0" w:color="auto"/>
                <w:right w:val="none" w:sz="0" w:space="0" w:color="auto"/>
              </w:divBdr>
            </w:div>
            <w:div w:id="1537817091">
              <w:marLeft w:val="0"/>
              <w:marRight w:val="0"/>
              <w:marTop w:val="0"/>
              <w:marBottom w:val="0"/>
              <w:divBdr>
                <w:top w:val="none" w:sz="0" w:space="0" w:color="auto"/>
                <w:left w:val="none" w:sz="0" w:space="0" w:color="auto"/>
                <w:bottom w:val="none" w:sz="0" w:space="0" w:color="auto"/>
                <w:right w:val="none" w:sz="0" w:space="0" w:color="auto"/>
              </w:divBdr>
            </w:div>
            <w:div w:id="1729768375">
              <w:marLeft w:val="0"/>
              <w:marRight w:val="0"/>
              <w:marTop w:val="0"/>
              <w:marBottom w:val="0"/>
              <w:divBdr>
                <w:top w:val="none" w:sz="0" w:space="0" w:color="auto"/>
                <w:left w:val="none" w:sz="0" w:space="0" w:color="auto"/>
                <w:bottom w:val="none" w:sz="0" w:space="0" w:color="auto"/>
                <w:right w:val="none" w:sz="0" w:space="0" w:color="auto"/>
              </w:divBdr>
            </w:div>
            <w:div w:id="2090927824">
              <w:marLeft w:val="0"/>
              <w:marRight w:val="0"/>
              <w:marTop w:val="0"/>
              <w:marBottom w:val="0"/>
              <w:divBdr>
                <w:top w:val="none" w:sz="0" w:space="0" w:color="auto"/>
                <w:left w:val="none" w:sz="0" w:space="0" w:color="auto"/>
                <w:bottom w:val="none" w:sz="0" w:space="0" w:color="auto"/>
                <w:right w:val="none" w:sz="0" w:space="0" w:color="auto"/>
              </w:divBdr>
            </w:div>
            <w:div w:id="209789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545813">
      <w:bodyDiv w:val="1"/>
      <w:marLeft w:val="0"/>
      <w:marRight w:val="0"/>
      <w:marTop w:val="0"/>
      <w:marBottom w:val="0"/>
      <w:divBdr>
        <w:top w:val="none" w:sz="0" w:space="0" w:color="auto"/>
        <w:left w:val="none" w:sz="0" w:space="0" w:color="auto"/>
        <w:bottom w:val="none" w:sz="0" w:space="0" w:color="auto"/>
        <w:right w:val="none" w:sz="0" w:space="0" w:color="auto"/>
      </w:divBdr>
    </w:div>
    <w:div w:id="629749219">
      <w:bodyDiv w:val="1"/>
      <w:marLeft w:val="0"/>
      <w:marRight w:val="0"/>
      <w:marTop w:val="0"/>
      <w:marBottom w:val="0"/>
      <w:divBdr>
        <w:top w:val="none" w:sz="0" w:space="0" w:color="auto"/>
        <w:left w:val="none" w:sz="0" w:space="0" w:color="auto"/>
        <w:bottom w:val="none" w:sz="0" w:space="0" w:color="auto"/>
        <w:right w:val="none" w:sz="0" w:space="0" w:color="auto"/>
      </w:divBdr>
    </w:div>
    <w:div w:id="658072036">
      <w:bodyDiv w:val="1"/>
      <w:marLeft w:val="0"/>
      <w:marRight w:val="0"/>
      <w:marTop w:val="0"/>
      <w:marBottom w:val="0"/>
      <w:divBdr>
        <w:top w:val="none" w:sz="0" w:space="0" w:color="auto"/>
        <w:left w:val="none" w:sz="0" w:space="0" w:color="auto"/>
        <w:bottom w:val="none" w:sz="0" w:space="0" w:color="auto"/>
        <w:right w:val="none" w:sz="0" w:space="0" w:color="auto"/>
      </w:divBdr>
      <w:divsChild>
        <w:div w:id="1728459076">
          <w:marLeft w:val="0"/>
          <w:marRight w:val="0"/>
          <w:marTop w:val="0"/>
          <w:marBottom w:val="0"/>
          <w:divBdr>
            <w:top w:val="none" w:sz="0" w:space="0" w:color="auto"/>
            <w:left w:val="none" w:sz="0" w:space="0" w:color="auto"/>
            <w:bottom w:val="none" w:sz="0" w:space="0" w:color="auto"/>
            <w:right w:val="none" w:sz="0" w:space="0" w:color="auto"/>
          </w:divBdr>
          <w:divsChild>
            <w:div w:id="122431385">
              <w:marLeft w:val="0"/>
              <w:marRight w:val="0"/>
              <w:marTop w:val="0"/>
              <w:marBottom w:val="0"/>
              <w:divBdr>
                <w:top w:val="none" w:sz="0" w:space="0" w:color="auto"/>
                <w:left w:val="none" w:sz="0" w:space="0" w:color="auto"/>
                <w:bottom w:val="none" w:sz="0" w:space="0" w:color="auto"/>
                <w:right w:val="none" w:sz="0" w:space="0" w:color="auto"/>
              </w:divBdr>
            </w:div>
            <w:div w:id="125003516">
              <w:marLeft w:val="0"/>
              <w:marRight w:val="0"/>
              <w:marTop w:val="0"/>
              <w:marBottom w:val="0"/>
              <w:divBdr>
                <w:top w:val="none" w:sz="0" w:space="0" w:color="auto"/>
                <w:left w:val="none" w:sz="0" w:space="0" w:color="auto"/>
                <w:bottom w:val="none" w:sz="0" w:space="0" w:color="auto"/>
                <w:right w:val="none" w:sz="0" w:space="0" w:color="auto"/>
              </w:divBdr>
            </w:div>
            <w:div w:id="239825866">
              <w:marLeft w:val="0"/>
              <w:marRight w:val="0"/>
              <w:marTop w:val="0"/>
              <w:marBottom w:val="0"/>
              <w:divBdr>
                <w:top w:val="none" w:sz="0" w:space="0" w:color="auto"/>
                <w:left w:val="none" w:sz="0" w:space="0" w:color="auto"/>
                <w:bottom w:val="none" w:sz="0" w:space="0" w:color="auto"/>
                <w:right w:val="none" w:sz="0" w:space="0" w:color="auto"/>
              </w:divBdr>
            </w:div>
            <w:div w:id="307444431">
              <w:marLeft w:val="0"/>
              <w:marRight w:val="0"/>
              <w:marTop w:val="0"/>
              <w:marBottom w:val="0"/>
              <w:divBdr>
                <w:top w:val="none" w:sz="0" w:space="0" w:color="auto"/>
                <w:left w:val="none" w:sz="0" w:space="0" w:color="auto"/>
                <w:bottom w:val="none" w:sz="0" w:space="0" w:color="auto"/>
                <w:right w:val="none" w:sz="0" w:space="0" w:color="auto"/>
              </w:divBdr>
            </w:div>
            <w:div w:id="310410931">
              <w:marLeft w:val="0"/>
              <w:marRight w:val="0"/>
              <w:marTop w:val="0"/>
              <w:marBottom w:val="0"/>
              <w:divBdr>
                <w:top w:val="none" w:sz="0" w:space="0" w:color="auto"/>
                <w:left w:val="none" w:sz="0" w:space="0" w:color="auto"/>
                <w:bottom w:val="none" w:sz="0" w:space="0" w:color="auto"/>
                <w:right w:val="none" w:sz="0" w:space="0" w:color="auto"/>
              </w:divBdr>
            </w:div>
            <w:div w:id="395127724">
              <w:marLeft w:val="0"/>
              <w:marRight w:val="0"/>
              <w:marTop w:val="0"/>
              <w:marBottom w:val="0"/>
              <w:divBdr>
                <w:top w:val="none" w:sz="0" w:space="0" w:color="auto"/>
                <w:left w:val="none" w:sz="0" w:space="0" w:color="auto"/>
                <w:bottom w:val="none" w:sz="0" w:space="0" w:color="auto"/>
                <w:right w:val="none" w:sz="0" w:space="0" w:color="auto"/>
              </w:divBdr>
            </w:div>
            <w:div w:id="450325820">
              <w:marLeft w:val="0"/>
              <w:marRight w:val="0"/>
              <w:marTop w:val="0"/>
              <w:marBottom w:val="0"/>
              <w:divBdr>
                <w:top w:val="none" w:sz="0" w:space="0" w:color="auto"/>
                <w:left w:val="none" w:sz="0" w:space="0" w:color="auto"/>
                <w:bottom w:val="none" w:sz="0" w:space="0" w:color="auto"/>
                <w:right w:val="none" w:sz="0" w:space="0" w:color="auto"/>
              </w:divBdr>
            </w:div>
            <w:div w:id="490947360">
              <w:marLeft w:val="0"/>
              <w:marRight w:val="0"/>
              <w:marTop w:val="0"/>
              <w:marBottom w:val="0"/>
              <w:divBdr>
                <w:top w:val="none" w:sz="0" w:space="0" w:color="auto"/>
                <w:left w:val="none" w:sz="0" w:space="0" w:color="auto"/>
                <w:bottom w:val="none" w:sz="0" w:space="0" w:color="auto"/>
                <w:right w:val="none" w:sz="0" w:space="0" w:color="auto"/>
              </w:divBdr>
            </w:div>
            <w:div w:id="741413408">
              <w:marLeft w:val="0"/>
              <w:marRight w:val="0"/>
              <w:marTop w:val="0"/>
              <w:marBottom w:val="0"/>
              <w:divBdr>
                <w:top w:val="none" w:sz="0" w:space="0" w:color="auto"/>
                <w:left w:val="none" w:sz="0" w:space="0" w:color="auto"/>
                <w:bottom w:val="none" w:sz="0" w:space="0" w:color="auto"/>
                <w:right w:val="none" w:sz="0" w:space="0" w:color="auto"/>
              </w:divBdr>
            </w:div>
            <w:div w:id="762186249">
              <w:marLeft w:val="0"/>
              <w:marRight w:val="0"/>
              <w:marTop w:val="0"/>
              <w:marBottom w:val="0"/>
              <w:divBdr>
                <w:top w:val="none" w:sz="0" w:space="0" w:color="auto"/>
                <w:left w:val="none" w:sz="0" w:space="0" w:color="auto"/>
                <w:bottom w:val="none" w:sz="0" w:space="0" w:color="auto"/>
                <w:right w:val="none" w:sz="0" w:space="0" w:color="auto"/>
              </w:divBdr>
            </w:div>
            <w:div w:id="894466370">
              <w:marLeft w:val="0"/>
              <w:marRight w:val="0"/>
              <w:marTop w:val="0"/>
              <w:marBottom w:val="0"/>
              <w:divBdr>
                <w:top w:val="none" w:sz="0" w:space="0" w:color="auto"/>
                <w:left w:val="none" w:sz="0" w:space="0" w:color="auto"/>
                <w:bottom w:val="none" w:sz="0" w:space="0" w:color="auto"/>
                <w:right w:val="none" w:sz="0" w:space="0" w:color="auto"/>
              </w:divBdr>
            </w:div>
            <w:div w:id="977537474">
              <w:marLeft w:val="0"/>
              <w:marRight w:val="0"/>
              <w:marTop w:val="0"/>
              <w:marBottom w:val="0"/>
              <w:divBdr>
                <w:top w:val="none" w:sz="0" w:space="0" w:color="auto"/>
                <w:left w:val="none" w:sz="0" w:space="0" w:color="auto"/>
                <w:bottom w:val="none" w:sz="0" w:space="0" w:color="auto"/>
                <w:right w:val="none" w:sz="0" w:space="0" w:color="auto"/>
              </w:divBdr>
            </w:div>
            <w:div w:id="995452291">
              <w:marLeft w:val="0"/>
              <w:marRight w:val="0"/>
              <w:marTop w:val="0"/>
              <w:marBottom w:val="0"/>
              <w:divBdr>
                <w:top w:val="none" w:sz="0" w:space="0" w:color="auto"/>
                <w:left w:val="none" w:sz="0" w:space="0" w:color="auto"/>
                <w:bottom w:val="none" w:sz="0" w:space="0" w:color="auto"/>
                <w:right w:val="none" w:sz="0" w:space="0" w:color="auto"/>
              </w:divBdr>
            </w:div>
            <w:div w:id="1087000405">
              <w:marLeft w:val="0"/>
              <w:marRight w:val="0"/>
              <w:marTop w:val="0"/>
              <w:marBottom w:val="0"/>
              <w:divBdr>
                <w:top w:val="none" w:sz="0" w:space="0" w:color="auto"/>
                <w:left w:val="none" w:sz="0" w:space="0" w:color="auto"/>
                <w:bottom w:val="none" w:sz="0" w:space="0" w:color="auto"/>
                <w:right w:val="none" w:sz="0" w:space="0" w:color="auto"/>
              </w:divBdr>
            </w:div>
            <w:div w:id="1332685101">
              <w:marLeft w:val="0"/>
              <w:marRight w:val="0"/>
              <w:marTop w:val="0"/>
              <w:marBottom w:val="0"/>
              <w:divBdr>
                <w:top w:val="none" w:sz="0" w:space="0" w:color="auto"/>
                <w:left w:val="none" w:sz="0" w:space="0" w:color="auto"/>
                <w:bottom w:val="none" w:sz="0" w:space="0" w:color="auto"/>
                <w:right w:val="none" w:sz="0" w:space="0" w:color="auto"/>
              </w:divBdr>
            </w:div>
            <w:div w:id="1679232795">
              <w:marLeft w:val="0"/>
              <w:marRight w:val="0"/>
              <w:marTop w:val="0"/>
              <w:marBottom w:val="0"/>
              <w:divBdr>
                <w:top w:val="none" w:sz="0" w:space="0" w:color="auto"/>
                <w:left w:val="none" w:sz="0" w:space="0" w:color="auto"/>
                <w:bottom w:val="none" w:sz="0" w:space="0" w:color="auto"/>
                <w:right w:val="none" w:sz="0" w:space="0" w:color="auto"/>
              </w:divBdr>
            </w:div>
            <w:div w:id="1833527330">
              <w:marLeft w:val="0"/>
              <w:marRight w:val="0"/>
              <w:marTop w:val="0"/>
              <w:marBottom w:val="0"/>
              <w:divBdr>
                <w:top w:val="none" w:sz="0" w:space="0" w:color="auto"/>
                <w:left w:val="none" w:sz="0" w:space="0" w:color="auto"/>
                <w:bottom w:val="none" w:sz="0" w:space="0" w:color="auto"/>
                <w:right w:val="none" w:sz="0" w:space="0" w:color="auto"/>
              </w:divBdr>
            </w:div>
            <w:div w:id="1945915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958284">
      <w:bodyDiv w:val="1"/>
      <w:marLeft w:val="0"/>
      <w:marRight w:val="0"/>
      <w:marTop w:val="0"/>
      <w:marBottom w:val="0"/>
      <w:divBdr>
        <w:top w:val="none" w:sz="0" w:space="0" w:color="auto"/>
        <w:left w:val="none" w:sz="0" w:space="0" w:color="auto"/>
        <w:bottom w:val="none" w:sz="0" w:space="0" w:color="auto"/>
        <w:right w:val="none" w:sz="0" w:space="0" w:color="auto"/>
      </w:divBdr>
    </w:div>
    <w:div w:id="866063172">
      <w:bodyDiv w:val="1"/>
      <w:marLeft w:val="0"/>
      <w:marRight w:val="0"/>
      <w:marTop w:val="0"/>
      <w:marBottom w:val="0"/>
      <w:divBdr>
        <w:top w:val="none" w:sz="0" w:space="0" w:color="auto"/>
        <w:left w:val="none" w:sz="0" w:space="0" w:color="auto"/>
        <w:bottom w:val="none" w:sz="0" w:space="0" w:color="auto"/>
        <w:right w:val="none" w:sz="0" w:space="0" w:color="auto"/>
      </w:divBdr>
    </w:div>
    <w:div w:id="909510327">
      <w:bodyDiv w:val="1"/>
      <w:marLeft w:val="0"/>
      <w:marRight w:val="0"/>
      <w:marTop w:val="0"/>
      <w:marBottom w:val="0"/>
      <w:divBdr>
        <w:top w:val="none" w:sz="0" w:space="0" w:color="auto"/>
        <w:left w:val="none" w:sz="0" w:space="0" w:color="auto"/>
        <w:bottom w:val="none" w:sz="0" w:space="0" w:color="auto"/>
        <w:right w:val="none" w:sz="0" w:space="0" w:color="auto"/>
      </w:divBdr>
    </w:div>
    <w:div w:id="1259099338">
      <w:bodyDiv w:val="1"/>
      <w:marLeft w:val="0"/>
      <w:marRight w:val="0"/>
      <w:marTop w:val="0"/>
      <w:marBottom w:val="0"/>
      <w:divBdr>
        <w:top w:val="none" w:sz="0" w:space="0" w:color="auto"/>
        <w:left w:val="none" w:sz="0" w:space="0" w:color="auto"/>
        <w:bottom w:val="none" w:sz="0" w:space="0" w:color="auto"/>
        <w:right w:val="none" w:sz="0" w:space="0" w:color="auto"/>
      </w:divBdr>
      <w:divsChild>
        <w:div w:id="1230922843">
          <w:marLeft w:val="0"/>
          <w:marRight w:val="0"/>
          <w:marTop w:val="0"/>
          <w:marBottom w:val="0"/>
          <w:divBdr>
            <w:top w:val="none" w:sz="0" w:space="0" w:color="auto"/>
            <w:left w:val="none" w:sz="0" w:space="0" w:color="auto"/>
            <w:bottom w:val="none" w:sz="0" w:space="0" w:color="auto"/>
            <w:right w:val="none" w:sz="0" w:space="0" w:color="auto"/>
          </w:divBdr>
        </w:div>
        <w:div w:id="618536993">
          <w:marLeft w:val="0"/>
          <w:marRight w:val="0"/>
          <w:marTop w:val="0"/>
          <w:marBottom w:val="0"/>
          <w:divBdr>
            <w:top w:val="none" w:sz="0" w:space="0" w:color="auto"/>
            <w:left w:val="none" w:sz="0" w:space="0" w:color="auto"/>
            <w:bottom w:val="none" w:sz="0" w:space="0" w:color="auto"/>
            <w:right w:val="none" w:sz="0" w:space="0" w:color="auto"/>
          </w:divBdr>
        </w:div>
        <w:div w:id="600801231">
          <w:marLeft w:val="0"/>
          <w:marRight w:val="0"/>
          <w:marTop w:val="0"/>
          <w:marBottom w:val="0"/>
          <w:divBdr>
            <w:top w:val="none" w:sz="0" w:space="0" w:color="auto"/>
            <w:left w:val="none" w:sz="0" w:space="0" w:color="auto"/>
            <w:bottom w:val="none" w:sz="0" w:space="0" w:color="auto"/>
            <w:right w:val="none" w:sz="0" w:space="0" w:color="auto"/>
          </w:divBdr>
        </w:div>
        <w:div w:id="1411388583">
          <w:marLeft w:val="0"/>
          <w:marRight w:val="0"/>
          <w:marTop w:val="0"/>
          <w:marBottom w:val="0"/>
          <w:divBdr>
            <w:top w:val="none" w:sz="0" w:space="0" w:color="auto"/>
            <w:left w:val="none" w:sz="0" w:space="0" w:color="auto"/>
            <w:bottom w:val="none" w:sz="0" w:space="0" w:color="auto"/>
            <w:right w:val="none" w:sz="0" w:space="0" w:color="auto"/>
          </w:divBdr>
        </w:div>
        <w:div w:id="1255748309">
          <w:marLeft w:val="0"/>
          <w:marRight w:val="0"/>
          <w:marTop w:val="0"/>
          <w:marBottom w:val="0"/>
          <w:divBdr>
            <w:top w:val="none" w:sz="0" w:space="0" w:color="auto"/>
            <w:left w:val="none" w:sz="0" w:space="0" w:color="auto"/>
            <w:bottom w:val="none" w:sz="0" w:space="0" w:color="auto"/>
            <w:right w:val="none" w:sz="0" w:space="0" w:color="auto"/>
          </w:divBdr>
        </w:div>
        <w:div w:id="913778428">
          <w:marLeft w:val="0"/>
          <w:marRight w:val="0"/>
          <w:marTop w:val="0"/>
          <w:marBottom w:val="0"/>
          <w:divBdr>
            <w:top w:val="none" w:sz="0" w:space="0" w:color="auto"/>
            <w:left w:val="none" w:sz="0" w:space="0" w:color="auto"/>
            <w:bottom w:val="none" w:sz="0" w:space="0" w:color="auto"/>
            <w:right w:val="none" w:sz="0" w:space="0" w:color="auto"/>
          </w:divBdr>
        </w:div>
        <w:div w:id="885751778">
          <w:marLeft w:val="0"/>
          <w:marRight w:val="0"/>
          <w:marTop w:val="0"/>
          <w:marBottom w:val="0"/>
          <w:divBdr>
            <w:top w:val="none" w:sz="0" w:space="0" w:color="auto"/>
            <w:left w:val="none" w:sz="0" w:space="0" w:color="auto"/>
            <w:bottom w:val="none" w:sz="0" w:space="0" w:color="auto"/>
            <w:right w:val="none" w:sz="0" w:space="0" w:color="auto"/>
          </w:divBdr>
        </w:div>
        <w:div w:id="891232421">
          <w:marLeft w:val="0"/>
          <w:marRight w:val="0"/>
          <w:marTop w:val="0"/>
          <w:marBottom w:val="0"/>
          <w:divBdr>
            <w:top w:val="none" w:sz="0" w:space="0" w:color="auto"/>
            <w:left w:val="none" w:sz="0" w:space="0" w:color="auto"/>
            <w:bottom w:val="none" w:sz="0" w:space="0" w:color="auto"/>
            <w:right w:val="none" w:sz="0" w:space="0" w:color="auto"/>
          </w:divBdr>
        </w:div>
        <w:div w:id="1651400847">
          <w:marLeft w:val="0"/>
          <w:marRight w:val="0"/>
          <w:marTop w:val="0"/>
          <w:marBottom w:val="0"/>
          <w:divBdr>
            <w:top w:val="none" w:sz="0" w:space="0" w:color="auto"/>
            <w:left w:val="none" w:sz="0" w:space="0" w:color="auto"/>
            <w:bottom w:val="none" w:sz="0" w:space="0" w:color="auto"/>
            <w:right w:val="none" w:sz="0" w:space="0" w:color="auto"/>
          </w:divBdr>
        </w:div>
        <w:div w:id="1779835531">
          <w:marLeft w:val="0"/>
          <w:marRight w:val="0"/>
          <w:marTop w:val="0"/>
          <w:marBottom w:val="0"/>
          <w:divBdr>
            <w:top w:val="none" w:sz="0" w:space="0" w:color="auto"/>
            <w:left w:val="none" w:sz="0" w:space="0" w:color="auto"/>
            <w:bottom w:val="none" w:sz="0" w:space="0" w:color="auto"/>
            <w:right w:val="none" w:sz="0" w:space="0" w:color="auto"/>
          </w:divBdr>
        </w:div>
        <w:div w:id="959845779">
          <w:marLeft w:val="0"/>
          <w:marRight w:val="0"/>
          <w:marTop w:val="0"/>
          <w:marBottom w:val="0"/>
          <w:divBdr>
            <w:top w:val="none" w:sz="0" w:space="0" w:color="auto"/>
            <w:left w:val="none" w:sz="0" w:space="0" w:color="auto"/>
            <w:bottom w:val="none" w:sz="0" w:space="0" w:color="auto"/>
            <w:right w:val="none" w:sz="0" w:space="0" w:color="auto"/>
          </w:divBdr>
        </w:div>
        <w:div w:id="993223135">
          <w:marLeft w:val="0"/>
          <w:marRight w:val="0"/>
          <w:marTop w:val="0"/>
          <w:marBottom w:val="0"/>
          <w:divBdr>
            <w:top w:val="none" w:sz="0" w:space="0" w:color="auto"/>
            <w:left w:val="none" w:sz="0" w:space="0" w:color="auto"/>
            <w:bottom w:val="none" w:sz="0" w:space="0" w:color="auto"/>
            <w:right w:val="none" w:sz="0" w:space="0" w:color="auto"/>
          </w:divBdr>
        </w:div>
      </w:divsChild>
    </w:div>
    <w:div w:id="1308128537">
      <w:bodyDiv w:val="1"/>
      <w:marLeft w:val="0"/>
      <w:marRight w:val="0"/>
      <w:marTop w:val="0"/>
      <w:marBottom w:val="0"/>
      <w:divBdr>
        <w:top w:val="none" w:sz="0" w:space="0" w:color="auto"/>
        <w:left w:val="none" w:sz="0" w:space="0" w:color="auto"/>
        <w:bottom w:val="none" w:sz="0" w:space="0" w:color="auto"/>
        <w:right w:val="none" w:sz="0" w:space="0" w:color="auto"/>
      </w:divBdr>
    </w:div>
    <w:div w:id="1336767274">
      <w:bodyDiv w:val="1"/>
      <w:marLeft w:val="0"/>
      <w:marRight w:val="0"/>
      <w:marTop w:val="0"/>
      <w:marBottom w:val="0"/>
      <w:divBdr>
        <w:top w:val="none" w:sz="0" w:space="0" w:color="auto"/>
        <w:left w:val="none" w:sz="0" w:space="0" w:color="auto"/>
        <w:bottom w:val="none" w:sz="0" w:space="0" w:color="auto"/>
        <w:right w:val="none" w:sz="0" w:space="0" w:color="auto"/>
      </w:divBdr>
    </w:div>
    <w:div w:id="1342270206">
      <w:bodyDiv w:val="1"/>
      <w:marLeft w:val="0"/>
      <w:marRight w:val="0"/>
      <w:marTop w:val="0"/>
      <w:marBottom w:val="0"/>
      <w:divBdr>
        <w:top w:val="none" w:sz="0" w:space="0" w:color="auto"/>
        <w:left w:val="none" w:sz="0" w:space="0" w:color="auto"/>
        <w:bottom w:val="none" w:sz="0" w:space="0" w:color="auto"/>
        <w:right w:val="none" w:sz="0" w:space="0" w:color="auto"/>
      </w:divBdr>
    </w:div>
    <w:div w:id="1452477148">
      <w:bodyDiv w:val="1"/>
      <w:marLeft w:val="0"/>
      <w:marRight w:val="0"/>
      <w:marTop w:val="0"/>
      <w:marBottom w:val="0"/>
      <w:divBdr>
        <w:top w:val="none" w:sz="0" w:space="0" w:color="auto"/>
        <w:left w:val="none" w:sz="0" w:space="0" w:color="auto"/>
        <w:bottom w:val="none" w:sz="0" w:space="0" w:color="auto"/>
        <w:right w:val="none" w:sz="0" w:space="0" w:color="auto"/>
      </w:divBdr>
      <w:divsChild>
        <w:div w:id="1141852010">
          <w:marLeft w:val="0"/>
          <w:marRight w:val="0"/>
          <w:marTop w:val="0"/>
          <w:marBottom w:val="0"/>
          <w:divBdr>
            <w:top w:val="none" w:sz="0" w:space="0" w:color="auto"/>
            <w:left w:val="none" w:sz="0" w:space="0" w:color="auto"/>
            <w:bottom w:val="none" w:sz="0" w:space="0" w:color="auto"/>
            <w:right w:val="none" w:sz="0" w:space="0" w:color="auto"/>
          </w:divBdr>
          <w:divsChild>
            <w:div w:id="143278113">
              <w:marLeft w:val="0"/>
              <w:marRight w:val="0"/>
              <w:marTop w:val="0"/>
              <w:marBottom w:val="0"/>
              <w:divBdr>
                <w:top w:val="none" w:sz="0" w:space="0" w:color="auto"/>
                <w:left w:val="none" w:sz="0" w:space="0" w:color="auto"/>
                <w:bottom w:val="none" w:sz="0" w:space="0" w:color="auto"/>
                <w:right w:val="none" w:sz="0" w:space="0" w:color="auto"/>
              </w:divBdr>
            </w:div>
            <w:div w:id="156649835">
              <w:marLeft w:val="0"/>
              <w:marRight w:val="0"/>
              <w:marTop w:val="0"/>
              <w:marBottom w:val="0"/>
              <w:divBdr>
                <w:top w:val="none" w:sz="0" w:space="0" w:color="auto"/>
                <w:left w:val="none" w:sz="0" w:space="0" w:color="auto"/>
                <w:bottom w:val="none" w:sz="0" w:space="0" w:color="auto"/>
                <w:right w:val="none" w:sz="0" w:space="0" w:color="auto"/>
              </w:divBdr>
            </w:div>
            <w:div w:id="463960401">
              <w:marLeft w:val="0"/>
              <w:marRight w:val="0"/>
              <w:marTop w:val="0"/>
              <w:marBottom w:val="0"/>
              <w:divBdr>
                <w:top w:val="none" w:sz="0" w:space="0" w:color="auto"/>
                <w:left w:val="none" w:sz="0" w:space="0" w:color="auto"/>
                <w:bottom w:val="none" w:sz="0" w:space="0" w:color="auto"/>
                <w:right w:val="none" w:sz="0" w:space="0" w:color="auto"/>
              </w:divBdr>
            </w:div>
            <w:div w:id="884214691">
              <w:marLeft w:val="0"/>
              <w:marRight w:val="0"/>
              <w:marTop w:val="0"/>
              <w:marBottom w:val="0"/>
              <w:divBdr>
                <w:top w:val="none" w:sz="0" w:space="0" w:color="auto"/>
                <w:left w:val="none" w:sz="0" w:space="0" w:color="auto"/>
                <w:bottom w:val="none" w:sz="0" w:space="0" w:color="auto"/>
                <w:right w:val="none" w:sz="0" w:space="0" w:color="auto"/>
              </w:divBdr>
            </w:div>
            <w:div w:id="905458166">
              <w:marLeft w:val="0"/>
              <w:marRight w:val="0"/>
              <w:marTop w:val="0"/>
              <w:marBottom w:val="0"/>
              <w:divBdr>
                <w:top w:val="none" w:sz="0" w:space="0" w:color="auto"/>
                <w:left w:val="none" w:sz="0" w:space="0" w:color="auto"/>
                <w:bottom w:val="none" w:sz="0" w:space="0" w:color="auto"/>
                <w:right w:val="none" w:sz="0" w:space="0" w:color="auto"/>
              </w:divBdr>
            </w:div>
            <w:div w:id="981813192">
              <w:marLeft w:val="0"/>
              <w:marRight w:val="0"/>
              <w:marTop w:val="0"/>
              <w:marBottom w:val="0"/>
              <w:divBdr>
                <w:top w:val="none" w:sz="0" w:space="0" w:color="auto"/>
                <w:left w:val="none" w:sz="0" w:space="0" w:color="auto"/>
                <w:bottom w:val="none" w:sz="0" w:space="0" w:color="auto"/>
                <w:right w:val="none" w:sz="0" w:space="0" w:color="auto"/>
              </w:divBdr>
            </w:div>
            <w:div w:id="1320772434">
              <w:marLeft w:val="0"/>
              <w:marRight w:val="0"/>
              <w:marTop w:val="0"/>
              <w:marBottom w:val="0"/>
              <w:divBdr>
                <w:top w:val="none" w:sz="0" w:space="0" w:color="auto"/>
                <w:left w:val="none" w:sz="0" w:space="0" w:color="auto"/>
                <w:bottom w:val="none" w:sz="0" w:space="0" w:color="auto"/>
                <w:right w:val="none" w:sz="0" w:space="0" w:color="auto"/>
              </w:divBdr>
            </w:div>
            <w:div w:id="1463424430">
              <w:marLeft w:val="0"/>
              <w:marRight w:val="0"/>
              <w:marTop w:val="0"/>
              <w:marBottom w:val="0"/>
              <w:divBdr>
                <w:top w:val="none" w:sz="0" w:space="0" w:color="auto"/>
                <w:left w:val="none" w:sz="0" w:space="0" w:color="auto"/>
                <w:bottom w:val="none" w:sz="0" w:space="0" w:color="auto"/>
                <w:right w:val="none" w:sz="0" w:space="0" w:color="auto"/>
              </w:divBdr>
            </w:div>
            <w:div w:id="1604804196">
              <w:marLeft w:val="0"/>
              <w:marRight w:val="0"/>
              <w:marTop w:val="0"/>
              <w:marBottom w:val="0"/>
              <w:divBdr>
                <w:top w:val="none" w:sz="0" w:space="0" w:color="auto"/>
                <w:left w:val="none" w:sz="0" w:space="0" w:color="auto"/>
                <w:bottom w:val="none" w:sz="0" w:space="0" w:color="auto"/>
                <w:right w:val="none" w:sz="0" w:space="0" w:color="auto"/>
              </w:divBdr>
            </w:div>
            <w:div w:id="1730808621">
              <w:marLeft w:val="0"/>
              <w:marRight w:val="0"/>
              <w:marTop w:val="0"/>
              <w:marBottom w:val="0"/>
              <w:divBdr>
                <w:top w:val="none" w:sz="0" w:space="0" w:color="auto"/>
                <w:left w:val="none" w:sz="0" w:space="0" w:color="auto"/>
                <w:bottom w:val="none" w:sz="0" w:space="0" w:color="auto"/>
                <w:right w:val="none" w:sz="0" w:space="0" w:color="auto"/>
              </w:divBdr>
            </w:div>
            <w:div w:id="186339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81255">
      <w:bodyDiv w:val="1"/>
      <w:marLeft w:val="0"/>
      <w:marRight w:val="0"/>
      <w:marTop w:val="0"/>
      <w:marBottom w:val="0"/>
      <w:divBdr>
        <w:top w:val="none" w:sz="0" w:space="0" w:color="auto"/>
        <w:left w:val="none" w:sz="0" w:space="0" w:color="auto"/>
        <w:bottom w:val="none" w:sz="0" w:space="0" w:color="auto"/>
        <w:right w:val="none" w:sz="0" w:space="0" w:color="auto"/>
      </w:divBdr>
      <w:divsChild>
        <w:div w:id="545262542">
          <w:marLeft w:val="0"/>
          <w:marRight w:val="0"/>
          <w:marTop w:val="0"/>
          <w:marBottom w:val="0"/>
          <w:divBdr>
            <w:top w:val="none" w:sz="0" w:space="0" w:color="auto"/>
            <w:left w:val="none" w:sz="0" w:space="0" w:color="auto"/>
            <w:bottom w:val="none" w:sz="0" w:space="0" w:color="auto"/>
            <w:right w:val="none" w:sz="0" w:space="0" w:color="auto"/>
          </w:divBdr>
          <w:divsChild>
            <w:div w:id="222765134">
              <w:marLeft w:val="0"/>
              <w:marRight w:val="0"/>
              <w:marTop w:val="0"/>
              <w:marBottom w:val="0"/>
              <w:divBdr>
                <w:top w:val="none" w:sz="0" w:space="0" w:color="auto"/>
                <w:left w:val="none" w:sz="0" w:space="0" w:color="auto"/>
                <w:bottom w:val="none" w:sz="0" w:space="0" w:color="auto"/>
                <w:right w:val="none" w:sz="0" w:space="0" w:color="auto"/>
              </w:divBdr>
            </w:div>
            <w:div w:id="374892636">
              <w:marLeft w:val="0"/>
              <w:marRight w:val="0"/>
              <w:marTop w:val="0"/>
              <w:marBottom w:val="0"/>
              <w:divBdr>
                <w:top w:val="none" w:sz="0" w:space="0" w:color="auto"/>
                <w:left w:val="none" w:sz="0" w:space="0" w:color="auto"/>
                <w:bottom w:val="none" w:sz="0" w:space="0" w:color="auto"/>
                <w:right w:val="none" w:sz="0" w:space="0" w:color="auto"/>
              </w:divBdr>
            </w:div>
            <w:div w:id="471560355">
              <w:marLeft w:val="0"/>
              <w:marRight w:val="0"/>
              <w:marTop w:val="0"/>
              <w:marBottom w:val="0"/>
              <w:divBdr>
                <w:top w:val="none" w:sz="0" w:space="0" w:color="auto"/>
                <w:left w:val="none" w:sz="0" w:space="0" w:color="auto"/>
                <w:bottom w:val="none" w:sz="0" w:space="0" w:color="auto"/>
                <w:right w:val="none" w:sz="0" w:space="0" w:color="auto"/>
              </w:divBdr>
            </w:div>
            <w:div w:id="893201815">
              <w:marLeft w:val="0"/>
              <w:marRight w:val="0"/>
              <w:marTop w:val="0"/>
              <w:marBottom w:val="0"/>
              <w:divBdr>
                <w:top w:val="none" w:sz="0" w:space="0" w:color="auto"/>
                <w:left w:val="none" w:sz="0" w:space="0" w:color="auto"/>
                <w:bottom w:val="none" w:sz="0" w:space="0" w:color="auto"/>
                <w:right w:val="none" w:sz="0" w:space="0" w:color="auto"/>
              </w:divBdr>
            </w:div>
            <w:div w:id="1435440744">
              <w:marLeft w:val="0"/>
              <w:marRight w:val="0"/>
              <w:marTop w:val="0"/>
              <w:marBottom w:val="0"/>
              <w:divBdr>
                <w:top w:val="none" w:sz="0" w:space="0" w:color="auto"/>
                <w:left w:val="none" w:sz="0" w:space="0" w:color="auto"/>
                <w:bottom w:val="none" w:sz="0" w:space="0" w:color="auto"/>
                <w:right w:val="none" w:sz="0" w:space="0" w:color="auto"/>
              </w:divBdr>
            </w:div>
            <w:div w:id="183364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758324">
      <w:bodyDiv w:val="1"/>
      <w:marLeft w:val="0"/>
      <w:marRight w:val="0"/>
      <w:marTop w:val="0"/>
      <w:marBottom w:val="0"/>
      <w:divBdr>
        <w:top w:val="none" w:sz="0" w:space="0" w:color="auto"/>
        <w:left w:val="none" w:sz="0" w:space="0" w:color="auto"/>
        <w:bottom w:val="none" w:sz="0" w:space="0" w:color="auto"/>
        <w:right w:val="none" w:sz="0" w:space="0" w:color="auto"/>
      </w:divBdr>
    </w:div>
    <w:div w:id="1762681805">
      <w:bodyDiv w:val="1"/>
      <w:marLeft w:val="0"/>
      <w:marRight w:val="0"/>
      <w:marTop w:val="0"/>
      <w:marBottom w:val="0"/>
      <w:divBdr>
        <w:top w:val="none" w:sz="0" w:space="0" w:color="auto"/>
        <w:left w:val="none" w:sz="0" w:space="0" w:color="auto"/>
        <w:bottom w:val="none" w:sz="0" w:space="0" w:color="auto"/>
        <w:right w:val="none" w:sz="0" w:space="0" w:color="auto"/>
      </w:divBdr>
      <w:divsChild>
        <w:div w:id="537745030">
          <w:marLeft w:val="0"/>
          <w:marRight w:val="0"/>
          <w:marTop w:val="0"/>
          <w:marBottom w:val="0"/>
          <w:divBdr>
            <w:top w:val="none" w:sz="0" w:space="0" w:color="auto"/>
            <w:left w:val="none" w:sz="0" w:space="0" w:color="auto"/>
            <w:bottom w:val="none" w:sz="0" w:space="0" w:color="auto"/>
            <w:right w:val="none" w:sz="0" w:space="0" w:color="auto"/>
          </w:divBdr>
          <w:divsChild>
            <w:div w:id="178281149">
              <w:marLeft w:val="0"/>
              <w:marRight w:val="0"/>
              <w:marTop w:val="0"/>
              <w:marBottom w:val="0"/>
              <w:divBdr>
                <w:top w:val="none" w:sz="0" w:space="0" w:color="auto"/>
                <w:left w:val="none" w:sz="0" w:space="0" w:color="auto"/>
                <w:bottom w:val="none" w:sz="0" w:space="0" w:color="auto"/>
                <w:right w:val="none" w:sz="0" w:space="0" w:color="auto"/>
              </w:divBdr>
            </w:div>
            <w:div w:id="338045807">
              <w:marLeft w:val="0"/>
              <w:marRight w:val="0"/>
              <w:marTop w:val="0"/>
              <w:marBottom w:val="0"/>
              <w:divBdr>
                <w:top w:val="none" w:sz="0" w:space="0" w:color="auto"/>
                <w:left w:val="none" w:sz="0" w:space="0" w:color="auto"/>
                <w:bottom w:val="none" w:sz="0" w:space="0" w:color="auto"/>
                <w:right w:val="none" w:sz="0" w:space="0" w:color="auto"/>
              </w:divBdr>
            </w:div>
            <w:div w:id="620114358">
              <w:marLeft w:val="0"/>
              <w:marRight w:val="0"/>
              <w:marTop w:val="0"/>
              <w:marBottom w:val="0"/>
              <w:divBdr>
                <w:top w:val="none" w:sz="0" w:space="0" w:color="auto"/>
                <w:left w:val="none" w:sz="0" w:space="0" w:color="auto"/>
                <w:bottom w:val="none" w:sz="0" w:space="0" w:color="auto"/>
                <w:right w:val="none" w:sz="0" w:space="0" w:color="auto"/>
              </w:divBdr>
            </w:div>
            <w:div w:id="692847434">
              <w:marLeft w:val="0"/>
              <w:marRight w:val="0"/>
              <w:marTop w:val="0"/>
              <w:marBottom w:val="0"/>
              <w:divBdr>
                <w:top w:val="none" w:sz="0" w:space="0" w:color="auto"/>
                <w:left w:val="none" w:sz="0" w:space="0" w:color="auto"/>
                <w:bottom w:val="none" w:sz="0" w:space="0" w:color="auto"/>
                <w:right w:val="none" w:sz="0" w:space="0" w:color="auto"/>
              </w:divBdr>
            </w:div>
            <w:div w:id="694694207">
              <w:marLeft w:val="0"/>
              <w:marRight w:val="0"/>
              <w:marTop w:val="0"/>
              <w:marBottom w:val="0"/>
              <w:divBdr>
                <w:top w:val="none" w:sz="0" w:space="0" w:color="auto"/>
                <w:left w:val="none" w:sz="0" w:space="0" w:color="auto"/>
                <w:bottom w:val="none" w:sz="0" w:space="0" w:color="auto"/>
                <w:right w:val="none" w:sz="0" w:space="0" w:color="auto"/>
              </w:divBdr>
            </w:div>
            <w:div w:id="861476312">
              <w:marLeft w:val="0"/>
              <w:marRight w:val="0"/>
              <w:marTop w:val="0"/>
              <w:marBottom w:val="0"/>
              <w:divBdr>
                <w:top w:val="none" w:sz="0" w:space="0" w:color="auto"/>
                <w:left w:val="none" w:sz="0" w:space="0" w:color="auto"/>
                <w:bottom w:val="none" w:sz="0" w:space="0" w:color="auto"/>
                <w:right w:val="none" w:sz="0" w:space="0" w:color="auto"/>
              </w:divBdr>
            </w:div>
            <w:div w:id="1157498216">
              <w:marLeft w:val="0"/>
              <w:marRight w:val="0"/>
              <w:marTop w:val="0"/>
              <w:marBottom w:val="0"/>
              <w:divBdr>
                <w:top w:val="none" w:sz="0" w:space="0" w:color="auto"/>
                <w:left w:val="none" w:sz="0" w:space="0" w:color="auto"/>
                <w:bottom w:val="none" w:sz="0" w:space="0" w:color="auto"/>
                <w:right w:val="none" w:sz="0" w:space="0" w:color="auto"/>
              </w:divBdr>
            </w:div>
            <w:div w:id="1487434623">
              <w:marLeft w:val="0"/>
              <w:marRight w:val="0"/>
              <w:marTop w:val="0"/>
              <w:marBottom w:val="0"/>
              <w:divBdr>
                <w:top w:val="none" w:sz="0" w:space="0" w:color="auto"/>
                <w:left w:val="none" w:sz="0" w:space="0" w:color="auto"/>
                <w:bottom w:val="none" w:sz="0" w:space="0" w:color="auto"/>
                <w:right w:val="none" w:sz="0" w:space="0" w:color="auto"/>
              </w:divBdr>
            </w:div>
            <w:div w:id="1746955819">
              <w:marLeft w:val="0"/>
              <w:marRight w:val="0"/>
              <w:marTop w:val="0"/>
              <w:marBottom w:val="0"/>
              <w:divBdr>
                <w:top w:val="none" w:sz="0" w:space="0" w:color="auto"/>
                <w:left w:val="none" w:sz="0" w:space="0" w:color="auto"/>
                <w:bottom w:val="none" w:sz="0" w:space="0" w:color="auto"/>
                <w:right w:val="none" w:sz="0" w:space="0" w:color="auto"/>
              </w:divBdr>
            </w:div>
            <w:div w:id="1748578891">
              <w:marLeft w:val="0"/>
              <w:marRight w:val="0"/>
              <w:marTop w:val="0"/>
              <w:marBottom w:val="0"/>
              <w:divBdr>
                <w:top w:val="none" w:sz="0" w:space="0" w:color="auto"/>
                <w:left w:val="none" w:sz="0" w:space="0" w:color="auto"/>
                <w:bottom w:val="none" w:sz="0" w:space="0" w:color="auto"/>
                <w:right w:val="none" w:sz="0" w:space="0" w:color="auto"/>
              </w:divBdr>
            </w:div>
            <w:div w:id="188332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24054">
      <w:bodyDiv w:val="1"/>
      <w:marLeft w:val="0"/>
      <w:marRight w:val="0"/>
      <w:marTop w:val="0"/>
      <w:marBottom w:val="0"/>
      <w:divBdr>
        <w:top w:val="none" w:sz="0" w:space="0" w:color="auto"/>
        <w:left w:val="none" w:sz="0" w:space="0" w:color="auto"/>
        <w:bottom w:val="none" w:sz="0" w:space="0" w:color="auto"/>
        <w:right w:val="none" w:sz="0" w:space="0" w:color="auto"/>
      </w:divBdr>
    </w:div>
    <w:div w:id="1866165676">
      <w:bodyDiv w:val="1"/>
      <w:marLeft w:val="0"/>
      <w:marRight w:val="0"/>
      <w:marTop w:val="0"/>
      <w:marBottom w:val="0"/>
      <w:divBdr>
        <w:top w:val="none" w:sz="0" w:space="0" w:color="auto"/>
        <w:left w:val="none" w:sz="0" w:space="0" w:color="auto"/>
        <w:bottom w:val="none" w:sz="0" w:space="0" w:color="auto"/>
        <w:right w:val="none" w:sz="0" w:space="0" w:color="auto"/>
      </w:divBdr>
    </w:div>
    <w:div w:id="1933203443">
      <w:bodyDiv w:val="1"/>
      <w:marLeft w:val="0"/>
      <w:marRight w:val="0"/>
      <w:marTop w:val="0"/>
      <w:marBottom w:val="0"/>
      <w:divBdr>
        <w:top w:val="none" w:sz="0" w:space="0" w:color="auto"/>
        <w:left w:val="none" w:sz="0" w:space="0" w:color="auto"/>
        <w:bottom w:val="none" w:sz="0" w:space="0" w:color="auto"/>
        <w:right w:val="none" w:sz="0" w:space="0" w:color="auto"/>
      </w:divBdr>
    </w:div>
    <w:div w:id="1958750259">
      <w:bodyDiv w:val="1"/>
      <w:marLeft w:val="0"/>
      <w:marRight w:val="0"/>
      <w:marTop w:val="0"/>
      <w:marBottom w:val="0"/>
      <w:divBdr>
        <w:top w:val="none" w:sz="0" w:space="0" w:color="auto"/>
        <w:left w:val="none" w:sz="0" w:space="0" w:color="auto"/>
        <w:bottom w:val="none" w:sz="0" w:space="0" w:color="auto"/>
        <w:right w:val="none" w:sz="0" w:space="0" w:color="auto"/>
      </w:divBdr>
    </w:div>
    <w:div w:id="2046830281">
      <w:bodyDiv w:val="1"/>
      <w:marLeft w:val="0"/>
      <w:marRight w:val="0"/>
      <w:marTop w:val="0"/>
      <w:marBottom w:val="0"/>
      <w:divBdr>
        <w:top w:val="none" w:sz="0" w:space="0" w:color="auto"/>
        <w:left w:val="none" w:sz="0" w:space="0" w:color="auto"/>
        <w:bottom w:val="none" w:sz="0" w:space="0" w:color="auto"/>
        <w:right w:val="none" w:sz="0" w:space="0" w:color="auto"/>
      </w:divBdr>
    </w:div>
    <w:div w:id="2079667013">
      <w:bodyDiv w:val="1"/>
      <w:marLeft w:val="0"/>
      <w:marRight w:val="0"/>
      <w:marTop w:val="0"/>
      <w:marBottom w:val="0"/>
      <w:divBdr>
        <w:top w:val="none" w:sz="0" w:space="0" w:color="auto"/>
        <w:left w:val="none" w:sz="0" w:space="0" w:color="auto"/>
        <w:bottom w:val="none" w:sz="0" w:space="0" w:color="auto"/>
        <w:right w:val="none" w:sz="0" w:space="0" w:color="auto"/>
      </w:divBdr>
      <w:divsChild>
        <w:div w:id="773861890">
          <w:marLeft w:val="0"/>
          <w:marRight w:val="0"/>
          <w:marTop w:val="0"/>
          <w:marBottom w:val="0"/>
          <w:divBdr>
            <w:top w:val="none" w:sz="0" w:space="0" w:color="auto"/>
            <w:left w:val="none" w:sz="0" w:space="0" w:color="auto"/>
            <w:bottom w:val="none" w:sz="0" w:space="0" w:color="auto"/>
            <w:right w:val="none" w:sz="0" w:space="0" w:color="auto"/>
          </w:divBdr>
          <w:divsChild>
            <w:div w:id="1041831570">
              <w:marLeft w:val="0"/>
              <w:marRight w:val="0"/>
              <w:marTop w:val="0"/>
              <w:marBottom w:val="0"/>
              <w:divBdr>
                <w:top w:val="none" w:sz="0" w:space="0" w:color="auto"/>
                <w:left w:val="none" w:sz="0" w:space="0" w:color="auto"/>
                <w:bottom w:val="none" w:sz="0" w:space="0" w:color="auto"/>
                <w:right w:val="none" w:sz="0" w:space="0" w:color="auto"/>
              </w:divBdr>
            </w:div>
            <w:div w:id="2078626386">
              <w:marLeft w:val="0"/>
              <w:marRight w:val="0"/>
              <w:marTop w:val="0"/>
              <w:marBottom w:val="0"/>
              <w:divBdr>
                <w:top w:val="none" w:sz="0" w:space="0" w:color="auto"/>
                <w:left w:val="none" w:sz="0" w:space="0" w:color="auto"/>
                <w:bottom w:val="none" w:sz="0" w:space="0" w:color="auto"/>
                <w:right w:val="none" w:sz="0" w:space="0" w:color="auto"/>
              </w:divBdr>
            </w:div>
            <w:div w:id="93062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368765">
      <w:bodyDiv w:val="1"/>
      <w:marLeft w:val="0"/>
      <w:marRight w:val="0"/>
      <w:marTop w:val="0"/>
      <w:marBottom w:val="0"/>
      <w:divBdr>
        <w:top w:val="none" w:sz="0" w:space="0" w:color="auto"/>
        <w:left w:val="none" w:sz="0" w:space="0" w:color="auto"/>
        <w:bottom w:val="none" w:sz="0" w:space="0" w:color="auto"/>
        <w:right w:val="none" w:sz="0" w:space="0" w:color="auto"/>
      </w:divBdr>
      <w:divsChild>
        <w:div w:id="1375622050">
          <w:marLeft w:val="0"/>
          <w:marRight w:val="0"/>
          <w:marTop w:val="0"/>
          <w:marBottom w:val="0"/>
          <w:divBdr>
            <w:top w:val="none" w:sz="0" w:space="0" w:color="auto"/>
            <w:left w:val="none" w:sz="0" w:space="0" w:color="auto"/>
            <w:bottom w:val="none" w:sz="0" w:space="0" w:color="auto"/>
            <w:right w:val="none" w:sz="0" w:space="0" w:color="auto"/>
          </w:divBdr>
          <w:divsChild>
            <w:div w:id="1739355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umpy.org/" TargetMode="External"/><Relationship Id="rId13" Type="http://schemas.openxmlformats.org/officeDocument/2006/relationships/image" Target="media/image3.jpeg"/><Relationship Id="rId18" Type="http://schemas.openxmlformats.org/officeDocument/2006/relationships/hyperlink" Target="https://www.openhab.org/docs/installation/security.html"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ieeexplore.ieee.org/stamp/stamp.jsp?tp=&amp;arnumber=8506917" TargetMode="External"/><Relationship Id="rId7" Type="http://schemas.openxmlformats.org/officeDocument/2006/relationships/endnotes" Target="endnotes.xml"/><Relationship Id="rId12" Type="http://schemas.openxmlformats.org/officeDocument/2006/relationships/hyperlink" Target="http://www.rfwireless-world.com/Tutorials/z-wave-physical-layer.html" TargetMode="External"/><Relationship Id="rId17" Type="http://schemas.openxmlformats.org/officeDocument/2006/relationships/image" Target="media/image4.png"/><Relationship Id="rId25" Type="http://schemas.openxmlformats.org/officeDocument/2006/relationships/hyperlink" Target="https://www.pythonforbeginners.com/learn-python/what-is-python/" TargetMode="External"/><Relationship Id="rId2" Type="http://schemas.openxmlformats.org/officeDocument/2006/relationships/numbering" Target="numbering.xml"/><Relationship Id="rId16" Type="http://schemas.openxmlformats.org/officeDocument/2006/relationships/hyperlink" Target="https://docs.influxdata.com/influxdb/v1.7/tools/api/" TargetMode="External"/><Relationship Id="rId20" Type="http://schemas.openxmlformats.org/officeDocument/2006/relationships/hyperlink" Target="https://www.openhab.org/docs/concepts/thing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hyperlink" Target="http://slideplayer.com/slide/9660838/31/images/2/Linux+System+Architecture.jpg" TargetMode="External"/><Relationship Id="rId5" Type="http://schemas.openxmlformats.org/officeDocument/2006/relationships/webSettings" Target="webSettings.xml"/><Relationship Id="rId15" Type="http://schemas.openxmlformats.org/officeDocument/2006/relationships/hyperlink" Target="http://localhost:8086/query" TargetMode="External"/><Relationship Id="rId23" Type="http://schemas.openxmlformats.org/officeDocument/2006/relationships/hyperlink" Target="https://developer.ibm.com/articles/l-linux-kernel/"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www.tutorialspoint.com/python_pandas/python_pandas_introduction_to_data_structures.htm" TargetMode="External"/><Relationship Id="rId14" Type="http://schemas.openxmlformats.org/officeDocument/2006/relationships/hyperlink" Target="https://www.influxdata.com/time-series-platform/" TargetMode="External"/><Relationship Id="rId22" Type="http://schemas.openxmlformats.org/officeDocument/2006/relationships/image" Target="media/image6.jpe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E174DE-9643-4D23-905B-2B21E4123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8</TotalTime>
  <Pages>12</Pages>
  <Words>3452</Words>
  <Characters>1968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23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rding</dc:creator>
  <cp:keywords/>
  <dc:description/>
  <cp:lastModifiedBy>Jack Harding</cp:lastModifiedBy>
  <cp:revision>342</cp:revision>
  <cp:lastPrinted>2019-02-08T18:18:00Z</cp:lastPrinted>
  <dcterms:created xsi:type="dcterms:W3CDTF">2019-04-29T08:30:00Z</dcterms:created>
  <dcterms:modified xsi:type="dcterms:W3CDTF">2019-05-20T17:54:00Z</dcterms:modified>
</cp:coreProperties>
</file>